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4A42095D" w:rsidR="009030D1" w:rsidRPr="00746D91" w:rsidRDefault="009030D1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 w:rsidRPr="00746D91">
            <w:rPr>
              <w:rFonts w:ascii="Corbel Light" w:hAnsi="Corbel Light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3E77DB2" wp14:editId="62CDD0E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7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0A7E69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3E77DB2" id="Gruppo 125" o:spid="_x0000_s1026" style="position:absolute;left:0;text-align:left;margin-left:0;margin-top:0;width:540pt;height:556.55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0A7E69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0CD52E4E" wp14:editId="76A9BAA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Casella di testo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E40B45E" w14:textId="77777777" w:rsidR="009030D1" w:rsidRDefault="000A7E69">
                                <w:pPr>
                                  <w:pStyle w:val="Nessunaspaziatura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Società"/>
                                    <w:tag w:val=""/>
                                    <w:id w:val="-1880927279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Nome della società]</w:t>
                                    </w:r>
                                  </w:sdtContent>
                                </w:sdt>
                                <w:r w:rsidR="009030D1"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  <w:r w:rsidR="009030D1"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|</w:t>
                                </w:r>
                                <w:sdt>
                                  <w:sdtPr>
                                    <w:rPr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Indirizzi"/>
                                    <w:tag w:val=""/>
                                    <w:id w:val="-1023088507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030D1">
                                      <w:rPr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[Indirizzo della società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D52E4E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8" o:spid="_x0000_s1029" type="#_x0000_t202" style="position:absolute;left:0;text-align:left;margin-left:0;margin-top:0;width:453pt;height:11.5pt;z-index:251664384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" filled="f" stroked="f" strokeweight=".5pt">
                    <v:textbox style="mso-fit-shape-to-text:t" inset="1in,0,86.4pt,0">
                      <w:txbxContent>
                        <w:p w14:paraId="6E40B45E" w14:textId="77777777" w:rsidR="009030D1" w:rsidRDefault="000A7E69">
                          <w:pPr>
                            <w:pStyle w:val="Nessunaspaziatura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Società"/>
                              <w:tag w:val=""/>
                              <w:id w:val="-1880927279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Nome della società]</w:t>
                              </w:r>
                            </w:sdtContent>
                          </w:sdt>
                          <w:r w:rsidR="009030D1"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  <w:r w:rsidR="009030D1"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  <w:t>|</w:t>
                          </w:r>
                          <w:sdt>
                            <w:sdtPr>
                              <w:rPr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Indirizzi"/>
                              <w:tag w:val=""/>
                              <w:id w:val="-1023088507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030D1">
                                <w:rPr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[Indirizzo della società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902DE64" wp14:editId="686B3B7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Casella di testo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55415D60" w:rsidR="009030D1" w:rsidRDefault="007E1F6F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aNALISI PER LA FENOTIPIZZAZIONE DELLA MALATTIA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902DE64" id="Casella di testo 129" o:spid="_x0000_s1030" type="#_x0000_t202" style="position:absolute;left:0;text-align:left;margin-left:0;margin-top:0;width:453pt;height:38.1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55415D60" w:rsidR="009030D1" w:rsidRDefault="007E1F6F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aNALISI PER LA FENOTIPIZZAZIONE DELLA MALATTIA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46D91">
            <w:rPr>
              <w:rFonts w:ascii="Corbel Light" w:hAnsi="Corbel Light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998C99A" wp14:editId="74D52A8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998C99A" id="Rettangolo 130" o:spid="_x0000_s1031" style="position:absolute;left:0;text-align:left;margin-left:-4.4pt;margin-top:0;width:46.8pt;height:77.7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260725D0" w:rsidR="002F7838" w:rsidRDefault="00E21143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  <w:r>
        <w:rPr>
          <w:noProof/>
        </w:rPr>
        <w:lastRenderedPageBreak/>
        <w:drawing>
          <wp:inline distT="0" distB="0" distL="0" distR="0" wp14:anchorId="68628891" wp14:editId="271E1877">
            <wp:extent cx="5391785" cy="4410710"/>
            <wp:effectExtent l="0" t="0" r="0" b="0"/>
            <wp:docPr id="224931" name="Immagine 224931" descr="CRISP 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RISP DM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41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 xml:space="preserve">Business </w:t>
      </w:r>
      <w:proofErr w:type="spellStart"/>
      <w:r w:rsidRPr="003C497D">
        <w:rPr>
          <w:rStyle w:val="Riferimentointenso"/>
          <w:rFonts w:ascii="Corbel Light" w:hAnsi="Corbel Light"/>
          <w:sz w:val="36"/>
          <w:szCs w:val="28"/>
        </w:rPr>
        <w:t>Understanding</w:t>
      </w:r>
      <w:proofErr w:type="spellEnd"/>
    </w:p>
    <w:p w14:paraId="23F6A0B6" w14:textId="478033AB" w:rsidR="007705C6" w:rsidRPr="007705C6" w:rsidRDefault="007705C6" w:rsidP="007705C6"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inline distT="0" distB="0" distL="0" distR="0" wp14:anchorId="1C4B00E3" wp14:editId="046DCF2C">
                <wp:extent cx="5650950" cy="19059"/>
                <wp:effectExtent l="0" t="0" r="0" b="0"/>
                <wp:docPr id="7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8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3928B7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0A7E69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0A7E69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0A7E69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lastRenderedPageBreak/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4B5C5493" w:rsidR="002F7838" w:rsidRPr="00F942EA" w:rsidRDefault="007705C6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 w:rsidRPr="00F942EA">
        <w:rPr>
          <w:rFonts w:ascii="Corbel Light" w:hAnsi="Corbel Light" w:cs="Dubai"/>
          <w:sz w:val="22"/>
          <w:szCs w:val="24"/>
        </w:rPr>
        <w:t>F</w:t>
      </w:r>
      <w:r w:rsidR="00636559" w:rsidRPr="00F942EA">
        <w:rPr>
          <w:rFonts w:ascii="Corbel Light" w:hAnsi="Corbel Light" w:cs="Dubai"/>
          <w:sz w:val="22"/>
          <w:szCs w:val="24"/>
        </w:rPr>
        <w:t>enotipizzazione della malattia</w:t>
      </w:r>
      <w:r w:rsidRPr="00F942EA">
        <w:rPr>
          <w:rFonts w:ascii="Corbel Light" w:hAnsi="Corbel Light" w:cs="Dubai"/>
          <w:sz w:val="22"/>
          <w:szCs w:val="24"/>
        </w:rPr>
        <w:t xml:space="preserve">,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69A1E462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</w:p>
    <w:p w14:paraId="6344169F" w14:textId="4196091E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proofErr w:type="spellStart"/>
      <w:r w:rsidRPr="00F942EA">
        <w:rPr>
          <w:rFonts w:ascii="Corbel Light" w:hAnsi="Corbel Light"/>
          <w:sz w:val="22"/>
          <w:szCs w:val="24"/>
        </w:rPr>
        <w:t>Associta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Rules </w:t>
      </w:r>
      <w:proofErr w:type="spellStart"/>
      <w:r w:rsidRPr="00F942EA">
        <w:rPr>
          <w:rFonts w:ascii="Corbel Light" w:hAnsi="Corbel Light"/>
          <w:sz w:val="22"/>
          <w:szCs w:val="24"/>
        </w:rPr>
        <w:t>Extrac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77777777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 xml:space="preserve">Data </w:t>
      </w:r>
      <w:proofErr w:type="spellStart"/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  <w:proofErr w:type="spellEnd"/>
    </w:p>
    <w:p w14:paraId="37BC6291" w14:textId="2077A1C0" w:rsidR="007705C6" w:rsidRPr="00746D91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 w:rsidRPr="007705C6">
        <w:rPr>
          <w:rFonts w:ascii="Corbel Light" w:hAnsi="Corbel Light" w:cs="Dubai"/>
          <w:b/>
          <w:sz w:val="24"/>
        </w:rPr>
        <mc:AlternateContent>
          <mc:Choice Requires="wpg">
            <w:drawing>
              <wp:inline distT="0" distB="0" distL="0" distR="0" wp14:anchorId="3A27942C" wp14:editId="1B6C1FCC">
                <wp:extent cx="5650950" cy="19059"/>
                <wp:effectExtent l="0" t="0" r="0" b="0"/>
                <wp:docPr id="30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9059"/>
                          <a:chOff x="0" y="0"/>
                          <a:chExt cx="5650950" cy="19059"/>
                        </a:xfrm>
                      </wpg:grpSpPr>
                      <wps:wsp>
                        <wps:cNvPr id="31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FAE652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proofErr w:type="spellStart"/>
      <w:r w:rsidRPr="00746D91">
        <w:rPr>
          <w:rFonts w:ascii="Corbel Light" w:hAnsi="Corbel Light" w:cs="Dubai"/>
          <w:b/>
        </w:rPr>
        <w:t>Myocardial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infarction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10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1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2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77777777" w:rsidR="002F7838" w:rsidRPr="00746D91" w:rsidRDefault="00636559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Sito in cui sono stati raccolti i dati</w:t>
      </w:r>
      <w:r w:rsidRPr="00746D91">
        <w:rPr>
          <w:rFonts w:ascii="Corbel Light" w:hAnsi="Corbel Light" w:cs="Dubai"/>
        </w:rPr>
        <w:t xml:space="preserve">: Krasnoyarsk </w:t>
      </w:r>
      <w:proofErr w:type="spellStart"/>
      <w:r w:rsidRPr="00746D91">
        <w:rPr>
          <w:rFonts w:ascii="Corbel Light" w:hAnsi="Corbel Light" w:cs="Dubai"/>
        </w:rPr>
        <w:t>Interdistrict</w:t>
      </w:r>
      <w:proofErr w:type="spellEnd"/>
      <w:r w:rsidRPr="00746D91">
        <w:rPr>
          <w:rFonts w:ascii="Corbel Light" w:hAnsi="Corbel Light" w:cs="Dubai"/>
        </w:rPr>
        <w:t xml:space="preserve"> </w:t>
      </w:r>
      <w:proofErr w:type="spellStart"/>
      <w:r w:rsidRPr="00746D91">
        <w:rPr>
          <w:rFonts w:ascii="Corbel Light" w:hAnsi="Corbel Light" w:cs="Dubai"/>
        </w:rPr>
        <w:t>Clinical</w:t>
      </w:r>
      <w:proofErr w:type="spellEnd"/>
      <w:r w:rsidRPr="00746D91">
        <w:rPr>
          <w:rFonts w:ascii="Corbel Light" w:hAnsi="Corbel Light" w:cs="Dubai"/>
        </w:rPr>
        <w:t xml:space="preserve"> Hospital </w:t>
      </w:r>
      <w:r w:rsidRPr="00746D91">
        <w:rPr>
          <w:rFonts w:ascii="Corbel Light" w:eastAsia="Arial" w:hAnsi="Corbel Light" w:cs="Arial"/>
        </w:rPr>
        <w:t>№</w:t>
      </w:r>
      <w:r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107142F2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Fonts w:ascii="Corbel Light" w:hAnsi="Corbel Light" w:cs="Dubai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4853CC64" w14:textId="51D4FA7C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9A3EEF" w14:textId="226D5980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580F54F2" w14:textId="5F3AB2C3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69E8BD6D" w14:textId="20B7EF97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6BAEF387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67D99AC4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58A885A7" w14:textId="77777777" w:rsidR="003D6BB4" w:rsidRDefault="003D6BB4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 xml:space="preserve">Variabili di output (Tipi di </w:t>
      </w:r>
      <w:proofErr w:type="gramStart"/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complicazioni )</w:t>
      </w:r>
      <w:proofErr w:type="gramEnd"/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after="0"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Atr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ibrillation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after="0"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after="0"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Supra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tachycardia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tachycardia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Ventricula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ibrillation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4FDE55F0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 xml:space="preserve">Third-degree AV </w:t>
            </w:r>
            <w:proofErr w:type="spellStart"/>
            <w:r w:rsidRPr="00746D91">
              <w:rPr>
                <w:rFonts w:ascii="Corbel Light" w:hAnsi="Corbel Light" w:cs="Dubai"/>
              </w:rPr>
              <w:t>block</w:t>
            </w:r>
            <w:r w:rsidR="00F54827" w:rsidRPr="00746D91">
              <w:rPr>
                <w:rFonts w:ascii="Corbel Light" w:hAnsi="Corbel Light" w:cs="Dubai"/>
              </w:rPr>
              <w:t>e</w:t>
            </w:r>
            <w:proofErr w:type="spellEnd"/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77777777" w:rsidR="002F7838" w:rsidRPr="00746D91" w:rsidRDefault="00636559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 w:rsidRPr="00746D91">
        <w:rPr>
          <w:rFonts w:ascii="Corbel Light" w:eastAsia="Calibri" w:hAnsi="Corbel Light" w:cs="Dubai"/>
          <w:noProof/>
          <w:color w:val="000000"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0594F8F" wp14:editId="347373FD">
                <wp:simplePos x="0" y="0"/>
                <wp:positionH relativeFrom="page">
                  <wp:posOffset>959124</wp:posOffset>
                </wp:positionH>
                <wp:positionV relativeFrom="page">
                  <wp:posOffset>10336081</wp:posOffset>
                </wp:positionV>
                <wp:extent cx="5650950" cy="1"/>
                <wp:effectExtent l="0" t="0" r="0" b="0"/>
                <wp:wrapTopAndBottom/>
                <wp:docPr id="30851" name="Group 308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0950" cy="1"/>
                          <a:chOff x="0" y="0"/>
                          <a:chExt cx="5650950" cy="1"/>
                        </a:xfrm>
                      </wpg:grpSpPr>
                      <wps:wsp>
                        <wps:cNvPr id="45391" name="Shape 45391"/>
                        <wps:cNvSpPr/>
                        <wps:spPr>
                          <a:xfrm>
                            <a:off x="2801652" y="0"/>
                            <a:ext cx="2849298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2" name="Shape 45392"/>
                        <wps:cNvSpPr/>
                        <wps:spPr>
                          <a:xfrm>
                            <a:off x="5641421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3" name="Shape 45393"/>
                        <wps:cNvSpPr/>
                        <wps:spPr>
                          <a:xfrm>
                            <a:off x="952943" y="0"/>
                            <a:ext cx="185823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4" name="Shape 45394"/>
                        <wps:cNvSpPr/>
                        <wps:spPr>
                          <a:xfrm>
                            <a:off x="2801652" y="0"/>
                            <a:ext cx="9530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5" name="Shape 45395"/>
                        <wps:cNvSpPr/>
                        <wps:spPr>
                          <a:xfrm>
                            <a:off x="0" y="0"/>
                            <a:ext cx="962472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6" name="Shape 45396"/>
                        <wps:cNvSpPr/>
                        <wps:spPr>
                          <a:xfrm>
                            <a:off x="0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397" name="Shape 45397"/>
                        <wps:cNvSpPr/>
                        <wps:spPr>
                          <a:xfrm>
                            <a:off x="952943" y="0"/>
                            <a:ext cx="952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DFE2E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B78254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" path="m,l2849298,r,9144l,9144,,e" fillcolor="#dfe2e5" stroked="f" strokeweight="0">
                  <v:stroke miterlimit="83231f" joinstyle="miter"/>
                  <v:path arrowok="t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" path="m,l1858239,r,9144l,9144,,e" fillcolor="#dfe2e5" stroked="f" strokeweight="0">
                  <v:stroke miterlimit="83231f" joinstyle="miter"/>
                  <v:path arrowok="t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" path="m,l9530,r,9144l,9144,,e" fillcolor="#dfe2e5" stroked="f" strokeweight="0">
                  <v:stroke miterlimit="83231f" joinstyle="miter"/>
                  <v:path arrowok="t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" path="m,l962472,r,9144l,9144,,e" fillcolor="#dfe2e5" stroked="f" strokeweight="0">
                  <v:stroke miterlimit="83231f" joinstyle="miter"/>
                  <v:path arrowok="t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" path="m,l9529,r,9144l,9144,,e" fillcolor="#dfe2e5" stroked="f" strokeweight="0">
                  <v:stroke miterlimit="83231f" joinstyle="miter"/>
                  <v:path arrowok="t" textboxrect="0,0,9529,9144"/>
                </v:shape>
                <w10:wrap type="topAndBottom" anchorx="page" anchory="page"/>
              </v:group>
            </w:pict>
          </mc:Fallback>
        </mc:AlternateContent>
      </w:r>
      <w:r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after="0"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Pulmonary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after="0"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Myocard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ruptur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Dressler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syndrom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after="0"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after="0"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</w:rPr>
              <w:t>Chronic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heart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failure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after="0"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 xml:space="preserve">Relapse of the </w:t>
            </w:r>
            <w:proofErr w:type="spellStart"/>
            <w:r w:rsidRPr="00746D91">
              <w:rPr>
                <w:rFonts w:ascii="Corbel Light" w:hAnsi="Corbel Light" w:cs="Dubai"/>
              </w:rPr>
              <w:t>myocardial</w:t>
            </w:r>
            <w:proofErr w:type="spellEnd"/>
            <w:r w:rsidRPr="00746D91">
              <w:rPr>
                <w:rFonts w:ascii="Corbel Light" w:hAnsi="Corbel Light" w:cs="Dubai"/>
              </w:rPr>
              <w:t xml:space="preserve"> </w:t>
            </w:r>
            <w:proofErr w:type="spellStart"/>
            <w:r w:rsidRPr="00746D91">
              <w:rPr>
                <w:rFonts w:ascii="Corbel Light" w:hAnsi="Corbel Light" w:cs="Dubai"/>
              </w:rPr>
              <w:t>infarction</w:t>
            </w:r>
            <w:proofErr w:type="spellEnd"/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769258C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77777777" w:rsidR="00B53BAA" w:rsidRP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  <w:r w:rsidRPr="00B53BAA">
        <w:rPr>
          <w:rFonts w:ascii="Corbel Light" w:hAnsi="Corbel Light" w:cs="Dubai"/>
          <w:b/>
          <w:bCs/>
        </w:rPr>
        <w:lastRenderedPageBreak/>
        <w:t>Variabili Qualitative (Categoriche Nominali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Esito mortale (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0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Aliv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1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Cardiogenic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2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Pulmonary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3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Myocardial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ruptur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4: Progress of congestive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heart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failur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5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Thromboembolism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6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Asystole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7: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Ventricular</w:t>
            </w:r>
            <w:proofErr w:type="spellEnd"/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spellStart"/>
            <w:r w:rsidRPr="00B53BAA">
              <w:rPr>
                <w:rFonts w:ascii="Corbel Light" w:hAnsi="Corbel Light" w:cs="Dubai"/>
                <w:b/>
              </w:rPr>
              <w:t>fibrillation</w:t>
            </w:r>
            <w:proofErr w:type="spellEnd"/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>a variabile LET_</w:t>
      </w:r>
      <w:proofErr w:type="gramStart"/>
      <w:r w:rsidRPr="005F0F9B">
        <w:rPr>
          <w:rFonts w:ascii="Corbel Light" w:hAnsi="Corbel Light"/>
        </w:rPr>
        <w:t xml:space="preserve">IS </w:t>
      </w:r>
      <w:r>
        <w:rPr>
          <w:rFonts w:ascii="Corbel Light" w:hAnsi="Corbel Light"/>
        </w:rPr>
        <w:t xml:space="preserve"> si</w:t>
      </w:r>
      <w:proofErr w:type="gramEnd"/>
      <w:r>
        <w:rPr>
          <w:rFonts w:ascii="Corbel Light" w:hAnsi="Corbel Light"/>
        </w:rPr>
        <w:t xml:space="preserve">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765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452" w:type="dxa"/>
          </w:tcPr>
          <w:p w14:paraId="5EA7454A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2894B7C" wp14:editId="695E4BB4">
                      <wp:extent cx="140027" cy="772668"/>
                      <wp:effectExtent l="0" t="0" r="0" b="0"/>
                      <wp:docPr id="224812" name="Group 2248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668"/>
                                <a:chOff x="0" y="0"/>
                                <a:chExt cx="140027" cy="772668"/>
                              </a:xfrm>
                            </wpg:grpSpPr>
                            <wps:wsp>
                              <wps:cNvPr id="3115" name="Rectangle 3115"/>
                              <wps:cNvSpPr/>
                              <wps:spPr>
                                <a:xfrm rot="-5399999">
                                  <a:off x="-398210" y="188222"/>
                                  <a:ext cx="9826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6" name="Rectangle 311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894B7C" id="Group 224812" o:spid="_x0000_s1032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">
                      <v:rect id="Rectangle 3115" o:spid="_x0000_s1033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FD386BB" wp14:editId="618B34FF">
                      <wp:extent cx="140027" cy="751332"/>
                      <wp:effectExtent l="0" t="0" r="0" b="0"/>
                      <wp:docPr id="224826" name="Group 2248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332"/>
                                <a:chOff x="0" y="0"/>
                                <a:chExt cx="140027" cy="751332"/>
                              </a:xfrm>
                            </wpg:grpSpPr>
                            <wps:wsp>
                              <wps:cNvPr id="3117" name="Rectangle 3117"/>
                              <wps:cNvSpPr/>
                              <wps:spPr>
                                <a:xfrm rot="-5399999">
                                  <a:off x="-383741" y="18135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18" name="Rectangle 311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D386BB" id="Group 224826" o:spid="_x0000_s1035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">
                      <v:rect id="Rectangle 3117" o:spid="_x0000_s1036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B285636" wp14:editId="347CF719">
                      <wp:extent cx="140027" cy="745236"/>
                      <wp:effectExtent l="0" t="0" r="0" b="0"/>
                      <wp:docPr id="224838" name="Group 22483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236"/>
                                <a:chOff x="0" y="0"/>
                                <a:chExt cx="140027" cy="745236"/>
                              </a:xfrm>
                            </wpg:grpSpPr>
                            <wps:wsp>
                              <wps:cNvPr id="3119" name="Rectangle 3119"/>
                              <wps:cNvSpPr/>
                              <wps:spPr>
                                <a:xfrm rot="-5399999">
                                  <a:off x="-379620" y="179379"/>
                                  <a:ext cx="94547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0" name="Rectangle 312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285636" id="Group 224838" o:spid="_x0000_s1038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">
                      <v:rect id="Rectangle 3119" o:spid="_x0000_s1039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4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Dr/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7A9vwhOQiz8AAAD//wMAUEsBAi0AFAAGAAgAAAAhANvh9svuAAAAhQEAABMAAAAAAAAAAAAA&#10;AAAAAAAAAFtDb250ZW50X1R5cGVzXS54bWxQSwECLQAUAAYACAAAACEAWvQsW78AAAAVAQAACwAA&#10;AAAAAAAAAAAAAAAfAQAAX3JlbHMvLnJlbHNQSwECLQAUAAYACAAAACEAO2A6/8MAAADd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57DAC8B" wp14:editId="39205977">
                      <wp:extent cx="140027" cy="766572"/>
                      <wp:effectExtent l="0" t="0" r="0" b="0"/>
                      <wp:docPr id="224847" name="Group 2248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572"/>
                                <a:chOff x="0" y="0"/>
                                <a:chExt cx="140027" cy="766572"/>
                              </a:xfrm>
                            </wpg:grpSpPr>
                            <wps:wsp>
                              <wps:cNvPr id="3121" name="Rectangle 3121"/>
                              <wps:cNvSpPr/>
                              <wps:spPr>
                                <a:xfrm rot="-5399999">
                                  <a:off x="-393919" y="186415"/>
                                  <a:ext cx="97407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2" name="Rectangle 3122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57DAC8B" id="Group 224847" o:spid="_x0000_s1041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">
                      <v:rect id="Rectangle 3121" o:spid="_x0000_s1042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CECAF4C" wp14:editId="29150CD6">
                      <wp:extent cx="140027" cy="688848"/>
                      <wp:effectExtent l="0" t="0" r="0" b="0"/>
                      <wp:docPr id="224857" name="Group 2248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848"/>
                                <a:chOff x="0" y="0"/>
                                <a:chExt cx="140027" cy="688848"/>
                              </a:xfrm>
                            </wpg:grpSpPr>
                            <wps:wsp>
                              <wps:cNvPr id="3123" name="Rectangle 3123"/>
                              <wps:cNvSpPr/>
                              <wps:spPr>
                                <a:xfrm rot="-5399999">
                                  <a:off x="-342272" y="160339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4" name="Rectangle 3124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CECAF4C" id="Group 224857" o:spid="_x0000_s1044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">
                      <v:rect id="Rectangle 3123" o:spid="_x0000_s1045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qSI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5HY/h/E56AXPwBAAD//wMAUEsBAi0AFAAGAAgAAAAhANvh9svuAAAAhQEAABMAAAAAAAAA&#10;AAAAAAAAAAAAAFtDb250ZW50X1R5cGVzXS54bWxQSwECLQAUAAYACAAAACEAWvQsW78AAAAVAQAA&#10;CwAAAAAAAAAAAAAAAAAfAQAAX3JlbHMvLnJlbHNQSwECLQAUAAYACAAAACEAy7KkiMYAAADdAAAA&#10;DwAAAAAAAAAAAAAAAAAHAgAAZHJzL2Rvd25yZXYueG1sUEsFBgAAAAADAAMAtwAAAPo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zz8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I5HE/h/E56AXPwBAAD//wMAUEsBAi0AFAAGAAgAAAAhANvh9svuAAAAhQEAABMAAAAAAAAA&#10;AAAAAAAAAAAAAFtDb250ZW50X1R5cGVzXS54bWxQSwECLQAUAAYACAAAACEAWvQsW78AAAAVAQAA&#10;CwAAAAAAAAAAAAAAAAAfAQAAX3JlbHMvLnJlbHNQSwECLQAUAAYACAAAACEARFs8/MYAAADdAAAA&#10;DwAAAAAAAAAAAAAAAAAHAgAAZHJzL2Rvd25yZXYueG1sUEsFBgAAAAADAAMAtwAAAPoCAAAAAA=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4BFA6F2" wp14:editId="279A4915">
                      <wp:extent cx="140027" cy="662059"/>
                      <wp:effectExtent l="0" t="0" r="0" b="0"/>
                      <wp:docPr id="224867" name="Group 2248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3125" name="Rectangle 3125"/>
                              <wps:cNvSpPr/>
                              <wps:spPr>
                                <a:xfrm rot="-5399999">
                                  <a:off x="-347151" y="128672"/>
                                  <a:ext cx="88053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BFA6F2" id="Group 224867" o:spid="_x0000_s104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">
                      <v:rect id="Rectangle 3125" o:spid="_x0000_s104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D27C54E" wp14:editId="64F26E36">
                      <wp:extent cx="277187" cy="504063"/>
                      <wp:effectExtent l="0" t="0" r="0" b="0"/>
                      <wp:docPr id="224875" name="Group 2248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063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3126" name="Rectangle 3126"/>
                              <wps:cNvSpPr/>
                              <wps:spPr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7" name="Rectangle 3127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8" name="Rectangle 3128"/>
                              <wps:cNvSpPr/>
                              <wps:spPr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29" name="Rectangle 3129"/>
                              <wps:cNvSpPr/>
                              <wps:spPr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27C54E" id="Group 224875" o:spid="_x0000_s1049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">
                      <v:rect id="Rectangle 3126" o:spid="_x0000_s1050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1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2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3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297855B" wp14:editId="437B07AD">
                      <wp:extent cx="140027" cy="667512"/>
                      <wp:effectExtent l="0" t="0" r="0" b="0"/>
                      <wp:docPr id="224899" name="Group 2248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512"/>
                                <a:chOff x="0" y="0"/>
                                <a:chExt cx="140027" cy="667512"/>
                              </a:xfrm>
                            </wpg:grpSpPr>
                            <wps:wsp>
                              <wps:cNvPr id="3130" name="Rectangle 3130"/>
                              <wps:cNvSpPr/>
                              <wps:spPr>
                                <a:xfrm rot="-5399999">
                                  <a:off x="-328561" y="152714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1" name="Rectangle 313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97855B" id="Group 224899" o:spid="_x0000_s1054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">
                      <v:rect id="Rectangle 3130" o:spid="_x0000_s1055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uawi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+8CY8AZneAAAA//8DAFBLAQItABQABgAIAAAAIQDb4fbL7gAAAIUBAAATAAAAAAAAAAAA&#10;AAAAAAAAAABbQ29udGVudF9UeXBlc10ueG1sUEsBAi0AFAAGAAgAAAAhAFr0LFu/AAAAFQEAAAsA&#10;AAAAAAAAAAAAAAAAHwEAAF9yZWxzLy5yZWxzUEsBAi0AFAAGAAgAAAAhAL65rCLEAAAA3QAAAA8A&#10;AAAAAAAAAAAAAAAABwIAAGRycy9kb3ducmV2LnhtbFBLBQYAAAAAAwADALcAAAD4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4D1918A" wp14:editId="61E24D90">
                      <wp:extent cx="140027" cy="270891"/>
                      <wp:effectExtent l="0" t="0" r="0" b="0"/>
                      <wp:docPr id="224909" name="Group 2249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3132" name="Rectangle 3132"/>
                              <wps:cNvSpPr/>
                              <wps:spPr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3" name="Rectangle 3133"/>
                              <wps:cNvSpPr/>
                              <wps:spPr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D1918A" id="Group 224909" o:spid="_x0000_s105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">
                      <v:rect id="Rectangle 3132" o:spid="_x0000_s1058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9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6825B67" wp14:editId="41C685B9">
                      <wp:extent cx="140027" cy="497967"/>
                      <wp:effectExtent l="0" t="0" r="0" b="0"/>
                      <wp:docPr id="224923" name="Group 22492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3134" name="Rectangle 3134"/>
                              <wps:cNvSpPr/>
                              <wps:spPr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5" name="Rectangle 3135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6825B67" id="Group 224923" o:spid="_x0000_s106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">
                      <v:rect id="Rectangle 3134" o:spid="_x0000_s1061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qoh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IknU/h/E56AXPwBAAD//wMAUEsBAi0AFAAGAAgAAAAhANvh9svuAAAAhQEAABMAAAAAAAAA&#10;AAAAAAAAAAAAAFtDb250ZW50X1R5cGVzXS54bWxQSwECLQAUAAYACAAAACEAWvQsW78AAAAVAQAA&#10;CwAAAAAAAAAAAAAAAAAfAQAAX3JlbHMvLnJlbHNQSwECLQAUAAYACAAAACEAwYKqIcYAAADdAAAA&#10;DwAAAAAAAAAAAAAAAAAHAgAAZHJzL2Rvd25yZXYueG1sUEsFBgAAAAADAAMAtwAAAPoCAAAAAA=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2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0DF05A5" wp14:editId="7804E012">
                      <wp:extent cx="140027" cy="702564"/>
                      <wp:effectExtent l="0" t="0" r="0" b="0"/>
                      <wp:docPr id="224932" name="Group 2249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564"/>
                                <a:chOff x="0" y="0"/>
                                <a:chExt cx="140027" cy="702564"/>
                              </a:xfrm>
                            </wpg:grpSpPr>
                            <wps:wsp>
                              <wps:cNvPr id="3136" name="Rectangle 3136"/>
                              <wps:cNvSpPr/>
                              <wps:spPr>
                                <a:xfrm rot="-5399999">
                                  <a:off x="-352366" y="163962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7" name="Rectangle 3137"/>
                              <wps:cNvSpPr/>
                              <wps:spPr>
                                <a:xfrm rot="-5399999">
                                  <a:off x="72089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0DF05A5" id="Group 224932" o:spid="_x0000_s1063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">
                      <v:rect id="Rectangle 3136" o:spid="_x0000_s1064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51DD18" wp14:editId="6E1518E2">
                      <wp:extent cx="140027" cy="440055"/>
                      <wp:effectExtent l="0" t="0" r="0" b="0"/>
                      <wp:docPr id="224945" name="Group 2249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3138" name="Rectangle 3138"/>
                              <wps:cNvSpPr/>
                              <wps:spPr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3139" name="Rectangle 3139"/>
                              <wps:cNvSpPr/>
                              <wps:spPr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51DD18" id="Group 224945" o:spid="_x0000_s106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CzzsrIYQIAAIgGAAAOAAAAAAAAAAAAAAAAAC4CAABkcnMvZTJvRG9j&#10;LnhtbFBLAQItABQABgAIAAAAIQBES5/A2wAAAAMBAAAPAAAAAAAAAAAAAAAAALsEAABkcnMvZG93&#10;bnJldi54bWxQSwUGAAAAAAQABADzAAAAwwUAAAAA&#10;">
                      <v:rect id="Rectangle 3138" o:spid="_x0000_s1067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8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886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7E7F79E" wp14:editId="3A688A2B">
                      <wp:extent cx="140027" cy="772540"/>
                      <wp:effectExtent l="0" t="0" r="0" b="0"/>
                      <wp:docPr id="227362" name="Group 2273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5578" name="Rectangle 5578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79" name="Rectangle 557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E7F79E" id="Group 227362" o:spid="_x0000_s1069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">
                      <v:rect id="Rectangle 5578" o:spid="_x0000_s1070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upE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ncH9TXgCcvkPAAD//wMAUEsBAi0AFAAGAAgAAAAhANvh9svuAAAAhQEAABMAAAAAAAAA&#10;AAAAAAAAAAAAAFtDb250ZW50X1R5cGVzXS54bWxQSwECLQAUAAYACAAAACEAWvQsW78AAAAVAQAA&#10;CwAAAAAAAAAAAAAAAAAfAQAAX3JlbHMvLnJlbHNQSwECLQAUAAYACAAAACEAULLqRM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31D4D1E" wp14:editId="57895508">
                      <wp:extent cx="140027" cy="751205"/>
                      <wp:effectExtent l="0" t="0" r="0" b="0"/>
                      <wp:docPr id="227375" name="Group 22737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5580" name="Rectangle 5580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1" name="Rectangle 558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31D4D1E" id="Group 227375" o:spid="_x0000_s1072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">
                      <v:rect id="Rectangle 5580" o:spid="_x0000_s1073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TP+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+8CY8Abm+AgAA//8DAFBLAQItABQABgAIAAAAIQDb4fbL7gAAAIUBAAATAAAAAAAAAAAA&#10;AAAAAAAAAABbQ29udGVudF9UeXBlc10ueG1sUEsBAi0AFAAGAAgAAAAhAFr0LFu/AAAAFQEAAAsA&#10;AAAAAAAAAAAAAAAAHwEAAF9yZWxzLy5yZWxzUEsBAi0AFAAGAAgAAAAhAPRdM/7EAAAA3QAAAA8A&#10;AAAAAAAAAAAAAAAABwIAAGRycy9kb3ducmV2LnhtbFBLBQYAAAAAAwADALcAAAD4AgAAAAA=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8D6C30C" wp14:editId="4A9003B3">
                      <wp:extent cx="140027" cy="745109"/>
                      <wp:effectExtent l="0" t="0" r="0" b="0"/>
                      <wp:docPr id="227383" name="Group 2273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5582" name="Rectangle 5582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3" name="Rectangle 5583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D6C30C" id="Group 227383" o:spid="_x0000_s1075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">
                      <v:rect id="Rectangle 5582" o:spid="_x0000_s1076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AE9083" wp14:editId="11EAC42B">
                      <wp:extent cx="140027" cy="766445"/>
                      <wp:effectExtent l="0" t="0" r="0" b="0"/>
                      <wp:docPr id="227397" name="Group 2273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5584" name="Rectangle 5584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5" name="Rectangle 558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AE9083" id="Group 227397" o:spid="_x0000_s1078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AVMj+qYQIAAIkGAAAOAAAAAAAAAAAAAAAAAC4CAABkcnMvZTJvRG9j&#10;LnhtbFBLAQItABQABgAIAAAAIQAUm4y32wAAAAQBAAAPAAAAAAAAAAAAAAAAALsEAABkcnMvZG93&#10;bnJldi54bWxQSwUGAAAAAAQABADzAAAAwwUAAAAA&#10;">
                      <v:rect id="Rectangle 5584" o:spid="_x0000_s1079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8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BE9EF2" wp14:editId="76746CCD">
                      <wp:extent cx="140027" cy="688721"/>
                      <wp:effectExtent l="0" t="0" r="0" b="0"/>
                      <wp:docPr id="227410" name="Group 2274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5586" name="Rectangle 5586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87" name="Rectangle 558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BE9EF2" id="Group 227410" o:spid="_x0000_s1081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PMHZUhdAgAAiQYAAA4AAAAAAAAAAAAAAAAALgIAAGRycy9lMm9Eb2MueG1s&#10;UEsBAi0AFAAGAAgAAAAhACpKJ7rbAAAABAEAAA8AAAAAAAAAAAAAAAAAtwQAAGRycy9kb3ducmV2&#10;LnhtbFBLBQYAAAAABAAEAPMAAAC/BQAAAAA=&#10;">
                      <v:rect id="Rectangle 5586" o:spid="_x0000_s1082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4CD7E3B" wp14:editId="6B7EE3BD">
                      <wp:extent cx="140027" cy="662059"/>
                      <wp:effectExtent l="0" t="0" r="0" b="0"/>
                      <wp:docPr id="227421" name="Group 2274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5588" name="Rectangle 5588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4CD7E3B" id="Group 227421" o:spid="_x0000_s1084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XFWVwiwCAACpBAAADgAAAAAAAAAAAAAAAAAuAgAAZHJzL2Uy&#10;b0RvYy54bWxQSwECLQAUAAYACAAAACEA0nzN9NsAAAAEAQAADwAAAAAAAAAAAAAAAACGBAAAZHJz&#10;L2Rvd25yZXYueG1sUEsFBgAAAAAEAAQA8wAAAI4FAAAAAA==&#10;">
                      <v:rect id="Rectangle 5588" o:spid="_x0000_s1085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E2B792" wp14:editId="7DF3BFD2">
                      <wp:extent cx="277187" cy="504317"/>
                      <wp:effectExtent l="0" t="0" r="0" b="0"/>
                      <wp:docPr id="227432" name="Group 2274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5589" name="Rectangle 5589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0" name="Rectangle 55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1" name="Rectangle 5591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2" name="Rectangle 5592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E2B792" id="Group 227432" o:spid="_x0000_s1086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">
                      <v:rect id="Rectangle 5589" o:spid="_x0000_s1087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5pj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zh/iY8AZneAAAA//8DAFBLAQItABQABgAIAAAAIQDb4fbL7gAAAIUBAAATAAAAAAAA&#10;AAAAAAAAAAAAAABbQ29udGVudF9UeXBlc10ueG1sUEsBAi0AFAAGAAgAAAAhAFr0LFu/AAAAFQEA&#10;AAsAAAAAAAAAAAAAAAAAHwEAAF9yZWxzLy5yZWxzUEsBAi0AFAAGAAgAAAAhAGVnmm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8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KUj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f94U14AnJxAwAA//8DAFBLAQItABQABgAIAAAAIQDb4fbL7gAAAIUBAAATAAAAAAAAAAAA&#10;AAAAAAAAAABbQ29udGVudF9UeXBlc10ueG1sUEsBAi0AFAAGAAgAAAAhAFr0LFu/AAAAFQEAAAsA&#10;AAAAAAAAAAAAAAAAHwEAAF9yZWxzLy5yZWxzUEsBAi0AFAAGAAgAAAAhAHGEpSPEAAAA3QAAAA8A&#10;AAAAAAAAAAAAAAAABwIAAGRycy9kb3ducmV2LnhtbFBLBQYAAAAAAwADALcAAAD4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9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90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B09682" wp14:editId="0B12C65D">
                      <wp:extent cx="140027" cy="667385"/>
                      <wp:effectExtent l="0" t="0" r="0" b="0"/>
                      <wp:docPr id="227448" name="Group 22744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5593" name="Rectangle 5593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4" name="Rectangle 559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B09682" id="Group 227448" o:spid="_x0000_s1091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">
                      <v:rect id="Rectangle 5593" o:spid="_x0000_s1092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F5F3BDB" wp14:editId="6A50A6FD">
                      <wp:extent cx="140027" cy="271145"/>
                      <wp:effectExtent l="0" t="0" r="0" b="0"/>
                      <wp:docPr id="227460" name="Group 2274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5595" name="Rectangle 5595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6" name="Rectangle 559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F5F3BDB" id="Group 227460" o:spid="_x0000_s1094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">
                      <v:rect id="Rectangle 5595" o:spid="_x0000_s1095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6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14AF336" wp14:editId="33232382">
                      <wp:extent cx="140027" cy="498221"/>
                      <wp:effectExtent l="0" t="0" r="0" b="0"/>
                      <wp:docPr id="227472" name="Group 22747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5597" name="Rectangle 5597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598" name="Rectangle 5598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14AF336" id="Group 227472" o:spid="_x0000_s1097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">
                      <v:rect id="Rectangle 5597" o:spid="_x0000_s1098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110B115" wp14:editId="661605C5">
                      <wp:extent cx="140027" cy="702437"/>
                      <wp:effectExtent l="0" t="0" r="0" b="0"/>
                      <wp:docPr id="227483" name="Group 2274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5599" name="Rectangle 5599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0" name="Rectangle 560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110B115" id="Group 227483" o:spid="_x0000_s1100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">
                      <v:rect id="Rectangle 5599" o:spid="_x0000_s1101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5EDD6C" wp14:editId="75E844B5">
                      <wp:extent cx="140027" cy="440309"/>
                      <wp:effectExtent l="0" t="0" r="0" b="0"/>
                      <wp:docPr id="227499" name="Group 22749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5601" name="Rectangle 5601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5602" name="Rectangle 560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5EDD6C" id="Group 227499" o:spid="_x0000_s1103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">
                      <v:rect id="Rectangle 5601" o:spid="_x0000_s1104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after="0"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after="0"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after="0"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0E0AEB0" wp14:editId="6AA0D467">
                      <wp:extent cx="140027" cy="772540"/>
                      <wp:effectExtent l="0" t="0" r="0" b="0"/>
                      <wp:docPr id="196071" name="Group 1960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540"/>
                                <a:chOff x="0" y="0"/>
                                <a:chExt cx="140027" cy="772540"/>
                              </a:xfrm>
                            </wpg:grpSpPr>
                            <wps:wsp>
                              <wps:cNvPr id="8683" name="Rectangle 8683"/>
                              <wps:cNvSpPr/>
                              <wps:spPr>
                                <a:xfrm rot="-5399999">
                                  <a:off x="-398209" y="188095"/>
                                  <a:ext cx="982656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4" name="Rectangle 8684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E0AEB0" id="Group 196071" o:spid="_x0000_s1106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">
                      <v:rect id="Rectangle 8683" o:spid="_x0000_s1107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5337963" wp14:editId="37016EFA">
                      <wp:extent cx="140027" cy="751205"/>
                      <wp:effectExtent l="0" t="0" r="0" b="0"/>
                      <wp:docPr id="196085" name="Group 196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1205"/>
                                <a:chOff x="0" y="0"/>
                                <a:chExt cx="140027" cy="751205"/>
                              </a:xfrm>
                            </wpg:grpSpPr>
                            <wps:wsp>
                              <wps:cNvPr id="8685" name="Rectangle 8685"/>
                              <wps:cNvSpPr/>
                              <wps:spPr>
                                <a:xfrm rot="-5399999">
                                  <a:off x="-383742" y="181226"/>
                                  <a:ext cx="95372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6" name="Rectangle 86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5337963" id="Group 196085" o:spid="_x0000_s1109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">
                      <v:rect id="Rectangle 8685" o:spid="_x0000_s1110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7674466" wp14:editId="4D0B3474">
                      <wp:extent cx="140027" cy="745109"/>
                      <wp:effectExtent l="0" t="0" r="0" b="0"/>
                      <wp:docPr id="196095" name="Group 19609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5109"/>
                                <a:chOff x="0" y="0"/>
                                <a:chExt cx="140027" cy="745109"/>
                              </a:xfrm>
                            </wpg:grpSpPr>
                            <wps:wsp>
                              <wps:cNvPr id="8687" name="Rectangle 8687"/>
                              <wps:cNvSpPr/>
                              <wps:spPr>
                                <a:xfrm rot="-5399999">
                                  <a:off x="-379620" y="179252"/>
                                  <a:ext cx="9454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88" name="Rectangle 8688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7674466" id="Group 196095" o:spid="_x0000_s1112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Db67L7YAIAAIkGAAAOAAAAAAAAAAAAAAAAAC4CAABkcnMvZTJvRG9j&#10;LnhtbFBLAQItABQABgAIAAAAIQCGsr7E3AAAAAQBAAAPAAAAAAAAAAAAAAAAALoEAABkcnMvZG93&#10;bnJldi54bWxQSwUGAAAAAAQABADzAAAAwwUAAAAA&#10;">
                      <v:rect id="Rectangle 8687" o:spid="_x0000_s1113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4C9F74" wp14:editId="41E8127E">
                      <wp:extent cx="140027" cy="766445"/>
                      <wp:effectExtent l="0" t="0" r="0" b="0"/>
                      <wp:docPr id="196110" name="Group 1961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445"/>
                                <a:chOff x="0" y="0"/>
                                <a:chExt cx="140027" cy="766445"/>
                              </a:xfrm>
                            </wpg:grpSpPr>
                            <wps:wsp>
                              <wps:cNvPr id="8689" name="Rectangle 8689"/>
                              <wps:cNvSpPr/>
                              <wps:spPr>
                                <a:xfrm rot="-5399999">
                                  <a:off x="-393920" y="186288"/>
                                  <a:ext cx="97407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0" name="Rectangle 8690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4C9F74" id="Group 196110" o:spid="_x0000_s1115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">
                      <v:rect id="Rectangle 8689" o:spid="_x0000_s1116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8qj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+8CY8Abm+AQAA//8DAFBLAQItABQABgAIAAAAIQDb4fbL7gAAAIUBAAATAAAAAAAAAAAA&#10;AAAAAAAAAABbQ29udGVudF9UeXBlc10ueG1sUEsBAi0AFAAGAAgAAAAhAFr0LFu/AAAAFQEAAAsA&#10;AAAAAAAAAAAAAAAAHwEAAF9yZWxzLy5yZWxzUEsBAi0AFAAGAAgAAAAhAKbTyqPEAAAA3QAAAA8A&#10;AAAAAAAAAAAAAAAABwIAAGRycy9kb3ducmV2LnhtbFBLBQYAAAAAAwADALcAAAD4AgAAAAA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31EB3EF" wp14:editId="7F1A4921">
                      <wp:extent cx="140027" cy="688721"/>
                      <wp:effectExtent l="0" t="0" r="0" b="0"/>
                      <wp:docPr id="196121" name="Group 1961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721"/>
                                <a:chOff x="0" y="0"/>
                                <a:chExt cx="140027" cy="688721"/>
                              </a:xfrm>
                            </wpg:grpSpPr>
                            <wps:wsp>
                              <wps:cNvPr id="8691" name="Rectangle 8691"/>
                              <wps:cNvSpPr/>
                              <wps:spPr>
                                <a:xfrm rot="-5399999">
                                  <a:off x="-342272" y="160212"/>
                                  <a:ext cx="87078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2" name="Rectangle 8692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1EB3EF" id="Group 196121" o:spid="_x0000_s1118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">
                      <v:rect id="Rectangle 8691" o:spid="_x0000_s1119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2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FAD944B" wp14:editId="2E7483A1">
                      <wp:extent cx="140027" cy="662059"/>
                      <wp:effectExtent l="0" t="0" r="0" b="0"/>
                      <wp:docPr id="196136" name="Group 19613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59"/>
                                <a:chOff x="0" y="0"/>
                                <a:chExt cx="140027" cy="662059"/>
                              </a:xfrm>
                            </wpg:grpSpPr>
                            <wps:wsp>
                              <wps:cNvPr id="8693" name="Rectangle 8693"/>
                              <wps:cNvSpPr/>
                              <wps:spPr>
                                <a:xfrm rot="-5399999">
                                  <a:off x="-347151" y="128672"/>
                                  <a:ext cx="88053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AD944B" id="Group 196136" o:spid="_x0000_s1121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">
                      <v:rect id="Rectangle 8693" o:spid="_x0000_s1122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5328A68" wp14:editId="46EA8F14">
                      <wp:extent cx="277187" cy="504317"/>
                      <wp:effectExtent l="0" t="0" r="0" b="0"/>
                      <wp:docPr id="196147" name="Group 1961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187" cy="504317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8694" name="Rectangle 8694"/>
                              <wps:cNvSpPr/>
                              <wps:spPr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5" name="Rectangle 8695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6" name="Rectangle 8696"/>
                              <wps:cNvSpPr/>
                              <wps:spPr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7" name="Rectangle 8697"/>
                              <wps:cNvSpPr/>
                              <wps:spPr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5328A68" id="Group 196147" o:spid="_x0000_s1123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">
                      <v:rect id="Rectangle 8694" o:spid="_x0000_s1124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6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7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B82A464" wp14:editId="2F7FD912">
                      <wp:extent cx="140027" cy="667385"/>
                      <wp:effectExtent l="0" t="0" r="0" b="0"/>
                      <wp:docPr id="196163" name="Group 1961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385"/>
                                <a:chOff x="0" y="0"/>
                                <a:chExt cx="140027" cy="667385"/>
                              </a:xfrm>
                            </wpg:grpSpPr>
                            <wps:wsp>
                              <wps:cNvPr id="8698" name="Rectangle 8698"/>
                              <wps:cNvSpPr/>
                              <wps:spPr>
                                <a:xfrm rot="-5399999">
                                  <a:off x="-328561" y="152587"/>
                                  <a:ext cx="8433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699" name="Rectangle 8699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B82A464" id="Group 196163" o:spid="_x0000_s1128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">
                      <v:rect id="Rectangle 8698" o:spid="_x0000_s1129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3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2E4D3F7" wp14:editId="56B7431B">
                      <wp:extent cx="140027" cy="271145"/>
                      <wp:effectExtent l="0" t="0" r="0" b="0"/>
                      <wp:docPr id="196186" name="Group 19618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8700" name="Rectangle 8700"/>
                              <wps:cNvSpPr/>
                              <wps:spPr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1" name="Rectangle 8701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E4D3F7" id="Group 196186" o:spid="_x0000_s1131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">
                      <v:rect id="Rectangle 8700" o:spid="_x0000_s1132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5644FDC9" wp14:editId="4F964C28">
                      <wp:extent cx="140027" cy="498221"/>
                      <wp:effectExtent l="0" t="0" r="0" b="0"/>
                      <wp:docPr id="196197" name="Group 1961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8221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8702" name="Rectangle 8702"/>
                              <wps:cNvSpPr/>
                              <wps:spPr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3" name="Rectangle 8703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44FDC9" id="Group 196197" o:spid="_x0000_s1134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">
                      <v:rect id="Rectangle 8702" o:spid="_x0000_s1135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6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BDD8071" wp14:editId="53F48335">
                      <wp:extent cx="140027" cy="702437"/>
                      <wp:effectExtent l="0" t="0" r="0" b="0"/>
                      <wp:docPr id="196209" name="Group 1962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437"/>
                                <a:chOff x="0" y="0"/>
                                <a:chExt cx="140027" cy="702437"/>
                              </a:xfrm>
                            </wpg:grpSpPr>
                            <wps:wsp>
                              <wps:cNvPr id="8704" name="Rectangle 8704"/>
                              <wps:cNvSpPr/>
                              <wps:spPr>
                                <a:xfrm rot="-5399999">
                                  <a:off x="-352366" y="163835"/>
                                  <a:ext cx="89096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5" name="Rectangle 870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DD8071" id="Group 196209" o:spid="_x0000_s1137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">
                      <v:rect id="Rectangle 8704" o:spid="_x0000_s1138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AD1F0B6" wp14:editId="665A5893">
                      <wp:extent cx="140027" cy="440309"/>
                      <wp:effectExtent l="0" t="0" r="0" b="0"/>
                      <wp:docPr id="196231" name="Group 1962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309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8706" name="Rectangle 8706"/>
                              <wps:cNvSpPr/>
                              <wps:spPr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8707" name="Rectangle 8707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AD1F0B6" id="Group 196231" o:spid="_x0000_s1140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">
                      <v:rect id="Rectangle 8706" o:spid="_x0000_s1141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2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82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  <w:gridCol w:w="554"/>
      </w:tblGrid>
      <w:tr w:rsidR="004641EE" w:rsidRPr="00746D91" w14:paraId="190CA8ED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24" w:type="dxa"/>
          </w:tcPr>
          <w:p w14:paraId="048C8D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54" w:type="dxa"/>
          </w:tcPr>
          <w:p w14:paraId="1F1D7138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6D91B739" wp14:editId="3304F4D1">
                      <wp:extent cx="140027" cy="772288"/>
                      <wp:effectExtent l="0" t="0" r="0" b="0"/>
                      <wp:docPr id="220863" name="Group 22086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077" name="Rectangle 11077"/>
                              <wps:cNvSpPr/>
                              <wps:spPr>
                                <a:xfrm rot="-5399999">
                                  <a:off x="-398210" y="187842"/>
                                  <a:ext cx="982657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C60D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78" name="Rectangle 11078"/>
                              <wps:cNvSpPr/>
                              <wps:spPr>
                                <a:xfrm rot="-5399999">
                                  <a:off x="72088" y="-82523"/>
                                  <a:ext cx="42059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1D0E1F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91B739" id="Group 220863" o:spid="_x0000_s1143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">
                      <v:rect id="Rectangle 11077" o:spid="_x0000_s1144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" filled="f" stroked="f">
                        <v:textbox inset="0,0,0,0">
                          <w:txbxContent>
                            <w:p w14:paraId="41C60D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78D45A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8BAB0B3" wp14:editId="6030C19A">
                      <wp:extent cx="140027" cy="750951"/>
                      <wp:effectExtent l="0" t="0" r="0" b="0"/>
                      <wp:docPr id="220883" name="Group 22088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50951"/>
                                <a:chOff x="0" y="0"/>
                                <a:chExt cx="140027" cy="750951"/>
                              </a:xfrm>
                            </wpg:grpSpPr>
                            <wps:wsp>
                              <wps:cNvPr id="11079" name="Rectangle 11079"/>
                              <wps:cNvSpPr/>
                              <wps:spPr>
                                <a:xfrm rot="-5399999">
                                  <a:off x="-383742" y="180973"/>
                                  <a:ext cx="95372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D6C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0" name="Rectangle 11080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74DA0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8BAB0B3" id="Group 220883" o:spid="_x0000_s1146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">
                      <v:rect id="Rectangle 11079" o:spid="_x0000_s1147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u1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qDxzvhBrn4AwAA//8DAFBLAQItABQABgAIAAAAIQDb4fbL7gAAAIUBAAATAAAAAAAAAAAA&#10;AAAAAAAAAABbQ29udGVudF9UeXBlc10ueG1sUEsBAi0AFAAGAAgAAAAhAFr0LFu/AAAAFQEAAAsA&#10;AAAAAAAAAAAAAAAAHwEAAF9yZWxzLy5yZWxzUEsBAi0AFAAGAAgAAAAhAPCW27XEAAAA3gAAAA8A&#10;AAAAAAAAAAAAAAAABwIAAGRycy9kb3ducmV2LnhtbFBLBQYAAAAAAwADALcAAAD4AgAAAAA=&#10;" filled="f" stroked="f">
                        <v:textbox inset="0,0,0,0">
                          <w:txbxContent>
                            <w:p w14:paraId="1CD6C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" filled="f" stroked="f">
                        <v:textbox inset="0,0,0,0">
                          <w:txbxContent>
                            <w:p w14:paraId="2174DA0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11B56552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ADA5FDE" wp14:editId="49801C51">
                      <wp:extent cx="140027" cy="744855"/>
                      <wp:effectExtent l="0" t="0" r="0" b="0"/>
                      <wp:docPr id="220896" name="Group 22089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44855"/>
                                <a:chOff x="0" y="0"/>
                                <a:chExt cx="140027" cy="744855"/>
                              </a:xfrm>
                            </wpg:grpSpPr>
                            <wps:wsp>
                              <wps:cNvPr id="11081" name="Rectangle 11081"/>
                              <wps:cNvSpPr/>
                              <wps:spPr>
                                <a:xfrm rot="-5399999">
                                  <a:off x="-379620" y="178998"/>
                                  <a:ext cx="94547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54F195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2" name="Rectangle 11082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C654D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ADA5FDE" id="Group 220896" o:spid="_x0000_s1149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">
                      <v:rect id="Rectangle 11081" o:spid="_x0000_s1150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" filled="f" stroked="f">
                        <v:textbox inset="0,0,0,0">
                          <w:txbxContent>
                            <w:p w14:paraId="054F195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" filled="f" stroked="f">
                        <v:textbox inset="0,0,0,0">
                          <w:txbxContent>
                            <w:p w14:paraId="75C654D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6FCABD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DEAFC9" wp14:editId="52CB346E">
                      <wp:extent cx="140027" cy="766191"/>
                      <wp:effectExtent l="0" t="0" r="0" b="0"/>
                      <wp:docPr id="220915" name="Group 22091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66191"/>
                                <a:chOff x="0" y="0"/>
                                <a:chExt cx="140027" cy="766191"/>
                              </a:xfrm>
                            </wpg:grpSpPr>
                            <wps:wsp>
                              <wps:cNvPr id="11083" name="Rectangle 11083"/>
                              <wps:cNvSpPr/>
                              <wps:spPr>
                                <a:xfrm rot="-5399999">
                                  <a:off x="-393920" y="186035"/>
                                  <a:ext cx="97407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3C55B1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4" name="Rectangle 11084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69472C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DEAFC9" id="Group 220915" o:spid="_x0000_s1152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">
                      <v:rect id="Rectangle 11083" o:spid="_x0000_s1153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" filled="f" stroked="f">
                        <v:textbox inset="0,0,0,0">
                          <w:txbxContent>
                            <w:p w14:paraId="43C55B1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" filled="f" stroked="f">
                        <v:textbox inset="0,0,0,0">
                          <w:txbxContent>
                            <w:p w14:paraId="369472C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65A3C83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9C02DE7" wp14:editId="58A7341B">
                      <wp:extent cx="140027" cy="688467"/>
                      <wp:effectExtent l="0" t="0" r="0" b="0"/>
                      <wp:docPr id="220942" name="Group 22094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88467"/>
                                <a:chOff x="0" y="0"/>
                                <a:chExt cx="140027" cy="688467"/>
                              </a:xfrm>
                            </wpg:grpSpPr>
                            <wps:wsp>
                              <wps:cNvPr id="11085" name="Rectangle 11085"/>
                              <wps:cNvSpPr/>
                              <wps:spPr>
                                <a:xfrm rot="-5399999">
                                  <a:off x="-342272" y="159959"/>
                                  <a:ext cx="870781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CF5F2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6" name="Rectangle 11086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73905D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C02DE7" id="Group 220942" o:spid="_x0000_s1155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">
                      <v:rect id="Rectangle 11085" o:spid="_x0000_s1156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" filled="f" stroked="f">
                        <v:textbox inset="0,0,0,0">
                          <w:txbxContent>
                            <w:p w14:paraId="4DCF5F2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" filled="f" stroked="f">
                        <v:textbox inset="0,0,0,0">
                          <w:txbxContent>
                            <w:p w14:paraId="673905D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5ED057E9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302936F0" wp14:editId="2186C8FA">
                      <wp:extent cx="140027" cy="662060"/>
                      <wp:effectExtent l="0" t="0" r="0" b="0"/>
                      <wp:docPr id="220962" name="Group 22096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2060"/>
                                <a:chOff x="0" y="0"/>
                                <a:chExt cx="140027" cy="662060"/>
                              </a:xfrm>
                            </wpg:grpSpPr>
                            <wps:wsp>
                              <wps:cNvPr id="11087" name="Rectangle 11087"/>
                              <wps:cNvSpPr/>
                              <wps:spPr>
                                <a:xfrm rot="-5399999">
                                  <a:off x="-347151" y="128674"/>
                                  <a:ext cx="88053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A4CF26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02936F0" id="Group 220962" o:spid="_x0000_s1158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">
                      <v:rect id="Rectangle 11087" o:spid="_x0000_s1159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" filled="f" stroked="f">
                        <v:textbox inset="0,0,0,0">
                          <w:txbxContent>
                            <w:p w14:paraId="0A4CF26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9C97C2E" w14:textId="77777777" w:rsidR="004641EE" w:rsidRPr="00746D91" w:rsidRDefault="004641EE" w:rsidP="001908A8">
            <w:pPr>
              <w:spacing w:after="0"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416278B7" wp14:editId="4AD8D824">
                      <wp:extent cx="277441" cy="504064"/>
                      <wp:effectExtent l="0" t="0" r="0" b="0"/>
                      <wp:docPr id="220977" name="Group 2209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77441" cy="504064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1088" name="Rectangle 11088"/>
                              <wps:cNvSpPr/>
                              <wps:spPr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48AD5D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89" name="Rectangle 11089"/>
                              <wps:cNvSpPr/>
                              <wps:spPr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C970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0" name="Rectangle 11090"/>
                              <wps:cNvSpPr/>
                              <wps:spPr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8E79CF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1" name="Rectangle 11091"/>
                              <wps:cNvSpPr/>
                              <wps:spPr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EC426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6278B7" id="Group 220977" o:spid="_x0000_s1160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">
                      <v:rect id="Rectangle 11088" o:spid="_x0000_s1161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" filled="f" stroked="f">
                        <v:textbox inset="0,0,0,0">
                          <w:txbxContent>
                            <w:p w14:paraId="448AD5D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2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" filled="f" stroked="f">
                        <v:textbox inset="0,0,0,0">
                          <w:txbxContent>
                            <w:p w14:paraId="0C970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3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" filled="f" stroked="f">
                        <v:textbox inset="0,0,0,0">
                          <w:txbxContent>
                            <w:p w14:paraId="08E79CF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4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1ADD83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0548B2FB" wp14:editId="7BE8B531">
                      <wp:extent cx="140027" cy="667131"/>
                      <wp:effectExtent l="0" t="0" r="0" b="0"/>
                      <wp:docPr id="220993" name="Group 2209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667131"/>
                                <a:chOff x="0" y="0"/>
                                <a:chExt cx="140027" cy="667131"/>
                              </a:xfrm>
                            </wpg:grpSpPr>
                            <wps:wsp>
                              <wps:cNvPr id="11092" name="Rectangle 11092"/>
                              <wps:cNvSpPr/>
                              <wps:spPr>
                                <a:xfrm rot="-5399999">
                                  <a:off x="-328562" y="152335"/>
                                  <a:ext cx="8433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EC2F95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3" name="Rectangle 11093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28A01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48B2FB" id="Group 220993" o:spid="_x0000_s1165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">
                      <v:rect id="Rectangle 11092" o:spid="_x0000_s1166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cgqlxQAAAN4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" filled="f" stroked="f">
                        <v:textbox inset="0,0,0,0">
                          <w:txbxContent>
                            <w:p w14:paraId="4628A01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54B7D6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139179A8" wp14:editId="297C0A05">
                      <wp:extent cx="140027" cy="270891"/>
                      <wp:effectExtent l="0" t="0" r="0" b="0"/>
                      <wp:docPr id="221002" name="Group 22100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270891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1094" name="Rectangle 11094"/>
                              <wps:cNvSpPr/>
                              <wps:spPr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C6DACF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5" name="Rectangle 11095"/>
                              <wps:cNvSpPr/>
                              <wps:spPr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7634A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9179A8" id="Group 221002" o:spid="_x0000_s1168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">
                      <v:rect id="Rectangle 11094" o:spid="_x0000_s1169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70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" filled="f" stroked="f">
                        <v:textbox inset="0,0,0,0">
                          <w:txbxContent>
                            <w:p w14:paraId="117634A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7C17D68D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278E4D9" wp14:editId="169926FA">
                      <wp:extent cx="140027" cy="497967"/>
                      <wp:effectExtent l="0" t="0" r="0" b="0"/>
                      <wp:docPr id="221017" name="Group 2210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97967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1096" name="Rectangle 11096"/>
                              <wps:cNvSpPr/>
                              <wps:spPr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7517EF3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7" name="Rectangle 11097"/>
                              <wps:cNvSpPr/>
                              <wps:spPr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BAF4F0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78E4D9" id="Group 221017" o:spid="_x0000_s1171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">
                      <v:rect id="Rectangle 11096" o:spid="_x0000_s1172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3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" filled="f" stroked="f">
                        <v:textbox inset="0,0,0,0">
                          <w:txbxContent>
                            <w:p w14:paraId="2BAF4F0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98EC726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0C6E556" wp14:editId="0C791167">
                      <wp:extent cx="140027" cy="702184"/>
                      <wp:effectExtent l="0" t="0" r="0" b="0"/>
                      <wp:docPr id="221068" name="Group 22106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02184"/>
                                <a:chOff x="0" y="0"/>
                                <a:chExt cx="140027" cy="702184"/>
                              </a:xfrm>
                            </wpg:grpSpPr>
                            <wps:wsp>
                              <wps:cNvPr id="11098" name="Rectangle 11098"/>
                              <wps:cNvSpPr/>
                              <wps:spPr>
                                <a:xfrm rot="-5399999">
                                  <a:off x="-352367" y="163581"/>
                                  <a:ext cx="890970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0F9369A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099" name="Rectangle 11099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78BF86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C6E556" id="Group 221068" o:spid="_x0000_s1174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">
                      <v:rect id="Rectangle 11098" o:spid="_x0000_s1175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" filled="f" stroked="f">
                        <v:textbox inset="0,0,0,0">
                          <w:txbxContent>
                            <w:p w14:paraId="0F9369A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357AD43F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2F2361CF" wp14:editId="1B9D41F6">
                      <wp:extent cx="140027" cy="440055"/>
                      <wp:effectExtent l="0" t="0" r="0" b="0"/>
                      <wp:docPr id="221085" name="Group 2210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1100" name="Rectangle 11100"/>
                              <wps:cNvSpPr/>
                              <wps:spPr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1E005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1" name="Rectangle 11101"/>
                              <wps:cNvSpPr/>
                              <wps:spPr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DEEA52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2361CF" id="Group 221085" o:spid="_x0000_s1177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">
                      <v:rect id="Rectangle 11100" o:spid="_x0000_s1178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" filled="f" stroked="f">
                        <v:textbox inset="0,0,0,0">
                          <w:txbxContent>
                            <w:p w14:paraId="1C1E005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9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" filled="f" stroked="f">
                        <v:textbox inset="0,0,0,0">
                          <w:txbxContent>
                            <w:p w14:paraId="6DEEA52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54" w:type="dxa"/>
          </w:tcPr>
          <w:p w14:paraId="442D4DC0" w14:textId="77777777" w:rsidR="004641EE" w:rsidRPr="00746D91" w:rsidRDefault="004641EE" w:rsidP="001908A8">
            <w:pPr>
              <w:spacing w:after="0"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eastAsia="Calibri" w:hAnsi="Corbel Light" w:cs="Calibri"/>
                <w:noProof/>
                <w:sz w:val="22"/>
              </w:rPr>
              <mc:AlternateContent>
                <mc:Choice Requires="wpg">
                  <w:drawing>
                    <wp:inline distT="0" distB="0" distL="0" distR="0" wp14:anchorId="7B3217AF" wp14:editId="7AF82DEA">
                      <wp:extent cx="140027" cy="772288"/>
                      <wp:effectExtent l="0" t="0" r="0" b="0"/>
                      <wp:docPr id="221097" name="Group 2210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027" cy="772288"/>
                                <a:chOff x="0" y="0"/>
                                <a:chExt cx="140027" cy="772288"/>
                              </a:xfrm>
                            </wpg:grpSpPr>
                            <wps:wsp>
                              <wps:cNvPr id="11102" name="Rectangle 11102"/>
                              <wps:cNvSpPr/>
                              <wps:spPr>
                                <a:xfrm rot="-5399999">
                                  <a:off x="-399303" y="186748"/>
                                  <a:ext cx="984845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87E80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proofErr w:type="spellStart"/>
                                    <w:r>
                                      <w:t>Complications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1103" name="Rectangle 11103"/>
                              <wps:cNvSpPr/>
                              <wps:spPr>
                                <a:xfrm rot="-5399999">
                                  <a:off x="72088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18EEF9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B3217AF" id="Group 221097" o:spid="_x0000_s1180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">
                      <v:rect id="Rectangle 11102" o:spid="_x0000_s1181" style="position:absolute;left:-3993;top:1868;width:984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" filled="f" stroked="f">
                        <v:textbox inset="0,0,0,0">
                          <w:txbxContent>
                            <w:p w14:paraId="387E80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proofErr w:type="spellStart"/>
                              <w:r>
                                <w:t>Complications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11103" o:spid="_x0000_s118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" filled="f" stroked="f">
                        <v:textbox inset="0,0,0,0">
                          <w:txbxContent>
                            <w:p w14:paraId="518EEF9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18DF976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5B94E5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54" w:type="dxa"/>
          </w:tcPr>
          <w:p w14:paraId="00FF029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137A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096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CB21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DF0C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FDD5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ECD9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5ACD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95F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AD6B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72F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A85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20EAE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C549284" w14:textId="77777777" w:rsidTr="005F0F9B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4BFFFD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4C6C88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06B7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C73E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AF99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96F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F167A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213C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F003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870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91D6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EEF6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7AF8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8E18A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70B647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3A1130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347C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C5C0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84A5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0D835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7B269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C84C6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B74D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284B6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0C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D824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F66A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6F14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F7A048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DD18DC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B18F08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07510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27B0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B533C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F6A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ECB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09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5595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E66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98AD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C484B8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653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3B978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31C7F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BE615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B39ABF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E880F6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4C3E45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1BDC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E562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F515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841A4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96389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A8D9D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D95E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F1217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26C3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1D2A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EB5F94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E77DEB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9A8553D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9DAE5D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F68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5847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CC1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E9EC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71A30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2C31D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47F0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DEB3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86E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5C252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098A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B001D7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0406FF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7A7BC9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8FAC9D8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1E26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C758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8955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A5798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3399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1A296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65C6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8A7D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806FF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F82AA4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CC4F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1D25D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FEA8972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313EA3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E0CFC26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32122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2F010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A4BC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CBB0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FFAC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18868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2C988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E3E7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409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69C5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1D6AA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571C6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59D09B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33A799F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FCA00AE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88E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3791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DD543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F5D5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F9FC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56CD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B1A50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81E5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15A9A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EBF2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B1C0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F30FE6A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1BE166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489955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54" w:type="dxa"/>
          </w:tcPr>
          <w:p w14:paraId="2D32A30A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583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A77A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6141A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F22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0B08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B454E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E498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C6AED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92D40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04A7D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A6B4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70E997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E79D2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46E515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47348F3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627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16F38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38A98D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15DB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9B38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DFD0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A59C2E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97ED5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79FE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3395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3E98D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DC55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07B8531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7859EA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C23C481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67B4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243A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4EA9C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77C8B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0540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8F3E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F1E7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F160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2125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4A162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4CAC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E89636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726A73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5589B4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349F1A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C834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828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458F0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8C052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AFC48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132A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50CC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9B0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BD05B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902D6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22A4A3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6E079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7ED940E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0EAB88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7B53BE7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C7DD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7F62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5F56D1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6683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DAA8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90B1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ED7DF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406DED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9F19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0B24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8148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C627B2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1836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055C65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A79935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AD3B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CBC9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080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5958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B00F5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49E4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6F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705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6DD7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C3BDF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FDCC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9EBF2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346185E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2F28575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CF6D4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418F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2A28A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65F6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9BD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A8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37FE0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C346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7F7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AD9F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D341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8013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756F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AD41E2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321B04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E75783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92256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B0F2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42A1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A3228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50BA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12252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D05D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09E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76B0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5BC1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20A266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7021F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EAC5AD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695B00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7900C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C4B275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3154E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19203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A0BF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DE7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59D69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8963E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CA459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DDC1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47A73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5E6F61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87AEB9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6264EE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525CE6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66D5A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C34F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30FBB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D356CE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5A0AA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FCAE08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5137F7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80EDB5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0084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E40BF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2AB73B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68433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8BDD87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4FEA17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AEEA6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54" w:type="dxa"/>
          </w:tcPr>
          <w:p w14:paraId="2F6391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9DEBAE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0B4E2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664CCC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111B6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54225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656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311C5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BD40B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0C6918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CCA1F2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11A8BC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709B3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AE3B112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84F83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3359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40534A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C25B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9425C0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D21E6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4E58B1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16EA1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B1F7FA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270D0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FADB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D598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4483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6648F8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FE1322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C0CD6C1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397947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9265CF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FC82B4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30C5D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3239A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E2A4A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CD48FF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1A3A7A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E63C95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2F41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0E54F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30FC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5091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0AF20B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5D4E875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8AC02A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EDC0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FA975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8DBF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EDD1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99C5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C41AA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3EBD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F484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A99DC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AB945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0661ED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8BA5DD9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6B14C868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9866F2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564371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0A23F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5BA8C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667B0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2FBD9A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AB0A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AB85C6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DBD8B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9B7EE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5FA8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BD2EE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19B7E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3B03CAF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AE0BFF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7593EE3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5CE3CB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FD1A4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67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876B6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D3361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7321A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33E25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7DD2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FDB43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F7E3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E8E59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ABC851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4B3FF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5D51E8B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B304DA6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54" w:type="dxa"/>
          </w:tcPr>
          <w:p w14:paraId="071FD5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B6107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47BDD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DD51C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B96653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B65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C3F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0D126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8894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B5AF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0BE9B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311E6D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1024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3819A4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A5881EE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07D40B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2830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E8DCE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06F01E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DA8D26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9DCC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AE00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593D1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089FAA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8614A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742A6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8B8E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AEE6EB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0F30A5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ACEED3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7F6F40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A0C5E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79DC8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B2D0A4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9F053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3CB019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08C0D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0DAE0C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7EE290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6A9D41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3AD75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64F6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452A0E3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26A5D21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6E19330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36D8668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6E193C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EEC0C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66BF2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0C016B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34DC6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AF9174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FFD1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27E2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1AD2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FEA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9BC24F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E3439E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4FB69DA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279F0C8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B1711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F0679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680FFB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DDF28A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526B32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8B4CDD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B4A958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757AB7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95905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742B3C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F7672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23D342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106DF71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746AEC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2BCB2B4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2C48C05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E0809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5726D2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1D2E5F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2CCD1F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69F51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900260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5C0004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1D7C24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D448B0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997AEE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B1E399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1938BE6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</w:tr>
      <w:tr w:rsidR="004641EE" w:rsidRPr="00746D91" w14:paraId="1A86D1E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4EE34A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1665EE9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F53B04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9DED3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DA1DA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54E0E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E963D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4C1F68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01B2DC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DB8D10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6373B2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FE42F1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FEE5CF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672507D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29A0ED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412F8CEB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83DF2D4" w14:textId="77777777" w:rsidR="004641EE" w:rsidRPr="00746D91" w:rsidRDefault="004641EE" w:rsidP="001908A8">
            <w:pPr>
              <w:spacing w:after="0"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99989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E7FB01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3928CD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832CA7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F8DD22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C31DD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E5CC9D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8B876B4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7AEAE4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361D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C21217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D91D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5683638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1DC32B47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36000F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12943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4CE006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DF2BF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BA6DC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F12FE8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6BA7B2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B1323F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856A4C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EFD148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E0A5B6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60A99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D573B1C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684CCD62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098F3C3F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5706E17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E03EB3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7629EA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6D3D1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2CC8B3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3C04C4B9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DFBB29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BFF2C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54C52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A1BF77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DF1F7C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6BAB1A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3E4E4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7C3ACB1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65700429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155C97C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C36681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E43C4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8D51D7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2D7369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5571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9569CB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AC5EB51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5E18B6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8AD7D0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2A25F7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A363878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D212950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9B63AD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68EE47C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62E057DD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5397AC0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CAE595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7A704B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6D6C1E9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7DF7A33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35FD87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0EFFE9D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0ABB38E0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4B81935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44FE194B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31D1D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F11D21B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  <w:tr w:rsidR="004641EE" w:rsidRPr="00746D91" w14:paraId="1FBAF658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4" w:type="dxa"/>
          </w:tcPr>
          <w:p w14:paraId="7EFB11B4" w14:textId="77777777" w:rsidR="004641EE" w:rsidRPr="00746D91" w:rsidRDefault="004641EE" w:rsidP="001908A8">
            <w:pPr>
              <w:spacing w:after="0"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54" w:type="dxa"/>
          </w:tcPr>
          <w:p w14:paraId="00E325EC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5328835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1EA018F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EE9CA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69F84306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7430228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75AA9892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CAC03F7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5E20D5FF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2CBE8B7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24F99A1E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54" w:type="dxa"/>
          </w:tcPr>
          <w:p w14:paraId="169A3FBA" w14:textId="77777777" w:rsidR="004641EE" w:rsidRPr="00746D91" w:rsidRDefault="004641EE" w:rsidP="001908A8">
            <w:pPr>
              <w:spacing w:after="0"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54" w:type="dxa"/>
          </w:tcPr>
          <w:p w14:paraId="368B7958" w14:textId="77777777" w:rsidR="004641EE" w:rsidRPr="00746D91" w:rsidRDefault="004641EE" w:rsidP="001908A8">
            <w:pPr>
              <w:spacing w:after="0" w:line="259" w:lineRule="auto"/>
              <w:ind w:left="109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B26001D" w14:textId="6BDF30A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6C5A4185" w14:textId="5D9076D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0A2BE2C3" w14:textId="50A6FF5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19ECF20" w14:textId="347CD7A4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4698053" w14:textId="4E6CD082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t>Variabili di input</w:t>
      </w:r>
    </w:p>
    <w:p w14:paraId="7DBB6EF3" w14:textId="2EC4A7D0" w:rsidR="002F7838" w:rsidRPr="00746D91" w:rsidRDefault="00636559" w:rsidP="001908A8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74"/>
        <w:gridCol w:w="1227"/>
        <w:gridCol w:w="1204"/>
        <w:gridCol w:w="789"/>
        <w:gridCol w:w="1166"/>
        <w:gridCol w:w="923"/>
        <w:gridCol w:w="1169"/>
        <w:gridCol w:w="1235"/>
        <w:gridCol w:w="823"/>
        <w:gridCol w:w="948"/>
      </w:tblGrid>
      <w:tr w:rsidR="00F54827" w:rsidRPr="00746D91" w14:paraId="414A2B0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after="0"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  <w:proofErr w:type="spellEnd"/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after="0"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  <w:proofErr w:type="spellEnd"/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after="0"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after="0"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  <w:proofErr w:type="spellEnd"/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after="0"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  <w:proofErr w:type="spellEnd"/>
          </w:p>
        </w:tc>
      </w:tr>
      <w:tr w:rsidR="0063105E" w:rsidRPr="00746D91" w14:paraId="53D90818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after="0"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33995">
        <w:trPr>
          <w:trHeight w:val="1078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6"/>
                <w:szCs w:val="36"/>
              </w:rPr>
              <w:t xml:space="preserve"> </w:t>
            </w:r>
            <w:r w:rsidR="00B56C93" w:rsidRPr="00746D91">
              <w:rPr>
                <w:rFonts w:ascii="Corbel Light" w:hAnsi="Corbel Light" w:cs="Dubai"/>
                <w:sz w:val="16"/>
                <w:szCs w:val="36"/>
              </w:rPr>
              <w:t>Pressione sanguigna sistolica secondo il team di cardiologia d'emergenz</w:t>
            </w:r>
            <w:r w:rsidR="00B56C93" w:rsidRPr="00746D91">
              <w:rPr>
                <w:rFonts w:ascii="Corbel Light" w:hAnsi="Corbel Light" w:cs="Dubai"/>
                <w:sz w:val="18"/>
                <w:szCs w:val="40"/>
              </w:rPr>
              <w:t>a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after="0"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after="0"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after="0"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after="0"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after="0"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after="0"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after="0"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after="0"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after="0"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after="0"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after="0"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after="0"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33995">
        <w:trPr>
          <w:trHeight w:val="225"/>
        </w:trPr>
        <w:tc>
          <w:tcPr>
            <w:tcW w:w="13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8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3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8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9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30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after="0"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8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after="0"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after="0"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7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1C4BB9E2" w14:textId="238FF2B8" w:rsidR="002F7838" w:rsidRPr="00746D91" w:rsidRDefault="00636559" w:rsidP="005F0F9B">
      <w:pPr>
        <w:spacing w:after="6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Categoriche Booleane</w:t>
      </w:r>
    </w:p>
    <w:p w14:paraId="2026CF1F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headerReference w:type="default" r:id="rId22"/>
          <w:footerReference w:type="even" r:id="rId23"/>
          <w:footerReference w:type="default" r:id="rId24"/>
          <w:footerReference w:type="first" r:id="rId25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435158D3">
                  <wp:extent cx="543178" cy="362118"/>
                  <wp:effectExtent l="0" t="0" r="0" b="0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2C96DA5">
                  <wp:extent cx="543178" cy="362118"/>
                  <wp:effectExtent l="0" t="0" r="0" b="0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2480285D">
                  <wp:extent cx="543178" cy="362118"/>
                  <wp:effectExtent l="0" t="0" r="0" b="0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63992DF5">
                  <wp:extent cx="543178" cy="362118"/>
                  <wp:effectExtent l="0" t="0" r="0" b="0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0684F65C">
                  <wp:extent cx="543178" cy="362118"/>
                  <wp:effectExtent l="0" t="0" r="0" b="0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35EBDF8B">
                  <wp:extent cx="543178" cy="362118"/>
                  <wp:effectExtent l="0" t="0" r="0" b="0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34EBB336">
                  <wp:extent cx="543178" cy="362118"/>
                  <wp:effectExtent l="0" t="0" r="0" b="0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5146DEAE">
                  <wp:extent cx="543178" cy="362118"/>
                  <wp:effectExtent l="0" t="0" r="0" b="0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26D99EAA">
                  <wp:extent cx="543178" cy="362118"/>
                  <wp:effectExtent l="0" t="0" r="0" b="0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5A8B75A">
                  <wp:extent cx="543178" cy="362118"/>
                  <wp:effectExtent l="0" t="0" r="0" b="0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348EB822">
                  <wp:extent cx="543178" cy="362118"/>
                  <wp:effectExtent l="0" t="0" r="0" b="0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3AD248">
                  <wp:extent cx="543178" cy="362118"/>
                  <wp:effectExtent l="0" t="0" r="0" b="0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05A1FD82">
                  <wp:extent cx="543178" cy="362118"/>
                  <wp:effectExtent l="0" t="0" r="0" b="0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3287268A">
                  <wp:extent cx="543178" cy="362118"/>
                  <wp:effectExtent l="0" t="0" r="0" b="0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05DE4C76">
                  <wp:extent cx="543178" cy="362118"/>
                  <wp:effectExtent l="0" t="0" r="0" b="0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3C27F38E">
                  <wp:extent cx="543178" cy="362118"/>
                  <wp:effectExtent l="0" t="0" r="0" b="0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63B75A43">
                  <wp:extent cx="543178" cy="362118"/>
                  <wp:effectExtent l="0" t="0" r="0" b="0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0C0EA7B7">
                  <wp:extent cx="543178" cy="362118"/>
                  <wp:effectExtent l="0" t="0" r="0" b="0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after="0"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after="0"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after="0"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after="0"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after="0"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after="0"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after="0"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after="0"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1"/>
          <w:footerReference w:type="default" r:id="rId82"/>
          <w:footerReference w:type="first" r:id="rId83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after="0"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LID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NT_CA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GEPAR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ASP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after="0"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2EEFF71C">
                  <wp:extent cx="1314450" cy="904875"/>
                  <wp:effectExtent l="0" t="0" r="0" b="9525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5066" cy="905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46E7C822">
                  <wp:extent cx="1352550" cy="904875"/>
                  <wp:effectExtent l="0" t="0" r="0" b="9525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3181" cy="905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44F5ADD2">
                  <wp:extent cx="1419225" cy="866775"/>
                  <wp:effectExtent l="0" t="0" r="9525" b="9525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9890" cy="867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after="0"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201A3997">
                  <wp:extent cx="1478352" cy="905774"/>
                  <wp:effectExtent l="0" t="0" r="7620" b="889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8045" cy="917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after="0"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after="0"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292029B4">
                  <wp:extent cx="956633" cy="664234"/>
                  <wp:effectExtent l="0" t="0" r="0" b="254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7994" cy="665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after="0"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after="0"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after="0"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lastRenderedPageBreak/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after="0"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after="0"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after="0"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after="0"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after="0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after="0"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BF7128E" w14:textId="1DEA5901" w:rsidR="00746D91" w:rsidRDefault="00746D91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</w:p>
    <w:p w14:paraId="42654638" w14:textId="4243976E" w:rsidR="003D6BB4" w:rsidRDefault="003D6BB4" w:rsidP="003D6BB4"/>
    <w:p w14:paraId="36151C92" w14:textId="62F5DD10" w:rsidR="003D6BB4" w:rsidRDefault="003D6BB4" w:rsidP="003D6BB4"/>
    <w:p w14:paraId="0D2E885B" w14:textId="4D31C0DB" w:rsidR="003D6BB4" w:rsidRDefault="003D6BB4" w:rsidP="003D6BB4"/>
    <w:p w14:paraId="08C07B70" w14:textId="5B4C1E0D" w:rsidR="003D6BB4" w:rsidRDefault="003D6BB4" w:rsidP="003D6BB4"/>
    <w:p w14:paraId="1229B291" w14:textId="64B40FFC" w:rsidR="003D6BB4" w:rsidRDefault="003D6BB4" w:rsidP="003D6BB4"/>
    <w:p w14:paraId="6AD60FEF" w14:textId="70333244" w:rsidR="003D6BB4" w:rsidRDefault="003D6BB4" w:rsidP="003D6BB4"/>
    <w:p w14:paraId="771C5A01" w14:textId="15B5C995" w:rsidR="003D6BB4" w:rsidRDefault="003D6BB4" w:rsidP="003D6BB4"/>
    <w:p w14:paraId="7A031E49" w14:textId="64ADC975" w:rsidR="003D6BB4" w:rsidRDefault="003D6BB4" w:rsidP="003D6BB4"/>
    <w:p w14:paraId="7A167FEB" w14:textId="4C364239" w:rsidR="003D6BB4" w:rsidRDefault="003D6BB4" w:rsidP="003D6BB4"/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 xml:space="preserve">Data </w:t>
      </w:r>
      <w:proofErr w:type="spellStart"/>
      <w:r w:rsidRPr="003D6BB4">
        <w:rPr>
          <w:rStyle w:val="Riferimentointenso"/>
          <w:rFonts w:ascii="Corbel Light" w:hAnsi="Corbel Light"/>
          <w:sz w:val="36"/>
          <w:szCs w:val="32"/>
        </w:rPr>
        <w:t>Preparation</w:t>
      </w:r>
      <w:proofErr w:type="spellEnd"/>
    </w:p>
    <w:p w14:paraId="65F24130" w14:textId="674AB887" w:rsidR="003D6BB4" w:rsidRPr="003D6BB4" w:rsidRDefault="003D6BB4" w:rsidP="003D6BB4">
      <w:r w:rsidRPr="003D6BB4">
        <w:rPr>
          <w:b/>
        </w:rPr>
        <mc:AlternateContent>
          <mc:Choice Requires="wpg">
            <w:drawing>
              <wp:inline distT="0" distB="0" distL="0" distR="0" wp14:anchorId="3895EFBB" wp14:editId="63000A47">
                <wp:extent cx="5391785" cy="18177"/>
                <wp:effectExtent l="0" t="0" r="0" b="0"/>
                <wp:docPr id="45455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45456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3A3A85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71995B7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2B91793B" w14:textId="1B460115" w:rsidR="003924DD" w:rsidRDefault="003924DD" w:rsidP="003924DD">
      <w:pPr>
        <w:jc w:val="both"/>
        <w:rPr>
          <w:rStyle w:val="Riferimentointenso"/>
        </w:rPr>
      </w:pPr>
      <w:r w:rsidRPr="00AE250C">
        <w:rPr>
          <w:rStyle w:val="Riferimentointenso"/>
        </w:rPr>
        <w:t>Riduzione delle variabili di output</w:t>
      </w:r>
    </w:p>
    <w:p w14:paraId="67A43966" w14:textId="77777777" w:rsidR="00AE250C" w:rsidRPr="00AE250C" w:rsidRDefault="00AE250C" w:rsidP="003924DD">
      <w:pPr>
        <w:jc w:val="both"/>
        <w:rPr>
          <w:rStyle w:val="Riferimentointenso"/>
        </w:rPr>
      </w:pPr>
    </w:p>
    <w:p w14:paraId="797590C5" w14:textId="2E3FD446" w:rsidR="006221C7" w:rsidRPr="00746D91" w:rsidRDefault="006221C7" w:rsidP="001908A8">
      <w:pPr>
        <w:jc w:val="both"/>
        <w:rPr>
          <w:rFonts w:ascii="Corbel Light" w:hAnsi="Corbel Light"/>
        </w:rPr>
      </w:pPr>
    </w:p>
    <w:p w14:paraId="61BF3AE6" w14:textId="00436F9C" w:rsidR="006221C7" w:rsidRPr="00746D91" w:rsidRDefault="006221C7" w:rsidP="001908A8">
      <w:pPr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Missing</w:t>
      </w:r>
      <w:proofErr w:type="spellEnd"/>
      <w:r w:rsidRPr="00746D91">
        <w:rPr>
          <w:rStyle w:val="Riferimentointenso"/>
          <w:rFonts w:ascii="Corbel Light" w:hAnsi="Corbel Light"/>
          <w:sz w:val="24"/>
          <w:szCs w:val="28"/>
        </w:rPr>
        <w:t xml:space="preserve">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lastRenderedPageBreak/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1DBDD55F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</w:t>
      </w:r>
      <w:proofErr w:type="gramStart"/>
      <w:r w:rsidR="00871A15" w:rsidRPr="00746D91">
        <w:rPr>
          <w:rFonts w:ascii="Corbel Light" w:hAnsi="Corbel Light" w:cs="Dubai"/>
          <w:sz w:val="24"/>
          <w:szCs w:val="28"/>
        </w:rPr>
        <w:t>“ ci</w:t>
      </w:r>
      <w:proofErr w:type="gramEnd"/>
      <w:r w:rsidR="00871A15" w:rsidRPr="00746D91">
        <w:rPr>
          <w:rFonts w:ascii="Corbel Light" w:hAnsi="Corbel Light" w:cs="Dubai"/>
          <w:sz w:val="24"/>
          <w:szCs w:val="28"/>
        </w:rPr>
        <w:t xml:space="preserve">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mancant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20"/>
          <w:footerReference w:type="default" r:id="rId121"/>
          <w:footerReference w:type="first" r:id="rId122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ID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CA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lastRenderedPageBreak/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GEPAR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SP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O_K - 21%</w:t>
      </w:r>
    </w:p>
    <w:p w14:paraId="0677E28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BLOOD - 22%</w:t>
      </w:r>
    </w:p>
    <w:p w14:paraId="40392C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IPER_NA - 22%</w:t>
      </w:r>
    </w:p>
    <w:p w14:paraId="6C6E23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BLOOD - 22%</w:t>
      </w:r>
    </w:p>
    <w:p w14:paraId="585BFF5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KB - 39%</w:t>
      </w:r>
    </w:p>
    <w:p w14:paraId="5C5E7A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KB - 40%</w:t>
      </w:r>
    </w:p>
    <w:p w14:paraId="2F9FA2C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 xml:space="preserve">Data </w:t>
      </w:r>
      <w:proofErr w:type="spellStart"/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Cleaning</w:t>
      </w:r>
      <w:proofErr w:type="spellEnd"/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lastRenderedPageBreak/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10CB2698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B56C93" w:rsidRPr="00B56C93">
        <w:rPr>
          <w:rFonts w:ascii="Corbel Light" w:hAnsi="Corbel Light"/>
          <w:b/>
          <w:bCs/>
          <w:szCs w:val="20"/>
        </w:rPr>
        <w:t>6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</w:t>
      </w:r>
      <w:proofErr w:type="gramStart"/>
      <w:r w:rsidRPr="00746D91">
        <w:rPr>
          <w:rFonts w:ascii="Corbel Light" w:hAnsi="Corbel Light"/>
          <w:b/>
          <w:bCs/>
        </w:rPr>
        <w:t>KBRIG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 xml:space="preserve">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40BFBA08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Per eliminare le </w:t>
      </w:r>
      <w:proofErr w:type="gramStart"/>
      <w:r w:rsidRPr="00746D91">
        <w:rPr>
          <w:rFonts w:ascii="Corbel Light" w:hAnsi="Corbel Light"/>
        </w:rPr>
        <w:t>osservazioni  senza</w:t>
      </w:r>
      <w:proofErr w:type="gramEnd"/>
      <w:r w:rsidRPr="00746D91">
        <w:rPr>
          <w:rFonts w:ascii="Corbel Light" w:hAnsi="Corbel Light"/>
        </w:rPr>
        <w:t xml:space="preserve">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231D27A4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r w:rsidRPr="00746D91">
        <w:rPr>
          <w:rFonts w:ascii="Corbel Light" w:hAnsi="Corbel Light"/>
          <w:b/>
          <w:bCs/>
        </w:rPr>
        <w:t xml:space="preserve">32 </w:t>
      </w:r>
      <w:r w:rsidRPr="00746D91">
        <w:rPr>
          <w:rFonts w:ascii="Corbel Light" w:hAnsi="Corbel Light"/>
        </w:rPr>
        <w:t xml:space="preserve">sono </w:t>
      </w:r>
      <w:r w:rsidR="00F01DB9" w:rsidRPr="00746D91">
        <w:rPr>
          <w:rFonts w:ascii="Corbel Light" w:hAnsi="Corbel Light"/>
        </w:rPr>
        <w:t xml:space="preserve">state </w:t>
      </w:r>
      <w:r w:rsidRPr="00746D91">
        <w:rPr>
          <w:rFonts w:ascii="Corbel Light" w:hAnsi="Corbel Light"/>
        </w:rPr>
        <w:t xml:space="preserve">eliminate </w:t>
      </w:r>
      <w:r w:rsidR="00A47361" w:rsidRPr="00746D91">
        <w:rPr>
          <w:rFonts w:ascii="Corbel Light" w:hAnsi="Corbel Light"/>
        </w:rPr>
        <w:t>33 osservazioni</w:t>
      </w:r>
      <w:r w:rsidR="001F6432">
        <w:rPr>
          <w:rFonts w:ascii="Corbel Light" w:hAnsi="Corbel Light"/>
        </w:rPr>
        <w:t>, numero di osservazioni rimaste 1504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2875D8E" w14:textId="27716471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665BA6" w:rsidRPr="00746D91">
        <w:rPr>
          <w:rFonts w:ascii="Corbel Light" w:hAnsi="Corbel Light"/>
          <w:b/>
          <w:bCs/>
        </w:rPr>
        <w:t>n</w:t>
      </w:r>
      <w:proofErr w:type="spellEnd"/>
      <w:r w:rsidR="007C0384" w:rsidRPr="00746D91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73EF380" w14:textId="6D1BF847" w:rsidR="007E1F6F" w:rsidRPr="00746D91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proofErr w:type="gramStart"/>
      <w:r w:rsidR="007C0384" w:rsidRPr="00746D91">
        <w:rPr>
          <w:rFonts w:ascii="Corbel Light" w:hAnsi="Corbel Light"/>
        </w:rPr>
        <w:t xml:space="preserve">feature </w:t>
      </w:r>
      <w:r w:rsidRPr="00746D91">
        <w:rPr>
          <w:rFonts w:ascii="Corbel Light" w:hAnsi="Corbel Light"/>
        </w:rPr>
        <w:t xml:space="preserve"> che</w:t>
      </w:r>
      <w:proofErr w:type="gramEnd"/>
      <w:r w:rsidRPr="00746D91">
        <w:rPr>
          <w:rFonts w:ascii="Corbel Light" w:hAnsi="Corbel Light"/>
        </w:rPr>
        <w:t xml:space="preserve"> non mancano a nessuno dei due sono vicine</w:t>
      </w:r>
      <w:r w:rsidR="007C0384" w:rsidRPr="00746D91">
        <w:rPr>
          <w:rFonts w:ascii="Corbel Light" w:hAnsi="Corbel Light"/>
        </w:rPr>
        <w:t>, è stato settato un numero di vicini K = 3.</w:t>
      </w:r>
    </w:p>
    <w:p w14:paraId="0180A316" w14:textId="3EFD3AA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56E062B" w14:textId="3A824573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09C98A19" w14:textId="2A47DC5A" w:rsidR="007E1F6F" w:rsidRPr="00746D91" w:rsidRDefault="007C0384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Frammento del dataset prima dell’applicazione del metodo:</w:t>
      </w:r>
    </w:p>
    <w:p w14:paraId="0B0C859B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5371693D" w14:textId="06CD3F92" w:rsidR="007E1F6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drawing>
          <wp:inline distT="0" distB="0" distL="0" distR="0" wp14:anchorId="4782F900" wp14:editId="37FA9459">
            <wp:extent cx="5049490" cy="2757830"/>
            <wp:effectExtent l="0" t="0" r="0" b="444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5097454" cy="2784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64936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C5DBBE1" w14:textId="1424D0AF" w:rsidR="007C0384" w:rsidRPr="007C0384" w:rsidRDefault="007C0384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Dopo</w:t>
      </w:r>
      <w:r w:rsidRPr="007C0384">
        <w:rPr>
          <w:rFonts w:ascii="Corbel Light" w:hAnsi="Corbel Light"/>
        </w:rPr>
        <w:t xml:space="preserve"> dell’applicazione del metodo:</w:t>
      </w:r>
    </w:p>
    <w:p w14:paraId="6C3711E5" w14:textId="77777777" w:rsidR="007C0384" w:rsidRPr="00746D91" w:rsidRDefault="007C0384" w:rsidP="001908A8">
      <w:pPr>
        <w:jc w:val="both"/>
        <w:rPr>
          <w:rFonts w:ascii="Corbel Light" w:hAnsi="Corbel Light"/>
        </w:rPr>
        <w:sectPr w:rsidR="007C0384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4BBBC3C2" w14:textId="5D038CA2" w:rsidR="007E1F6F" w:rsidRPr="00746D91" w:rsidRDefault="007E1F6F" w:rsidP="001908A8">
      <w:pPr>
        <w:ind w:left="0" w:firstLine="0"/>
        <w:jc w:val="both"/>
        <w:rPr>
          <w:rFonts w:ascii="Corbel Light" w:hAnsi="Corbel Light"/>
        </w:rPr>
      </w:pPr>
    </w:p>
    <w:p w14:paraId="3971B6DE" w14:textId="77777777" w:rsidR="0002250D" w:rsidRPr="00746D91" w:rsidRDefault="0002250D" w:rsidP="001908A8">
      <w:pPr>
        <w:ind w:left="0" w:firstLine="0"/>
        <w:jc w:val="both"/>
        <w:rPr>
          <w:rFonts w:ascii="Corbel Light" w:hAnsi="Corbel Light"/>
        </w:rPr>
        <w:sectPr w:rsidR="0002250D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67A206B" w14:textId="0418D0B2" w:rsidR="00545C5F" w:rsidRPr="00746D91" w:rsidRDefault="00665BA6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  <w:noProof/>
        </w:rPr>
        <w:lastRenderedPageBreak/>
        <w:drawing>
          <wp:inline distT="0" distB="0" distL="0" distR="0" wp14:anchorId="2DAB6D44" wp14:editId="2319E2A4">
            <wp:extent cx="5123968" cy="2852928"/>
            <wp:effectExtent l="0" t="0" r="635" b="508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5168261" cy="2877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EFFD" w14:textId="09A5A703" w:rsidR="0002250D" w:rsidRPr="00746D91" w:rsidRDefault="0002250D" w:rsidP="001908A8">
      <w:pPr>
        <w:jc w:val="both"/>
        <w:rPr>
          <w:rFonts w:ascii="Corbel Light" w:hAnsi="Corbel Light"/>
        </w:rPr>
      </w:pPr>
    </w:p>
    <w:p w14:paraId="3304D95C" w14:textId="5C136BE5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01F2959" w14:textId="76823084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B8C3B73" w14:textId="4DD1A296" w:rsidR="0002250D" w:rsidRPr="00746D91" w:rsidRDefault="0002250D" w:rsidP="001908A8">
      <w:pPr>
        <w:jc w:val="both"/>
        <w:rPr>
          <w:rFonts w:ascii="Corbel Light" w:hAnsi="Corbel Light"/>
        </w:rPr>
      </w:pPr>
    </w:p>
    <w:p w14:paraId="7E573F69" w14:textId="7428A71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69DFDD5" w14:textId="061FB950" w:rsidR="0002250D" w:rsidRPr="00746D91" w:rsidRDefault="0002250D" w:rsidP="001908A8">
      <w:pPr>
        <w:jc w:val="both"/>
        <w:rPr>
          <w:rFonts w:ascii="Corbel Light" w:hAnsi="Corbel Light"/>
        </w:rPr>
      </w:pPr>
    </w:p>
    <w:p w14:paraId="0A14D8E1" w14:textId="5CD0E6A9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52DC0B4" w14:textId="57469507" w:rsidR="0002250D" w:rsidRPr="00746D91" w:rsidRDefault="0002250D" w:rsidP="001908A8">
      <w:pPr>
        <w:jc w:val="both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</w:t>
      </w:r>
      <w:proofErr w:type="gramStart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,'S</w:t>
      </w:r>
      <w:proofErr w:type="gramEnd"/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proofErr w:type="spellStart"/>
      <w:r w:rsidRPr="00746D91">
        <w:rPr>
          <w:rFonts w:ascii="Corbel Light" w:hAnsi="Corbel Light"/>
        </w:rPr>
        <w:t>si</w:t>
      </w:r>
      <w:proofErr w:type="spellEnd"/>
      <w:r w:rsidRPr="00746D91">
        <w:rPr>
          <w:rFonts w:ascii="Corbel Light" w:hAnsi="Corbel Light"/>
        </w:rPr>
        <w:t xml:space="preserve">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3F16E95D" w14:textId="25C6D445" w:rsidR="00CB71B2" w:rsidRPr="00746D91" w:rsidRDefault="00CB71B2" w:rsidP="001908A8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3BA69D9A" w14:textId="50C2088C" w:rsidR="005D2CF9" w:rsidRPr="00746D91" w:rsidRDefault="005D2CF9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Al termine di quest</w:t>
      </w:r>
      <w:r w:rsidR="00B33216" w:rsidRPr="00746D91">
        <w:rPr>
          <w:rFonts w:ascii="Corbel Light" w:hAnsi="Corbel Light"/>
          <w:sz w:val="24"/>
          <w:szCs w:val="28"/>
        </w:rPr>
        <w:t xml:space="preserve">a </w:t>
      </w:r>
      <w:r w:rsidRPr="00746D91">
        <w:rPr>
          <w:rFonts w:ascii="Corbel Light" w:hAnsi="Corbel Light"/>
          <w:sz w:val="24"/>
          <w:szCs w:val="28"/>
        </w:rPr>
        <w:t xml:space="preserve">fase di </w:t>
      </w:r>
      <w:proofErr w:type="spellStart"/>
      <w:r w:rsidRPr="00746D91">
        <w:rPr>
          <w:rFonts w:ascii="Corbel Light" w:hAnsi="Corbel Light"/>
          <w:sz w:val="24"/>
          <w:szCs w:val="28"/>
        </w:rPr>
        <w:t>preprocessing</w:t>
      </w:r>
      <w:proofErr w:type="spellEnd"/>
      <w:r w:rsidRPr="00746D91">
        <w:rPr>
          <w:rFonts w:ascii="Corbel Light" w:hAnsi="Corbel Light"/>
          <w:sz w:val="24"/>
          <w:szCs w:val="28"/>
        </w:rPr>
        <w:t xml:space="preserve"> si esportano i dati in formato CSV.</w:t>
      </w:r>
    </w:p>
    <w:p w14:paraId="11375071" w14:textId="1215C5B6" w:rsidR="005661A3" w:rsidRPr="00746D91" w:rsidRDefault="005661A3" w:rsidP="001908A8">
      <w:pPr>
        <w:jc w:val="both"/>
        <w:rPr>
          <w:rFonts w:ascii="Corbel Light" w:hAnsi="Corbel Light"/>
          <w:sz w:val="24"/>
          <w:szCs w:val="28"/>
        </w:rPr>
      </w:pPr>
    </w:p>
    <w:p w14:paraId="3BB8BB3B" w14:textId="38F3A31F" w:rsidR="00F9220E" w:rsidRDefault="00F9220E" w:rsidP="001908A8">
      <w:pPr>
        <w:jc w:val="both"/>
        <w:rPr>
          <w:rFonts w:ascii="Corbel Light" w:hAnsi="Corbel Light"/>
          <w:sz w:val="24"/>
          <w:szCs w:val="28"/>
        </w:rPr>
      </w:pPr>
    </w:p>
    <w:p w14:paraId="75C5AA2F" w14:textId="2957F2F7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2E10A3C1" w14:textId="4F66FB87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CCC50C5" w14:textId="05437089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740D884" w14:textId="5DBF01E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B85BAD" w14:textId="52A1B923" w:rsidR="003B1498" w:rsidRDefault="003B1498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0329E111" w14:textId="77777777" w:rsidR="003B1498" w:rsidRPr="00746D91" w:rsidRDefault="003B1498" w:rsidP="00E52E7C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proofErr w:type="spellStart"/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  <w:proofErr w:type="spellEnd"/>
    </w:p>
    <w:p w14:paraId="0644C29C" w14:textId="77777777" w:rsidR="00B33216" w:rsidRPr="00B33216" w:rsidRDefault="00B33216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B33216">
        <w:rPr>
          <w:rFonts w:ascii="Corbel Light" w:hAnsi="Corbel Light"/>
          <w:noProof/>
          <w:sz w:val="32"/>
          <w:szCs w:val="32"/>
        </w:rPr>
        <mc:AlternateContent>
          <mc:Choice Requires="wpg">
            <w:drawing>
              <wp:inline distT="0" distB="0" distL="0" distR="0" wp14:anchorId="16EA91D2" wp14:editId="4AF0F501">
                <wp:extent cx="5391785" cy="18177"/>
                <wp:effectExtent l="0" t="0" r="0" b="0"/>
                <wp:docPr id="20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21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7E7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F5FD683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723396BA" w14:textId="7609E179" w:rsidR="00ED7FF8" w:rsidRPr="003D6BB4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741BE3A7" w14:textId="77777777" w:rsidR="005F0F9B" w:rsidRPr="005F0F9B" w:rsidRDefault="005F0F9B" w:rsidP="005F0F9B">
      <w:pPr>
        <w:ind w:left="0" w:firstLine="0"/>
        <w:jc w:val="both"/>
        <w:rPr>
          <w:rStyle w:val="Riferimentointenso"/>
          <w:sz w:val="32"/>
          <w:szCs w:val="36"/>
        </w:rPr>
      </w:pP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.</w:t>
      </w:r>
      <w:proofErr w:type="spellEnd"/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63C83A62" w:rsidR="00E21143" w:rsidRPr="00E21143" w:rsidRDefault="00E21143" w:rsidP="00E21143">
      <w:pPr>
        <w:jc w:val="both"/>
        <w:rPr>
          <w:rStyle w:val="Riferimentointenso"/>
        </w:rPr>
      </w:pPr>
      <w:r w:rsidRPr="00D069CF">
        <w:rPr>
          <w:rStyle w:val="Riferimentointenso"/>
        </w:rPr>
        <w:t>Algoritmo di Clustering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gli algoritmi di clustering gerarchico di tip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77777777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k </w:t>
      </w:r>
    </w:p>
    <w:p w14:paraId="512D2889" w14:textId="0DBA81D3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linkage </w:t>
      </w:r>
      <w:r>
        <w:rPr>
          <w:rFonts w:ascii="Corbel Light" w:hAnsi="Corbel Light"/>
          <w:sz w:val="24"/>
          <w:szCs w:val="28"/>
        </w:rPr>
        <w:t>(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Single,Average</w:t>
      </w:r>
      <w:proofErr w:type="gramEnd"/>
      <w:r>
        <w:rPr>
          <w:rFonts w:ascii="Corbel Light" w:hAnsi="Corbel Light"/>
          <w:sz w:val="24"/>
          <w:szCs w:val="28"/>
        </w:rPr>
        <w:t>,</w:t>
      </w:r>
      <w:r w:rsidR="00D069CF">
        <w:rPr>
          <w:rFonts w:ascii="Corbel Light" w:hAnsi="Corbel Light"/>
          <w:sz w:val="24"/>
          <w:szCs w:val="28"/>
        </w:rPr>
        <w:t>Complete</w:t>
      </w:r>
      <w:proofErr w:type="spellEnd"/>
      <w:r w:rsidR="00D069CF">
        <w:rPr>
          <w:rFonts w:ascii="Corbel Light" w:hAnsi="Corbel Light"/>
          <w:sz w:val="24"/>
          <w:szCs w:val="28"/>
        </w:rPr>
        <w:t>)</w:t>
      </w:r>
    </w:p>
    <w:p w14:paraId="57498B6C" w14:textId="77777777" w:rsidR="00E21143" w:rsidRPr="00746D91" w:rsidRDefault="00E21143" w:rsidP="005F0F9B">
      <w:pPr>
        <w:jc w:val="both"/>
        <w:rPr>
          <w:rFonts w:ascii="Corbel Light" w:hAnsi="Corbel Light"/>
          <w:sz w:val="24"/>
          <w:szCs w:val="28"/>
        </w:rPr>
      </w:pPr>
    </w:p>
    <w:p w14:paraId="72846694" w14:textId="701398FD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27981C41" w14:textId="6F7D3183" w:rsidR="009940E6" w:rsidRPr="005F0F9B" w:rsidRDefault="009940E6" w:rsidP="005F0F9B">
      <w:pPr>
        <w:ind w:left="0" w:firstLine="0"/>
        <w:jc w:val="both"/>
        <w:rPr>
          <w:rStyle w:val="Riferimentointenso"/>
        </w:rPr>
      </w:pPr>
      <w:r w:rsidRPr="005F0F9B">
        <w:rPr>
          <w:rStyle w:val="Riferimentointenso"/>
        </w:rPr>
        <w:t>Criteri di valutazione:</w:t>
      </w:r>
    </w:p>
    <w:p w14:paraId="449450CB" w14:textId="0BD4028F" w:rsidR="000844B3" w:rsidRDefault="000844B3" w:rsidP="000844B3">
      <w:pPr>
        <w:jc w:val="both"/>
        <w:rPr>
          <w:rFonts w:ascii="Corbel Light" w:hAnsi="Corbel Light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t xml:space="preserve">Due tipi di misure di convalida possono essere utilizzate per misurare le somiglianze tra le soluzioni di clustering: interne ed esterne. Il primo tipo di metrica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7B1DC849" w14:textId="40998B89" w:rsidR="00997884" w:rsidRPr="00746D91" w:rsidRDefault="00997884" w:rsidP="000844B3">
      <w:pPr>
        <w:ind w:left="0" w:firstLine="0"/>
        <w:jc w:val="both"/>
        <w:rPr>
          <w:rFonts w:ascii="Corbel Light" w:hAnsi="Corbel Light"/>
          <w:sz w:val="24"/>
          <w:szCs w:val="28"/>
          <w:u w:val="single"/>
        </w:rPr>
      </w:pPr>
    </w:p>
    <w:p w14:paraId="0F2F670B" w14:textId="21AF8FD7" w:rsidR="00FD1A72" w:rsidRPr="00FD1A72" w:rsidRDefault="005F0F9B" w:rsidP="00D371EB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Per valutare i risultati del cluster scelto potrei utilizzare le variabili di output presenti nel dataset</w:t>
      </w:r>
      <w:r w:rsidR="00D371EB">
        <w:rPr>
          <w:rFonts w:ascii="Corbel Light" w:hAnsi="Corbel Light"/>
          <w:sz w:val="24"/>
          <w:szCs w:val="28"/>
        </w:rPr>
        <w:t xml:space="preserve"> e un quindi un criterio di validazione esterna, tali </w:t>
      </w:r>
      <w:r w:rsidR="00FD1A72"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 w:rsidR="00D371EB">
        <w:rPr>
          <w:rFonts w:ascii="Corbel Light" w:hAnsi="Corbel Light"/>
          <w:sz w:val="24"/>
          <w:szCs w:val="28"/>
        </w:rPr>
        <w:t>.</w:t>
      </w:r>
    </w:p>
    <w:p w14:paraId="4F398CFC" w14:textId="0B334213" w:rsidR="00A63905" w:rsidRPr="00A63905" w:rsidRDefault="00A63905" w:rsidP="00A63905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A63905">
        <w:rPr>
          <w:rFonts w:ascii="Corbel Light" w:hAnsi="Corbel Light"/>
          <w:b/>
          <w:bCs/>
          <w:sz w:val="24"/>
          <w:szCs w:val="28"/>
        </w:rPr>
        <w:t>Problema</w:t>
      </w:r>
      <w:r w:rsidR="007904F6">
        <w:rPr>
          <w:rFonts w:ascii="Corbel Light" w:hAnsi="Corbel Light"/>
          <w:b/>
          <w:bCs/>
          <w:sz w:val="24"/>
          <w:szCs w:val="28"/>
        </w:rPr>
        <w:t>:</w:t>
      </w:r>
    </w:p>
    <w:p w14:paraId="20F82F71" w14:textId="1E7994CF" w:rsidR="00D371EB" w:rsidRDefault="00D371EB" w:rsidP="00A63905">
      <w:pPr>
        <w:jc w:val="both"/>
        <w:rPr>
          <w:rFonts w:ascii="Corbel Light" w:hAnsi="Corbel Light"/>
          <w:sz w:val="24"/>
          <w:szCs w:val="28"/>
        </w:rPr>
      </w:pPr>
      <w:proofErr w:type="gramStart"/>
      <w:r>
        <w:rPr>
          <w:rFonts w:ascii="Corbel Light" w:hAnsi="Corbel Light"/>
          <w:sz w:val="24"/>
          <w:szCs w:val="28"/>
        </w:rPr>
        <w:t>Le</w:t>
      </w:r>
      <w:r w:rsidR="007904F6">
        <w:rPr>
          <w:rFonts w:ascii="Corbel Light" w:hAnsi="Corbel Light"/>
          <w:b/>
          <w:bCs/>
          <w:sz w:val="24"/>
          <w:szCs w:val="28"/>
        </w:rPr>
        <w:t xml:space="preserve"> </w:t>
      </w:r>
      <w:r w:rsidR="0081541F" w:rsidRPr="0081541F">
        <w:rPr>
          <w:rFonts w:ascii="Corbel Light" w:hAnsi="Corbel Light"/>
          <w:b/>
          <w:bCs/>
          <w:sz w:val="24"/>
          <w:szCs w:val="28"/>
        </w:rPr>
        <w:t xml:space="preserve"> </w:t>
      </w:r>
      <w:r w:rsidRPr="0081541F">
        <w:rPr>
          <w:rFonts w:ascii="Corbel Light" w:hAnsi="Corbel Light"/>
          <w:b/>
          <w:bCs/>
          <w:sz w:val="24"/>
          <w:szCs w:val="28"/>
        </w:rPr>
        <w:t>variabili</w:t>
      </w:r>
      <w:proofErr w:type="gramEnd"/>
      <w:r w:rsidRPr="0081541F">
        <w:rPr>
          <w:rFonts w:ascii="Corbel Light" w:hAnsi="Corbel Light"/>
          <w:b/>
          <w:bCs/>
          <w:sz w:val="24"/>
          <w:szCs w:val="28"/>
        </w:rPr>
        <w:t xml:space="preserve"> di output </w:t>
      </w:r>
      <w:r w:rsidR="0081541F">
        <w:rPr>
          <w:rFonts w:ascii="Corbel Light" w:hAnsi="Corbel Light"/>
          <w:sz w:val="24"/>
          <w:szCs w:val="28"/>
        </w:rPr>
        <w:t xml:space="preserve">a disposizione </w:t>
      </w:r>
      <w:r w:rsidRPr="0081541F">
        <w:rPr>
          <w:rFonts w:ascii="Corbel Light" w:hAnsi="Corbel Light"/>
          <w:b/>
          <w:bCs/>
          <w:sz w:val="24"/>
          <w:szCs w:val="28"/>
        </w:rPr>
        <w:t>non sono mutamente esclusive</w:t>
      </w:r>
      <w:r>
        <w:rPr>
          <w:rFonts w:ascii="Corbel Light" w:hAnsi="Corbel Light"/>
          <w:sz w:val="24"/>
          <w:szCs w:val="28"/>
        </w:rPr>
        <w:t>, ma ogni osservazione è etichetta con più di una label.</w:t>
      </w:r>
    </w:p>
    <w:p w14:paraId="245D5C61" w14:textId="765E475F" w:rsidR="00A63905" w:rsidRPr="00A63905" w:rsidRDefault="009538C5" w:rsidP="00A63905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Con</w:t>
      </w:r>
      <w:r w:rsidR="00A63905" w:rsidRPr="00A63905">
        <w:rPr>
          <w:rFonts w:ascii="Corbel Light" w:hAnsi="Corbel Light"/>
          <w:sz w:val="24"/>
          <w:szCs w:val="28"/>
        </w:rPr>
        <w:t xml:space="preserve"> criteri esterni classici, è possibile </w:t>
      </w:r>
      <w:r w:rsidR="00D371EB">
        <w:rPr>
          <w:rFonts w:ascii="Corbel Light" w:hAnsi="Corbel Light"/>
          <w:sz w:val="24"/>
          <w:szCs w:val="28"/>
        </w:rPr>
        <w:t xml:space="preserve">solamente </w:t>
      </w:r>
      <w:r w:rsidR="00A63905" w:rsidRPr="00A63905">
        <w:rPr>
          <w:rFonts w:ascii="Corbel Light" w:hAnsi="Corbel Light"/>
          <w:sz w:val="24"/>
          <w:szCs w:val="28"/>
        </w:rPr>
        <w:t>quantificare quanto sono simili due</w:t>
      </w:r>
      <w:r w:rsidR="00D371EB">
        <w:rPr>
          <w:rFonts w:ascii="Corbel Light" w:hAnsi="Corbel Light"/>
          <w:sz w:val="24"/>
          <w:szCs w:val="28"/>
        </w:rPr>
        <w:t xml:space="preserve"> </w:t>
      </w:r>
      <w:r w:rsidR="00A63905" w:rsidRPr="00D371EB">
        <w:rPr>
          <w:rFonts w:ascii="Corbel Light" w:hAnsi="Corbel Light"/>
          <w:b/>
          <w:bCs/>
          <w:sz w:val="24"/>
          <w:szCs w:val="28"/>
        </w:rPr>
        <w:t>soluzioni disgiunte</w:t>
      </w:r>
      <w:r w:rsidR="00A63905" w:rsidRPr="00A63905">
        <w:rPr>
          <w:rFonts w:ascii="Corbel Light" w:hAnsi="Corbel Light"/>
          <w:sz w:val="24"/>
          <w:szCs w:val="28"/>
        </w:rPr>
        <w:t xml:space="preserve">, dove ogni oggetto può </w:t>
      </w:r>
      <w:r>
        <w:rPr>
          <w:rFonts w:ascii="Corbel Light" w:hAnsi="Corbel Light"/>
          <w:sz w:val="24"/>
          <w:szCs w:val="28"/>
        </w:rPr>
        <w:t>essere etichettata con una sola label</w:t>
      </w:r>
      <w:r w:rsidR="008E7350">
        <w:rPr>
          <w:rFonts w:ascii="Corbel Light" w:hAnsi="Corbel Light"/>
          <w:sz w:val="24"/>
          <w:szCs w:val="28"/>
        </w:rPr>
        <w:t>.</w:t>
      </w:r>
    </w:p>
    <w:p w14:paraId="2D2A0300" w14:textId="4F4BCCC5" w:rsidR="00F5430D" w:rsidRPr="00F5430D" w:rsidRDefault="002673CF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Possibile s</w:t>
      </w:r>
      <w:r w:rsidR="00F5430D">
        <w:rPr>
          <w:rFonts w:ascii="Corbel Light" w:hAnsi="Corbel Light"/>
          <w:b/>
          <w:bCs/>
          <w:sz w:val="24"/>
          <w:szCs w:val="28"/>
        </w:rPr>
        <w:t>oluzione</w:t>
      </w:r>
      <w:r w:rsidR="00D371EB">
        <w:rPr>
          <w:rFonts w:ascii="Corbel Light" w:hAnsi="Corbel Light"/>
          <w:b/>
          <w:bCs/>
          <w:sz w:val="24"/>
          <w:szCs w:val="28"/>
        </w:rPr>
        <w:t>:</w:t>
      </w:r>
    </w:p>
    <w:p w14:paraId="1BF3DA13" w14:textId="29FB811A" w:rsidR="00903537" w:rsidRDefault="00903537" w:rsidP="002673CF">
      <w:pPr>
        <w:jc w:val="both"/>
        <w:rPr>
          <w:rFonts w:ascii="Corbel Light" w:hAnsi="Corbel Light"/>
          <w:sz w:val="24"/>
          <w:szCs w:val="28"/>
        </w:rPr>
      </w:pPr>
      <w:r w:rsidRPr="008E7350">
        <w:rPr>
          <w:rFonts w:ascii="Corbel Light" w:hAnsi="Corbel Light"/>
          <w:sz w:val="24"/>
          <w:szCs w:val="28"/>
        </w:rPr>
        <w:t>Utilizzare come criterio esterno una misur</w:t>
      </w:r>
      <w:r w:rsidR="00D371EB" w:rsidRPr="008E7350">
        <w:rPr>
          <w:rFonts w:ascii="Corbel Light" w:hAnsi="Corbel Light"/>
          <w:sz w:val="24"/>
          <w:szCs w:val="28"/>
        </w:rPr>
        <w:t xml:space="preserve">a che </w:t>
      </w:r>
      <w:r w:rsidRPr="008E7350">
        <w:rPr>
          <w:rFonts w:ascii="Corbel Light" w:hAnsi="Corbel Light"/>
          <w:sz w:val="24"/>
          <w:szCs w:val="28"/>
        </w:rPr>
        <w:t>consideri la probabilità che una qualsiasi coppia di oggetti possa essere trovata in una data soluzione o in entrambe le soluzioni di clustering</w:t>
      </w:r>
      <w:r w:rsidR="00D371EB" w:rsidRPr="008E7350">
        <w:rPr>
          <w:rFonts w:ascii="Corbel Light" w:hAnsi="Corbel Light"/>
          <w:sz w:val="24"/>
          <w:szCs w:val="28"/>
        </w:rPr>
        <w:t xml:space="preserve">, che quindi possa gestire situazioni di più etichette associate </w:t>
      </w:r>
      <w:proofErr w:type="gramStart"/>
      <w:r w:rsidR="00D371EB" w:rsidRPr="008E7350">
        <w:rPr>
          <w:rFonts w:ascii="Corbel Light" w:hAnsi="Corbel Light"/>
          <w:sz w:val="24"/>
          <w:szCs w:val="28"/>
        </w:rPr>
        <w:t>ad  ogni</w:t>
      </w:r>
      <w:proofErr w:type="gramEnd"/>
      <w:r w:rsidR="00D371EB" w:rsidRPr="008E7350">
        <w:rPr>
          <w:rFonts w:ascii="Corbel Light" w:hAnsi="Corbel Light"/>
          <w:sz w:val="24"/>
          <w:szCs w:val="28"/>
        </w:rPr>
        <w:t xml:space="preserve"> osservazione.</w:t>
      </w:r>
    </w:p>
    <w:p w14:paraId="636557C6" w14:textId="77777777" w:rsidR="008E7350" w:rsidRDefault="008E7350" w:rsidP="008E7350">
      <w:p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Nota bene: </w:t>
      </w:r>
    </w:p>
    <w:p w14:paraId="171E604C" w14:textId="08D94AAA" w:rsidR="008E7350" w:rsidRPr="008E7350" w:rsidRDefault="008E7350" w:rsidP="008E7350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8E7350">
        <w:rPr>
          <w:rFonts w:ascii="Corbel Light" w:hAnsi="Corbel Light"/>
          <w:sz w:val="24"/>
          <w:szCs w:val="28"/>
        </w:rPr>
        <w:t xml:space="preserve">Con l’obiettivo di confrontare il risultato del clustering con le etichette disponibili, trasformare l’unica label ottenuta con il </w:t>
      </w:r>
      <w:proofErr w:type="gramStart"/>
      <w:r w:rsidRPr="008E7350">
        <w:rPr>
          <w:rFonts w:ascii="Corbel Light" w:hAnsi="Corbel Light"/>
          <w:sz w:val="24"/>
          <w:szCs w:val="28"/>
        </w:rPr>
        <w:t>clustering ,</w:t>
      </w:r>
      <w:proofErr w:type="gramEnd"/>
      <w:r w:rsidRPr="008E7350">
        <w:rPr>
          <w:rFonts w:ascii="Corbel Light" w:hAnsi="Corbel Light"/>
          <w:sz w:val="24"/>
          <w:szCs w:val="28"/>
        </w:rPr>
        <w:t xml:space="preserve"> in formato </w:t>
      </w:r>
      <w:r w:rsidRPr="008E7350">
        <w:rPr>
          <w:rFonts w:ascii="Corbel Light" w:hAnsi="Corbel Light"/>
          <w:b/>
          <w:bCs/>
          <w:sz w:val="24"/>
          <w:szCs w:val="28"/>
        </w:rPr>
        <w:t>dummy.</w:t>
      </w:r>
    </w:p>
    <w:p w14:paraId="03611031" w14:textId="66D75B66" w:rsidR="008E7350" w:rsidRPr="008E7350" w:rsidRDefault="008E7350" w:rsidP="008E7350">
      <w:pPr>
        <w:ind w:left="0" w:firstLine="0"/>
        <w:jc w:val="both"/>
        <w:rPr>
          <w:rFonts w:ascii="Corbel Light" w:hAnsi="Corbel Light"/>
          <w:b/>
          <w:bCs/>
          <w:sz w:val="24"/>
          <w:szCs w:val="28"/>
        </w:rPr>
      </w:pPr>
      <w:r w:rsidRPr="008E7350">
        <w:rPr>
          <w:rFonts w:ascii="Corbel Light" w:hAnsi="Corbel Light"/>
          <w:b/>
          <w:bCs/>
          <w:sz w:val="24"/>
          <w:szCs w:val="28"/>
        </w:rPr>
        <w:t xml:space="preserve">Esempio: </w:t>
      </w:r>
      <w:r w:rsidRPr="008E7350">
        <w:rPr>
          <w:rFonts w:ascii="Corbel Light" w:hAnsi="Corbel Light"/>
          <w:sz w:val="24"/>
          <w:szCs w:val="28"/>
        </w:rPr>
        <w:t xml:space="preserve">il numero di cluster è 10 è il cluster predetto è etichettato con il </w:t>
      </w:r>
      <w:proofErr w:type="gramStart"/>
      <w:r w:rsidRPr="008E7350">
        <w:rPr>
          <w:rFonts w:ascii="Corbel Light" w:hAnsi="Corbel Light"/>
          <w:sz w:val="24"/>
          <w:szCs w:val="28"/>
        </w:rPr>
        <w:t xml:space="preserve">numero </w:t>
      </w:r>
      <w:r w:rsidRPr="008E7350">
        <w:rPr>
          <w:rFonts w:ascii="Corbel Light" w:hAnsi="Corbel Light"/>
          <w:b/>
          <w:bCs/>
          <w:sz w:val="24"/>
          <w:szCs w:val="28"/>
        </w:rPr>
        <w:t xml:space="preserve"> 7</w:t>
      </w:r>
      <w:proofErr w:type="gramEnd"/>
      <w:r w:rsidRPr="008E7350">
        <w:rPr>
          <w:rFonts w:ascii="Corbel Light" w:hAnsi="Corbel Light"/>
          <w:b/>
          <w:bCs/>
          <w:sz w:val="24"/>
          <w:szCs w:val="28"/>
        </w:rPr>
        <w:t xml:space="preserve">  </w:t>
      </w:r>
      <w:r w:rsidRPr="008E7350">
        <w:rPr>
          <w:rFonts w:ascii="Corbel Light" w:hAnsi="Corbel Light"/>
          <w:sz w:val="24"/>
          <w:szCs w:val="28"/>
        </w:rPr>
        <w:t>allora in formato dummy sarà</w:t>
      </w:r>
      <w:r w:rsidRPr="008E7350">
        <w:rPr>
          <w:rFonts w:ascii="Corbel Light" w:hAnsi="Corbel Light"/>
          <w:b/>
          <w:bCs/>
          <w:sz w:val="24"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sz w:val="24"/>
            <w:szCs w:val="28"/>
          </w:rPr>
          <m:t xml:space="preserve">0 0 0 0 0 0 1 0 0 0 </m:t>
        </m:r>
      </m:oMath>
      <w:r w:rsidRPr="008E7350">
        <w:rPr>
          <w:rFonts w:ascii="Corbel Light" w:hAnsi="Corbel Light"/>
          <w:b/>
          <w:bCs/>
          <w:sz w:val="24"/>
          <w:szCs w:val="28"/>
        </w:rPr>
        <w:t xml:space="preserve"> .</w:t>
      </w:r>
    </w:p>
    <w:p w14:paraId="3B4E6A7A" w14:textId="77777777" w:rsidR="008E7350" w:rsidRDefault="008E7350" w:rsidP="00D371EB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B838AC" w14:textId="430E20A3" w:rsidR="00903537" w:rsidRDefault="008E7350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Un criterio utili allo scopo </w:t>
      </w:r>
      <w:r w:rsidR="00903537">
        <w:rPr>
          <w:rFonts w:ascii="Corbel Light" w:hAnsi="Corbel Light"/>
          <w:sz w:val="24"/>
          <w:szCs w:val="28"/>
        </w:rPr>
        <w:t xml:space="preserve">è l’indice di </w:t>
      </w:r>
      <w:proofErr w:type="spellStart"/>
      <w:r w:rsidR="00903537" w:rsidRPr="00903537">
        <w:rPr>
          <w:rFonts w:ascii="Corbel Light" w:hAnsi="Corbel Light"/>
          <w:b/>
          <w:bCs/>
          <w:sz w:val="24"/>
          <w:szCs w:val="28"/>
        </w:rPr>
        <w:t>Overlapped</w:t>
      </w:r>
      <w:proofErr w:type="spellEnd"/>
      <w:r w:rsidR="00903537" w:rsidRPr="00903537">
        <w:rPr>
          <w:rFonts w:ascii="Corbel Light" w:hAnsi="Corbel Light"/>
          <w:b/>
          <w:bCs/>
          <w:sz w:val="24"/>
          <w:szCs w:val="28"/>
        </w:rPr>
        <w:t xml:space="preserve"> Cluster </w:t>
      </w:r>
      <w:r w:rsidR="00903537" w:rsidRPr="00903537">
        <w:rPr>
          <w:rFonts w:ascii="Corbel Light" w:hAnsi="Corbel Light"/>
          <w:sz w:val="24"/>
          <w:szCs w:val="28"/>
        </w:rPr>
        <w:t>(OC)</w:t>
      </w:r>
      <w:r w:rsidR="00903537">
        <w:rPr>
          <w:rFonts w:ascii="Corbel Light" w:hAnsi="Corbel Light"/>
          <w:sz w:val="24"/>
          <w:szCs w:val="28"/>
        </w:rPr>
        <w:t xml:space="preserve"> </w:t>
      </w:r>
      <w:r w:rsidR="0040023A">
        <w:rPr>
          <w:rStyle w:val="Rimandonotaapidipagina"/>
          <w:rFonts w:ascii="Corbel Light" w:hAnsi="Corbel Light"/>
          <w:sz w:val="24"/>
          <w:szCs w:val="28"/>
        </w:rPr>
        <w:footnoteReference w:id="1"/>
      </w:r>
      <w:r w:rsidR="00903537" w:rsidRPr="00903537">
        <w:rPr>
          <w:rFonts w:ascii="Corbel Light" w:hAnsi="Corbel Light"/>
          <w:sz w:val="24"/>
          <w:szCs w:val="28"/>
        </w:rPr>
        <w:t xml:space="preserve">definito come il rapporto tra la probabilità di trovare due elementi raggruppati in entrambe le soluzioni e la massima probabilità di trovarli in una delle soluzioni date. </w:t>
      </w:r>
    </w:p>
    <w:p w14:paraId="1006EFC0" w14:textId="59B6181C" w:rsidR="008E7350" w:rsidRPr="008E7350" w:rsidRDefault="008E7350" w:rsidP="00903537">
      <w:p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>Dettagli sul criterio OC:</w:t>
      </w:r>
    </w:p>
    <w:p w14:paraId="3061A097" w14:textId="38A3281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3CF9DCC6" wp14:editId="18F41104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C5A72" w14:textId="17A8B587" w:rsidR="0040023A" w:rsidRDefault="0040023A" w:rsidP="00903537">
      <w:pPr>
        <w:jc w:val="both"/>
        <w:rPr>
          <w:rFonts w:ascii="Corbel Light" w:hAnsi="Corbel Light"/>
          <w:sz w:val="24"/>
          <w:szCs w:val="28"/>
        </w:rPr>
      </w:pPr>
    </w:p>
    <w:p w14:paraId="6645D3BE" w14:textId="63C0B0AC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Dove </w:t>
      </w:r>
      <w:r w:rsidRPr="00903537">
        <w:rPr>
          <w:rFonts w:ascii="Corbel Light" w:hAnsi="Corbel Light"/>
          <w:sz w:val="24"/>
          <w:szCs w:val="28"/>
        </w:rPr>
        <w:t xml:space="preserve">La probabilità di trovare </w:t>
      </w:r>
      <w:r w:rsidR="0040023A">
        <w:rPr>
          <w:rFonts w:ascii="Corbel Light" w:hAnsi="Corbel Light"/>
          <w:sz w:val="24"/>
          <w:szCs w:val="28"/>
        </w:rPr>
        <w:t xml:space="preserve">due data points </w:t>
      </w:r>
      <w:r w:rsidRPr="00903537">
        <w:rPr>
          <w:rFonts w:ascii="Corbel Light" w:hAnsi="Corbel Light"/>
          <w:sz w:val="24"/>
          <w:szCs w:val="28"/>
        </w:rPr>
        <w:t>in entrambe le soluzioni</w:t>
      </w:r>
      <w:r>
        <w:rPr>
          <w:rFonts w:ascii="Corbel Light" w:hAnsi="Corbel Light"/>
          <w:sz w:val="24"/>
          <w:szCs w:val="28"/>
        </w:rPr>
        <w:t xml:space="preserve"> viene stimata </w:t>
      </w:r>
      <w:proofErr w:type="gramStart"/>
      <w:r>
        <w:rPr>
          <w:rFonts w:ascii="Corbel Light" w:hAnsi="Corbel Light"/>
          <w:sz w:val="24"/>
          <w:szCs w:val="28"/>
        </w:rPr>
        <w:t>come :</w:t>
      </w:r>
      <w:proofErr w:type="gramEnd"/>
    </w:p>
    <w:p w14:paraId="3BBCC960" w14:textId="77777777" w:rsidR="00903537" w:rsidRDefault="00903537" w:rsidP="00903537">
      <w:pPr>
        <w:jc w:val="both"/>
        <w:rPr>
          <w:rFonts w:ascii="Corbel Light" w:hAnsi="Corbel Light"/>
          <w:sz w:val="24"/>
          <w:szCs w:val="28"/>
        </w:rPr>
      </w:pPr>
    </w:p>
    <w:p w14:paraId="17AA5296" w14:textId="7A8952FA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5B2D7463" wp14:editId="663D7E46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4D8A" w14:textId="4CA9D05D" w:rsidR="00903537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L</w:t>
      </w:r>
      <w:r w:rsidR="00903537" w:rsidRPr="00903537">
        <w:rPr>
          <w:rFonts w:ascii="Corbel Light" w:hAnsi="Corbel Light"/>
          <w:sz w:val="24"/>
          <w:szCs w:val="28"/>
        </w:rPr>
        <w:t>a probabilità di trovare una coppia di elementi in qualsiasi cluster per tutti i cluster</w:t>
      </w:r>
      <w:r>
        <w:rPr>
          <w:rFonts w:ascii="Corbel Light" w:hAnsi="Corbel Light"/>
          <w:sz w:val="24"/>
          <w:szCs w:val="28"/>
        </w:rPr>
        <w:t xml:space="preserve"> viene stimata come</w:t>
      </w:r>
    </w:p>
    <w:p w14:paraId="0FD5852B" w14:textId="34F54B47" w:rsidR="00903537" w:rsidRDefault="00903537" w:rsidP="00903537">
      <w:pPr>
        <w:jc w:val="center"/>
        <w:rPr>
          <w:rFonts w:ascii="Corbel Light" w:hAnsi="Corbel Light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3B654742" wp14:editId="602229A1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5C121" w14:textId="54ADF4E8" w:rsidR="0040023A" w:rsidRDefault="0040023A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Essendo una probabilità assume valori da 0 ad 1, un valore vicino ad 1 definisce </w:t>
      </w:r>
      <w:r w:rsidRPr="0040023A">
        <w:rPr>
          <w:rFonts w:ascii="Corbel Light" w:hAnsi="Corbel Light"/>
          <w:sz w:val="24"/>
          <w:szCs w:val="28"/>
        </w:rPr>
        <w:t xml:space="preserve">una </w:t>
      </w:r>
      <w:r w:rsidR="00D371EB">
        <w:rPr>
          <w:rFonts w:ascii="Corbel Light" w:hAnsi="Corbel Light"/>
          <w:sz w:val="24"/>
          <w:szCs w:val="28"/>
        </w:rPr>
        <w:t xml:space="preserve">forte </w:t>
      </w:r>
      <w:r w:rsidRPr="0040023A">
        <w:rPr>
          <w:rFonts w:ascii="Corbel Light" w:hAnsi="Corbel Light"/>
          <w:sz w:val="24"/>
          <w:szCs w:val="28"/>
        </w:rPr>
        <w:t>equivalenza</w:t>
      </w:r>
      <w:r>
        <w:rPr>
          <w:rFonts w:ascii="Corbel Light" w:hAnsi="Corbel Light"/>
          <w:sz w:val="24"/>
          <w:szCs w:val="28"/>
        </w:rPr>
        <w:t xml:space="preserve"> </w:t>
      </w:r>
      <w:r w:rsidRPr="0040023A">
        <w:rPr>
          <w:rFonts w:ascii="Corbel Light" w:hAnsi="Corbel Light"/>
          <w:sz w:val="24"/>
          <w:szCs w:val="28"/>
        </w:rPr>
        <w:t>tra le due soluzioni, poiché qualsiasi coppia di oggetti può essere trovata in esse.</w:t>
      </w:r>
    </w:p>
    <w:p w14:paraId="000BD05B" w14:textId="77777777" w:rsidR="00F942EA" w:rsidRDefault="00F942EA" w:rsidP="00E52E7C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20E7C257" w14:textId="0F60AF56" w:rsidR="007904F6" w:rsidRDefault="00E21143" w:rsidP="007904F6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Valutazione dei modelli</w:t>
      </w:r>
    </w:p>
    <w:p w14:paraId="08DD2B66" w14:textId="77DE254A" w:rsidR="007904F6" w:rsidRPr="000C2462" w:rsidRDefault="007904F6" w:rsidP="007904F6">
      <w:pPr>
        <w:ind w:left="0" w:firstLine="0"/>
        <w:jc w:val="both"/>
        <w:rPr>
          <w:rFonts w:ascii="Corbel Light" w:hAnsi="Corbel Light"/>
          <w:b/>
          <w:bCs/>
          <w:sz w:val="28"/>
          <w:szCs w:val="32"/>
        </w:rPr>
      </w:pPr>
      <w:proofErr w:type="gramStart"/>
      <w:r w:rsidRPr="000C2462">
        <w:rPr>
          <w:rFonts w:ascii="Corbel Light" w:hAnsi="Corbel Light"/>
          <w:b/>
          <w:bCs/>
          <w:sz w:val="28"/>
          <w:szCs w:val="32"/>
        </w:rPr>
        <w:t xml:space="preserve">Gini </w:t>
      </w:r>
      <w:r w:rsidR="003A5B65">
        <w:rPr>
          <w:rFonts w:ascii="Corbel Light" w:hAnsi="Corbel Light"/>
          <w:b/>
          <w:bCs/>
          <w:sz w:val="28"/>
          <w:szCs w:val="32"/>
        </w:rPr>
        <w:t xml:space="preserve"> e</w:t>
      </w:r>
      <w:proofErr w:type="gramEnd"/>
      <w:r w:rsidR="003A5B65">
        <w:rPr>
          <w:rFonts w:ascii="Corbel Light" w:hAnsi="Corbel Light"/>
          <w:b/>
          <w:bCs/>
          <w:sz w:val="28"/>
          <w:szCs w:val="32"/>
        </w:rPr>
        <w:t xml:space="preserve"> </w:t>
      </w:r>
      <w:proofErr w:type="spellStart"/>
      <w:r w:rsidR="003A5B65">
        <w:rPr>
          <w:rFonts w:ascii="Corbel Light" w:hAnsi="Corbel Light"/>
          <w:b/>
          <w:bCs/>
          <w:sz w:val="28"/>
          <w:szCs w:val="32"/>
        </w:rPr>
        <w:t>Purity</w:t>
      </w:r>
      <w:proofErr w:type="spellEnd"/>
    </w:p>
    <w:p w14:paraId="27D6905E" w14:textId="1813D0D8" w:rsidR="007904F6" w:rsidRDefault="007904F6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</w:t>
      </w:r>
      <w:r>
        <w:rPr>
          <w:rFonts w:ascii="Corbel Light" w:hAnsi="Corbel Light"/>
          <w:sz w:val="24"/>
          <w:szCs w:val="28"/>
        </w:rPr>
        <w:t xml:space="preserve">tilizzando un criterio di valutazione classici </w:t>
      </w:r>
      <w:r w:rsidRPr="000C2462">
        <w:rPr>
          <w:rFonts w:ascii="Corbel Light" w:hAnsi="Corbel Light"/>
          <w:sz w:val="24"/>
          <w:szCs w:val="28"/>
        </w:rPr>
        <w:t xml:space="preserve">ogni </w:t>
      </w:r>
      <w:r>
        <w:rPr>
          <w:rFonts w:ascii="Corbel Light" w:hAnsi="Corbel Light"/>
          <w:sz w:val="24"/>
          <w:szCs w:val="28"/>
        </w:rPr>
        <w:t xml:space="preserve">singola possibile </w:t>
      </w:r>
      <w:r w:rsidRPr="000C2462">
        <w:rPr>
          <w:rFonts w:ascii="Corbel Light" w:hAnsi="Corbel Light"/>
          <w:sz w:val="24"/>
          <w:szCs w:val="28"/>
        </w:rPr>
        <w:t>combinazione di label</w:t>
      </w:r>
      <w:r>
        <w:rPr>
          <w:rFonts w:ascii="Corbel Light" w:hAnsi="Corbel Light"/>
          <w:sz w:val="24"/>
          <w:szCs w:val="28"/>
        </w:rPr>
        <w:t xml:space="preserve"> (complicazioni) </w:t>
      </w:r>
      <w:r w:rsidRPr="000C2462">
        <w:rPr>
          <w:rFonts w:ascii="Corbel Light" w:hAnsi="Corbel Light"/>
          <w:sz w:val="24"/>
          <w:szCs w:val="28"/>
        </w:rPr>
        <w:t>verrebbe considerata come una classe arrivando</w:t>
      </w:r>
      <w:r>
        <w:rPr>
          <w:rFonts w:ascii="Corbel Light" w:hAnsi="Corbel Light"/>
          <w:sz w:val="24"/>
          <w:szCs w:val="28"/>
        </w:rPr>
        <w:t xml:space="preserve"> </w:t>
      </w:r>
      <w:r w:rsidRPr="000C2462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 considerare </w:t>
      </w:r>
      <w:r w:rsidRPr="000C2462">
        <w:rPr>
          <w:rFonts w:ascii="Corbel Light" w:hAnsi="Corbel Light"/>
          <w:sz w:val="24"/>
          <w:szCs w:val="28"/>
        </w:rPr>
        <w:t>un numero di classi pari a 133</w:t>
      </w:r>
      <w:r>
        <w:rPr>
          <w:rFonts w:ascii="Corbel Light" w:hAnsi="Corbel Light"/>
          <w:sz w:val="24"/>
          <w:szCs w:val="28"/>
        </w:rPr>
        <w:t>.</w:t>
      </w:r>
    </w:p>
    <w:p w14:paraId="68E9F653" w14:textId="77777777" w:rsidR="002673CF" w:rsidRDefault="007904F6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 La matrice di Confusione risultate sarebbe una matrice con un alto livello di confusione</w:t>
      </w:r>
      <w:r w:rsidR="003A5B65">
        <w:rPr>
          <w:rFonts w:ascii="Corbel Light" w:hAnsi="Corbel Light"/>
          <w:sz w:val="24"/>
          <w:szCs w:val="28"/>
        </w:rPr>
        <w:t xml:space="preserve"> e ogni cluster conterrà elementi molto eterogenei (in base alle classi) tra loro. </w:t>
      </w:r>
    </w:p>
    <w:p w14:paraId="6D6D3558" w14:textId="2DEFF07F" w:rsidR="007904F6" w:rsidRDefault="003A5B65" w:rsidP="007904F6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 </w:t>
      </w:r>
      <w:r w:rsidR="007904F6">
        <w:rPr>
          <w:rFonts w:ascii="Corbel Light" w:hAnsi="Corbel Light"/>
          <w:sz w:val="24"/>
          <w:szCs w:val="28"/>
        </w:rPr>
        <w:t>criteri estern</w:t>
      </w:r>
      <w:r>
        <w:rPr>
          <w:rFonts w:ascii="Corbel Light" w:hAnsi="Corbel Light"/>
          <w:sz w:val="24"/>
          <w:szCs w:val="28"/>
        </w:rPr>
        <w:t>i</w:t>
      </w:r>
      <w:r w:rsidR="007904F6">
        <w:rPr>
          <w:rFonts w:ascii="Corbel Light" w:hAnsi="Corbel Light"/>
          <w:sz w:val="24"/>
          <w:szCs w:val="28"/>
        </w:rPr>
        <w:t xml:space="preserve"> Gini</w:t>
      </w:r>
      <w:r>
        <w:rPr>
          <w:rFonts w:ascii="Corbel Light" w:hAnsi="Corbel Light"/>
          <w:sz w:val="24"/>
          <w:szCs w:val="28"/>
        </w:rPr>
        <w:t xml:space="preserve"> e </w:t>
      </w:r>
      <w:proofErr w:type="spellStart"/>
      <w:r w:rsidR="002673CF">
        <w:rPr>
          <w:rFonts w:ascii="Corbel Light" w:hAnsi="Corbel Light"/>
          <w:sz w:val="24"/>
          <w:szCs w:val="28"/>
        </w:rPr>
        <w:t>Purity</w:t>
      </w:r>
      <w:proofErr w:type="spellEnd"/>
      <w:r w:rsidR="002673CF">
        <w:rPr>
          <w:rFonts w:ascii="Corbel Light" w:hAnsi="Corbel Light"/>
          <w:sz w:val="24"/>
          <w:szCs w:val="28"/>
        </w:rPr>
        <w:t xml:space="preserve"> tenderanno</w:t>
      </w:r>
      <w:r w:rsidR="007904F6">
        <w:rPr>
          <w:rFonts w:ascii="Corbel Light" w:hAnsi="Corbel Light"/>
          <w:sz w:val="24"/>
          <w:szCs w:val="28"/>
        </w:rPr>
        <w:t xml:space="preserve"> a valutare meglio soluzioni con un numero di cluster elevato, sino ad arrivare a tanti cluster quante sono le osservazioni.</w:t>
      </w:r>
    </w:p>
    <w:p w14:paraId="11A470F3" w14:textId="77777777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35FC65A3" wp14:editId="1DCF2E38">
            <wp:extent cx="4432524" cy="1895475"/>
            <wp:effectExtent l="0" t="0" r="0" b="0"/>
            <wp:docPr id="224933" name="Immagine 224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093" cy="192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DD70B" w14:textId="77777777" w:rsidR="007904F6" w:rsidRDefault="007904F6" w:rsidP="007904F6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187FA6C0" w14:textId="77777777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742CE100" w14:textId="4B061F61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44EEA6FA" w14:textId="12889D63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1E0AAD44" w14:textId="1AA5DC6D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8060974" w14:textId="4AA58866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4B6E820D" w14:textId="6980141F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8729143" w14:textId="4B3FA4F1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63A78D69" w14:textId="77777777" w:rsidR="007904F6" w:rsidRDefault="007904F6" w:rsidP="007904F6">
      <w:pPr>
        <w:ind w:left="0" w:firstLine="0"/>
        <w:rPr>
          <w:rFonts w:ascii="Corbel Light" w:hAnsi="Corbel Light"/>
          <w:noProof/>
          <w:szCs w:val="28"/>
        </w:rPr>
      </w:pPr>
    </w:p>
    <w:p w14:paraId="129690EF" w14:textId="71D83BFD" w:rsidR="007904F6" w:rsidRPr="008E7350" w:rsidRDefault="007904F6" w:rsidP="007904F6">
      <w:pPr>
        <w:ind w:left="0" w:firstLine="0"/>
        <w:jc w:val="right"/>
        <w:rPr>
          <w:rFonts w:ascii="Corbel Light" w:hAnsi="Corbel Light"/>
          <w:noProof/>
          <w:sz w:val="28"/>
          <w:szCs w:val="40"/>
        </w:rPr>
      </w:pPr>
    </w:p>
    <w:p w14:paraId="4E618CBB" w14:textId="77777777" w:rsidR="007904F6" w:rsidRDefault="007904F6" w:rsidP="003A5B65">
      <w:pPr>
        <w:ind w:left="0" w:firstLine="0"/>
        <w:jc w:val="both"/>
        <w:rPr>
          <w:rStyle w:val="Riferimentointenso"/>
          <w:rFonts w:ascii="Corbel Light" w:hAnsi="Corbel Light"/>
          <w:sz w:val="28"/>
          <w:szCs w:val="32"/>
        </w:rPr>
      </w:pP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5D72C97D" w:rsidR="005F757B" w:rsidRDefault="007705C6" w:rsidP="0040023A">
      <w:pPr>
        <w:jc w:val="both"/>
        <w:rPr>
          <w:rStyle w:val="Riferimentointenso"/>
        </w:rPr>
      </w:pPr>
      <w:r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1016E367" wp14:editId="1397AE71">
            <wp:extent cx="2606523" cy="1876507"/>
            <wp:effectExtent l="0" t="0" r="3810" b="0"/>
            <wp:docPr id="26" name="Immagin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784" cy="188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942EA">
        <w:rPr>
          <w:rStyle w:val="Riferimentointenso"/>
          <w:b w:val="0"/>
          <w:bCs w:val="0"/>
          <w:smallCaps w:val="0"/>
          <w:noProof/>
        </w:rPr>
        <w:drawing>
          <wp:inline distT="0" distB="0" distL="0" distR="0" wp14:anchorId="62496C96" wp14:editId="2A375D4F">
            <wp:extent cx="2687541" cy="1870545"/>
            <wp:effectExtent l="0" t="0" r="0" b="0"/>
            <wp:docPr id="45457" name="Immagine 45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8" cy="1889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67698A15" w:rsidR="0040023A" w:rsidRPr="00614F7C" w:rsidRDefault="00F942EA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4B898EF" wp14:editId="57C7E9AE">
            <wp:extent cx="2560320" cy="1842529"/>
            <wp:effectExtent l="0" t="0" r="0" b="5715"/>
            <wp:docPr id="45458" name="Immagine 45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615" cy="1853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Linkage,Average</w:t>
      </w:r>
      <w:proofErr w:type="spellEnd"/>
      <w:proofErr w:type="gramEnd"/>
      <w:r>
        <w:rPr>
          <w:rFonts w:ascii="Corbel Light" w:hAnsi="Corbel Light"/>
          <w:sz w:val="24"/>
          <w:szCs w:val="28"/>
        </w:rPr>
        <w:t>-Linkage e Complete-Linkage al variare del numero K di cluster e della funzione di distanza utilizzata.</w:t>
      </w:r>
    </w:p>
    <w:p w14:paraId="353BCB5B" w14:textId="4CD62CC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 caso del Single -Linkage tutte </w:t>
      </w:r>
      <w:proofErr w:type="gramStart"/>
      <w:r>
        <w:rPr>
          <w:rFonts w:ascii="Corbel Light" w:hAnsi="Corbel Light"/>
          <w:sz w:val="24"/>
          <w:szCs w:val="28"/>
        </w:rPr>
        <w:t>le distanza</w:t>
      </w:r>
      <w:proofErr w:type="gramEnd"/>
      <w:r>
        <w:rPr>
          <w:rFonts w:ascii="Corbel Light" w:hAnsi="Corbel Light"/>
          <w:sz w:val="24"/>
          <w:szCs w:val="28"/>
        </w:rPr>
        <w:t xml:space="preserve"> portano allo stesso risultato si hanno </w:t>
      </w:r>
      <w:proofErr w:type="spellStart"/>
      <w:r>
        <w:rPr>
          <w:rFonts w:ascii="Corbel Light" w:hAnsi="Corbel Light"/>
          <w:sz w:val="24"/>
          <w:szCs w:val="28"/>
        </w:rPr>
        <w:t>milgiori</w:t>
      </w:r>
      <w:proofErr w:type="spellEnd"/>
      <w:r>
        <w:rPr>
          <w:rFonts w:ascii="Corbel Light" w:hAnsi="Corbel Light"/>
          <w:sz w:val="24"/>
          <w:szCs w:val="28"/>
        </w:rPr>
        <w:t xml:space="preserve"> risultati con un numero di cluster tra i 40 e 50.</w:t>
      </w:r>
    </w:p>
    <w:p w14:paraId="4F807601" w14:textId="110703A9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la distanza di </w:t>
      </w:r>
      <w:proofErr w:type="spellStart"/>
      <w:r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permette di ottenere performance nettamente migliori delle altre distanza che infatti da un certo </w:t>
      </w:r>
      <w:proofErr w:type="spellStart"/>
      <w:r>
        <w:rPr>
          <w:rFonts w:ascii="Corbel Light" w:hAnsi="Corbel Light"/>
          <w:sz w:val="24"/>
          <w:szCs w:val="28"/>
        </w:rPr>
        <w:t>nuemro</w:t>
      </w:r>
      <w:proofErr w:type="spellEnd"/>
      <w:r>
        <w:rPr>
          <w:rFonts w:ascii="Corbel Light" w:hAnsi="Corbel Light"/>
          <w:sz w:val="24"/>
          <w:szCs w:val="28"/>
        </w:rPr>
        <w:t xml:space="preserve"> di </w:t>
      </w:r>
      <w:proofErr w:type="spellStart"/>
      <w:r>
        <w:rPr>
          <w:rFonts w:ascii="Corbel Light" w:hAnsi="Corbel Light"/>
          <w:sz w:val="24"/>
          <w:szCs w:val="28"/>
        </w:rPr>
        <w:t>clsuter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>( tra</w:t>
      </w:r>
      <w:proofErr w:type="gramEnd"/>
      <w:r>
        <w:rPr>
          <w:rFonts w:ascii="Corbel Light" w:hAnsi="Corbel Light"/>
          <w:sz w:val="24"/>
          <w:szCs w:val="28"/>
        </w:rPr>
        <w:t xml:space="preserve"> 15 e 20) tendono a scendere verso lo 0 mentre con la </w:t>
      </w:r>
      <w:proofErr w:type="spellStart"/>
      <w:r w:rsidRPr="00E52E7C"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si arriva al “gomito” dopo i 30 cluster per  poi  </w:t>
      </w:r>
      <w:proofErr w:type="spellStart"/>
      <w:r>
        <w:rPr>
          <w:rFonts w:ascii="Corbel Light" w:hAnsi="Corbel Light"/>
          <w:sz w:val="24"/>
          <w:szCs w:val="28"/>
        </w:rPr>
        <w:t>descrescere</w:t>
      </w:r>
      <w:proofErr w:type="spellEnd"/>
      <w:r>
        <w:rPr>
          <w:rFonts w:ascii="Corbel Light" w:hAnsi="Corbel Light"/>
          <w:sz w:val="24"/>
          <w:szCs w:val="28"/>
        </w:rPr>
        <w:t>.</w:t>
      </w:r>
    </w:p>
    <w:p w14:paraId="552435D9" w14:textId="0177D50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il Complete-Linkage i </w:t>
      </w:r>
      <w:proofErr w:type="spellStart"/>
      <w:r>
        <w:rPr>
          <w:rFonts w:ascii="Corbel Light" w:hAnsi="Corbel Light"/>
          <w:sz w:val="24"/>
          <w:szCs w:val="28"/>
        </w:rPr>
        <w:t>risutlati</w:t>
      </w:r>
      <w:proofErr w:type="spellEnd"/>
      <w:r>
        <w:rPr>
          <w:rFonts w:ascii="Corbel Light" w:hAnsi="Corbel Light"/>
          <w:sz w:val="24"/>
          <w:szCs w:val="28"/>
        </w:rPr>
        <w:t xml:space="preserve"> non risultano tano diversi come 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, ma anche in questo caso la distanza di </w:t>
      </w:r>
      <w:proofErr w:type="spellStart"/>
      <w:r>
        <w:rPr>
          <w:rFonts w:ascii="Corbel Light" w:hAnsi="Corbel Light"/>
          <w:sz w:val="24"/>
          <w:szCs w:val="28"/>
        </w:rPr>
        <w:t>Mhanathan</w:t>
      </w:r>
      <w:proofErr w:type="spellEnd"/>
      <w:r>
        <w:rPr>
          <w:rFonts w:ascii="Corbel Light" w:hAnsi="Corbel Light"/>
          <w:sz w:val="24"/>
          <w:szCs w:val="28"/>
        </w:rPr>
        <w:t xml:space="preserve"> sembra porta alla soluzione migliore.</w:t>
      </w:r>
    </w:p>
    <w:p w14:paraId="2EEA6109" w14:textId="6D3370B6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</w:p>
    <w:p w14:paraId="6977DECA" w14:textId="73A81F52" w:rsidR="00614F7C" w:rsidRDefault="00614F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A parità di funzioni di distanza occorre confrontare i vari algoritmi:</w:t>
      </w:r>
    </w:p>
    <w:p w14:paraId="498442E0" w14:textId="0BC6DC35" w:rsidR="00E52E7C" w:rsidRPr="00E52E7C" w:rsidRDefault="00E52E7C" w:rsidP="00614F7C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7B74C89A" wp14:editId="79A7C0C8">
            <wp:extent cx="3013544" cy="2130634"/>
            <wp:effectExtent l="0" t="0" r="0" b="3175"/>
            <wp:docPr id="45459" name="Immagine 45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439" cy="2142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C0DD4" w14:textId="11B69BC4" w:rsidR="009538C5" w:rsidRDefault="009538C5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7C831CC" w14:textId="719E2014" w:rsidR="0040023A" w:rsidRDefault="00614F7C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’algoritmo Single-Linkage sembra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</w:p>
    <w:p w14:paraId="54FF9864" w14:textId="729BC536" w:rsidR="007904F6" w:rsidRDefault="007904F6" w:rsidP="00A43B61">
      <w:pPr>
        <w:ind w:left="0" w:firstLine="0"/>
        <w:jc w:val="center"/>
        <w:rPr>
          <w:rFonts w:ascii="Corbel Light" w:hAnsi="Corbel Light"/>
          <w:sz w:val="24"/>
          <w:szCs w:val="28"/>
        </w:rPr>
      </w:pPr>
    </w:p>
    <w:p w14:paraId="5CE99A82" w14:textId="77777777" w:rsidR="002673CF" w:rsidRDefault="002673CF" w:rsidP="002673CF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27E03173" w14:textId="77777777" w:rsidR="0040023A" w:rsidRPr="00746D91" w:rsidRDefault="0040023A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5210801" w14:textId="6FEF7435" w:rsidR="003F6C2F" w:rsidRDefault="003B1498" w:rsidP="001908A8">
      <w:pPr>
        <w:jc w:val="both"/>
        <w:rPr>
          <w:rStyle w:val="Riferimentointenso"/>
          <w:sz w:val="32"/>
          <w:szCs w:val="36"/>
        </w:rPr>
      </w:pPr>
      <w:r w:rsidRPr="00D371EB">
        <w:rPr>
          <w:rStyle w:val="Riferimentointenso"/>
          <w:sz w:val="32"/>
          <w:szCs w:val="36"/>
        </w:rPr>
        <w:t>Scoperta di regole di Associazione</w:t>
      </w:r>
    </w:p>
    <w:p w14:paraId="5049FFCD" w14:textId="77777777" w:rsidR="00D371EB" w:rsidRPr="00D371EB" w:rsidRDefault="00D371EB" w:rsidP="00E21143">
      <w:pPr>
        <w:ind w:left="0" w:firstLine="0"/>
        <w:jc w:val="both"/>
        <w:rPr>
          <w:rStyle w:val="Riferimentointenso"/>
          <w:sz w:val="32"/>
          <w:szCs w:val="36"/>
        </w:rPr>
      </w:pPr>
    </w:p>
    <w:p w14:paraId="5F2CB7B9" w14:textId="5561B87F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proofErr w:type="gramStart"/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 con</w:t>
      </w:r>
      <w:proofErr w:type="gramEnd"/>
      <w:r w:rsidR="0081541F">
        <w:rPr>
          <w:rFonts w:ascii="Corbel Light" w:hAnsi="Corbel Light"/>
          <w:sz w:val="24"/>
          <w:szCs w:val="28"/>
        </w:rPr>
        <w:t xml:space="preserve">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5A87479A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proofErr w:type="gramStart"/>
      <w:r w:rsidR="00E21143">
        <w:rPr>
          <w:rFonts w:ascii="Corbel Light" w:hAnsi="Corbel Light"/>
          <w:sz w:val="24"/>
          <w:szCs w:val="28"/>
        </w:rPr>
        <w:t>ristretto  alle</w:t>
      </w:r>
      <w:proofErr w:type="gramEnd"/>
      <w:r w:rsidR="00E21143">
        <w:rPr>
          <w:rFonts w:ascii="Corbel Light" w:hAnsi="Corbel Light"/>
          <w:sz w:val="24"/>
          <w:szCs w:val="28"/>
        </w:rPr>
        <w:t xml:space="preserve"> soli variabili </w:t>
      </w:r>
      <w:r w:rsidR="000441AD">
        <w:rPr>
          <w:rFonts w:ascii="Corbel Light" w:hAnsi="Corbel Light"/>
          <w:sz w:val="24"/>
          <w:szCs w:val="28"/>
        </w:rPr>
        <w:t xml:space="preserve"> 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E68E47B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7F6D" w14:textId="07C4C318" w:rsidR="003F6C2F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grafico mostra il numero di pattern scoperti nel dataset al variare della soglia di supporto minimo.</w:t>
      </w:r>
    </w:p>
    <w:p w14:paraId="227D346E" w14:textId="16E40A37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4568A763" w14:textId="48D19DD5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66E67A05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 xml:space="preserve">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40-60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1EBF768E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sup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Pr="00E21143">
        <w:rPr>
          <w:rFonts w:ascii="Corbel Light" w:hAnsi="Corbel Light"/>
          <w:b/>
          <w:bCs/>
          <w:sz w:val="24"/>
          <w:szCs w:val="28"/>
        </w:rPr>
        <w:t>2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conf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8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ellasemplice5"/>
        <w:tblW w:w="5000" w:type="pct"/>
        <w:tblLook w:val="0020" w:firstRow="1" w:lastRow="0" w:firstColumn="0" w:lastColumn="0" w:noHBand="0" w:noVBand="0"/>
      </w:tblPr>
      <w:tblGrid>
        <w:gridCol w:w="7088"/>
        <w:gridCol w:w="1403"/>
      </w:tblGrid>
      <w:tr w:rsidR="001908A8" w14:paraId="7D7F6E21" w14:textId="77777777" w:rsidTr="009B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F8558D6" w14:textId="77777777" w:rsidR="009B4E9B" w:rsidRPr="009B4E9B" w:rsidRDefault="009B4E9B" w:rsidP="001908A8">
            <w:pPr>
              <w:pStyle w:val="Compact"/>
              <w:jc w:val="both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frequent pattern</w:t>
            </w:r>
          </w:p>
        </w:tc>
        <w:tc>
          <w:tcPr>
            <w:tcW w:w="826" w:type="pct"/>
          </w:tcPr>
          <w:p w14:paraId="59ADD98A" w14:textId="10A6C810" w:rsidR="009B4E9B" w:rsidRPr="009B4E9B" w:rsidRDefault="009B4E9B" w:rsidP="001908A8">
            <w:pPr>
              <w:pStyle w:val="Compact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i w:val="0"/>
                <w:iCs w:val="0"/>
              </w:rPr>
            </w:pPr>
            <w:r w:rsidRPr="009B4E9B">
              <w:rPr>
                <w:b/>
                <w:bCs/>
                <w:i w:val="0"/>
                <w:iCs w:val="0"/>
              </w:rPr>
              <w:t>Support</w:t>
            </w:r>
            <w:r>
              <w:rPr>
                <w:b/>
                <w:bCs/>
                <w:i w:val="0"/>
                <w:iCs w:val="0"/>
              </w:rPr>
              <w:t xml:space="preserve"> </w:t>
            </w:r>
          </w:p>
        </w:tc>
      </w:tr>
      <w:tr w:rsidR="001908A8" w14:paraId="0ACE32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B0D084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)</w:t>
            </w:r>
          </w:p>
        </w:tc>
        <w:tc>
          <w:tcPr>
            <w:tcW w:w="826" w:type="pct"/>
          </w:tcPr>
          <w:p w14:paraId="463C1A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06</w:t>
            </w:r>
          </w:p>
        </w:tc>
      </w:tr>
      <w:tr w:rsidR="001908A8" w14:paraId="425B274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37E7660" w14:textId="77777777" w:rsidR="009B4E9B" w:rsidRDefault="009B4E9B" w:rsidP="001908A8">
            <w:pPr>
              <w:pStyle w:val="Compact"/>
              <w:jc w:val="both"/>
            </w:pPr>
            <w:r>
              <w:t>('SEX',)</w:t>
            </w:r>
          </w:p>
        </w:tc>
        <w:tc>
          <w:tcPr>
            <w:tcW w:w="826" w:type="pct"/>
          </w:tcPr>
          <w:p w14:paraId="45900D4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44</w:t>
            </w:r>
          </w:p>
        </w:tc>
      </w:tr>
      <w:tr w:rsidR="001908A8" w14:paraId="1DA3280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FF972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1155A4E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91</w:t>
            </w:r>
          </w:p>
        </w:tc>
      </w:tr>
      <w:tr w:rsidR="001908A8" w14:paraId="358AEE2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444C2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322AF8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1</w:t>
            </w:r>
          </w:p>
        </w:tc>
      </w:tr>
      <w:tr w:rsidR="001908A8" w14:paraId="72DAB8C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E04BB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10C50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7</w:t>
            </w:r>
          </w:p>
        </w:tc>
      </w:tr>
      <w:tr w:rsidR="001908A8" w14:paraId="64CBC98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03902" w14:textId="77777777" w:rsidR="009B4E9B" w:rsidRDefault="009B4E9B" w:rsidP="001908A8">
            <w:pPr>
              <w:pStyle w:val="Compact"/>
              <w:jc w:val="both"/>
            </w:pPr>
            <w:r>
              <w:t>('NA_KB',)</w:t>
            </w:r>
          </w:p>
        </w:tc>
        <w:tc>
          <w:tcPr>
            <w:tcW w:w="826" w:type="pct"/>
          </w:tcPr>
          <w:p w14:paraId="59C7E5E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0</w:t>
            </w:r>
          </w:p>
        </w:tc>
      </w:tr>
      <w:tr w:rsidR="001908A8" w14:paraId="3B2A002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FE13A1" w14:textId="77777777" w:rsidR="009B4E9B" w:rsidRDefault="009B4E9B" w:rsidP="001908A8">
            <w:pPr>
              <w:pStyle w:val="Compact"/>
              <w:jc w:val="both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826" w:type="pct"/>
          </w:tcPr>
          <w:p w14:paraId="4644096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6</w:t>
            </w:r>
          </w:p>
        </w:tc>
      </w:tr>
      <w:tr w:rsidR="001908A8" w14:paraId="62A2C71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5548712" w14:textId="77777777" w:rsidR="009B4E9B" w:rsidRDefault="009B4E9B" w:rsidP="001908A8">
            <w:pPr>
              <w:pStyle w:val="Compact"/>
              <w:jc w:val="both"/>
            </w:pPr>
            <w:r>
              <w:t>('GIPO_K',)</w:t>
            </w:r>
          </w:p>
        </w:tc>
        <w:tc>
          <w:tcPr>
            <w:tcW w:w="826" w:type="pct"/>
          </w:tcPr>
          <w:p w14:paraId="26CEB2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4</w:t>
            </w:r>
          </w:p>
        </w:tc>
      </w:tr>
      <w:tr w:rsidR="001908A8" w14:paraId="01F6777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9BCC175" w14:textId="77777777" w:rsidR="009B4E9B" w:rsidRDefault="009B4E9B" w:rsidP="001908A8">
            <w:pPr>
              <w:pStyle w:val="Compact"/>
              <w:jc w:val="both"/>
            </w:pPr>
            <w:r>
              <w:t>('LID_KB',)</w:t>
            </w:r>
          </w:p>
        </w:tc>
        <w:tc>
          <w:tcPr>
            <w:tcW w:w="826" w:type="pct"/>
          </w:tcPr>
          <w:p w14:paraId="795661E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36</w:t>
            </w:r>
          </w:p>
        </w:tc>
      </w:tr>
      <w:tr w:rsidR="001908A8" w14:paraId="158A8E6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751F20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826" w:type="pct"/>
          </w:tcPr>
          <w:p w14:paraId="4DBE388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1</w:t>
            </w:r>
          </w:p>
        </w:tc>
      </w:tr>
      <w:tr w:rsidR="001908A8" w14:paraId="452EC200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868BBD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7ABCE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0</w:t>
            </w:r>
          </w:p>
        </w:tc>
      </w:tr>
      <w:tr w:rsidR="001908A8" w14:paraId="44A9BFB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D55AA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6D03C50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44E83F89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2D594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49C5D0C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13</w:t>
            </w:r>
          </w:p>
        </w:tc>
      </w:tr>
      <w:tr w:rsidR="001908A8" w14:paraId="17B6963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CDA364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7A61DF0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9</w:t>
            </w:r>
          </w:p>
        </w:tc>
      </w:tr>
      <w:tr w:rsidR="001908A8" w14:paraId="7418F213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2AE9C1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0FA6265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91</w:t>
            </w:r>
          </w:p>
        </w:tc>
      </w:tr>
      <w:tr w:rsidR="001908A8" w14:paraId="5EEC9D09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C0BBE6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69939CA0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9</w:t>
            </w:r>
          </w:p>
        </w:tc>
      </w:tr>
      <w:tr w:rsidR="001908A8" w14:paraId="0103421A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651463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66FFDE6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59</w:t>
            </w:r>
          </w:p>
        </w:tc>
      </w:tr>
      <w:tr w:rsidR="001908A8" w14:paraId="73AA7ED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0B9384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27385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6</w:t>
            </w:r>
          </w:p>
        </w:tc>
      </w:tr>
      <w:tr w:rsidR="001908A8" w14:paraId="40805FC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D0A7EA" w14:textId="77777777" w:rsidR="009B4E9B" w:rsidRDefault="009B4E9B" w:rsidP="001908A8">
            <w:pPr>
              <w:pStyle w:val="Compact"/>
              <w:jc w:val="both"/>
            </w:pPr>
            <w:r>
              <w:t>('NA_KB', 'SEX')</w:t>
            </w:r>
          </w:p>
        </w:tc>
        <w:tc>
          <w:tcPr>
            <w:tcW w:w="826" w:type="pct"/>
          </w:tcPr>
          <w:p w14:paraId="55C6A3A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2</w:t>
            </w:r>
          </w:p>
        </w:tc>
      </w:tr>
      <w:tr w:rsidR="001908A8" w14:paraId="54460FF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7E76502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31AC00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6</w:t>
            </w:r>
          </w:p>
        </w:tc>
      </w:tr>
      <w:tr w:rsidR="001908A8" w14:paraId="4751793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EDEF90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B0559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6</w:t>
            </w:r>
          </w:p>
        </w:tc>
      </w:tr>
      <w:tr w:rsidR="001908A8" w14:paraId="6235EB5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BA3F1B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7B7C14C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1</w:t>
            </w:r>
          </w:p>
        </w:tc>
      </w:tr>
      <w:tr w:rsidR="001908A8" w14:paraId="040DD92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992226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GIPO</w:t>
            </w:r>
            <w:r>
              <w:t>K')</w:t>
            </w:r>
          </w:p>
        </w:tc>
        <w:tc>
          <w:tcPr>
            <w:tcW w:w="826" w:type="pct"/>
          </w:tcPr>
          <w:p w14:paraId="063D987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4</w:t>
            </w:r>
          </w:p>
        </w:tc>
      </w:tr>
      <w:tr w:rsidR="001908A8" w14:paraId="73135496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251810B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LID</w:t>
            </w:r>
            <w:r>
              <w:t>KB')</w:t>
            </w:r>
          </w:p>
        </w:tc>
        <w:tc>
          <w:tcPr>
            <w:tcW w:w="826" w:type="pct"/>
          </w:tcPr>
          <w:p w14:paraId="2BD059D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476B6C8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7A0E34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023BB3C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3</w:t>
            </w:r>
          </w:p>
        </w:tc>
      </w:tr>
      <w:tr w:rsidR="001908A8" w14:paraId="3F4E1FC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F2F04C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49D65A2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3</w:t>
            </w:r>
          </w:p>
        </w:tc>
      </w:tr>
      <w:tr w:rsidR="001908A8" w14:paraId="5780DBC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25EE4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1341E7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2</w:t>
            </w:r>
          </w:p>
        </w:tc>
      </w:tr>
      <w:tr w:rsidR="001908A8" w14:paraId="21CE6F8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57C050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GIPO_K')</w:t>
            </w:r>
          </w:p>
        </w:tc>
        <w:tc>
          <w:tcPr>
            <w:tcW w:w="826" w:type="pct"/>
          </w:tcPr>
          <w:p w14:paraId="01D9F66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7</w:t>
            </w:r>
          </w:p>
        </w:tc>
      </w:tr>
      <w:tr w:rsidR="001908A8" w14:paraId="52F1715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798C0D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LID_KB')</w:t>
            </w:r>
          </w:p>
        </w:tc>
        <w:tc>
          <w:tcPr>
            <w:tcW w:w="826" w:type="pct"/>
          </w:tcPr>
          <w:p w14:paraId="0A2BF20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8</w:t>
            </w:r>
          </w:p>
        </w:tc>
      </w:tr>
      <w:tr w:rsidR="001908A8" w14:paraId="1CC4D10F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957B7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68AF00F6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7</w:t>
            </w:r>
          </w:p>
        </w:tc>
      </w:tr>
      <w:tr w:rsidR="001908A8" w14:paraId="03AD4D9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594F14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GIPO_K')</w:t>
            </w:r>
          </w:p>
        </w:tc>
        <w:tc>
          <w:tcPr>
            <w:tcW w:w="826" w:type="pct"/>
          </w:tcPr>
          <w:p w14:paraId="7DFA3AC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07AA5B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A86725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LID_KB')</w:t>
            </w:r>
          </w:p>
        </w:tc>
        <w:tc>
          <w:tcPr>
            <w:tcW w:w="826" w:type="pct"/>
          </w:tcPr>
          <w:p w14:paraId="02DD87A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1</w:t>
            </w:r>
          </w:p>
        </w:tc>
      </w:tr>
      <w:tr w:rsidR="001908A8" w14:paraId="3A0930C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D88EA6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7896535E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4</w:t>
            </w:r>
          </w:p>
        </w:tc>
      </w:tr>
      <w:tr w:rsidR="001908A8" w14:paraId="482C795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A1FD12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A</w:t>
            </w:r>
            <w:r>
              <w:t>KB')</w:t>
            </w:r>
          </w:p>
        </w:tc>
        <w:tc>
          <w:tcPr>
            <w:tcW w:w="826" w:type="pct"/>
          </w:tcPr>
          <w:p w14:paraId="1A7651C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0</w:t>
            </w:r>
          </w:p>
        </w:tc>
      </w:tr>
      <w:tr w:rsidR="001908A8" w14:paraId="0C748DB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D37D8F7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28B7E2F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5</w:t>
            </w:r>
          </w:p>
        </w:tc>
      </w:tr>
      <w:tr w:rsidR="001908A8" w14:paraId="0A97332C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E6C971D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NA</w:t>
            </w:r>
            <w:r>
              <w:t>KB')</w:t>
            </w:r>
          </w:p>
        </w:tc>
        <w:tc>
          <w:tcPr>
            <w:tcW w:w="826" w:type="pct"/>
          </w:tcPr>
          <w:p w14:paraId="56EE2F3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73576D0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92C3B3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A6A840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7</w:t>
            </w:r>
          </w:p>
        </w:tc>
      </w:tr>
      <w:tr w:rsidR="001908A8" w14:paraId="045CD7A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BFFCFF5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FD9DF6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5</w:t>
            </w:r>
          </w:p>
        </w:tc>
      </w:tr>
      <w:tr w:rsidR="001908A8" w14:paraId="706B021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C8E119" w14:textId="77777777" w:rsidR="009B4E9B" w:rsidRDefault="009B4E9B" w:rsidP="001908A8">
            <w:pPr>
              <w:pStyle w:val="Compact"/>
              <w:jc w:val="both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4D70835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42</w:t>
            </w:r>
          </w:p>
        </w:tc>
      </w:tr>
      <w:tr w:rsidR="001908A8" w14:paraId="13268A3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CC8C8" w14:textId="77777777" w:rsidR="009B4E9B" w:rsidRDefault="009B4E9B" w:rsidP="001908A8">
            <w:pPr>
              <w:pStyle w:val="Compact"/>
              <w:jc w:val="both"/>
            </w:pPr>
            <w:r>
              <w:t>('LID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3AEF8DF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1</w:t>
            </w:r>
          </w:p>
        </w:tc>
      </w:tr>
      <w:tr w:rsidR="001908A8" w14:paraId="4ADB2552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900929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8BC4CC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6</w:t>
            </w:r>
          </w:p>
        </w:tc>
      </w:tr>
      <w:tr w:rsidR="001908A8" w14:paraId="68CE0AD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433944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59CB56C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95</w:t>
            </w:r>
          </w:p>
        </w:tc>
      </w:tr>
      <w:tr w:rsidR="001908A8" w14:paraId="2EB17B8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38259BB" w14:textId="77777777" w:rsidR="009B4E9B" w:rsidRDefault="009B4E9B" w:rsidP="001908A8">
            <w:pPr>
              <w:pStyle w:val="Compact"/>
              <w:jc w:val="both"/>
            </w:pPr>
            <w:r>
              <w:t>('GIPO</w:t>
            </w:r>
            <w:r>
              <w:rPr>
                <w:i/>
              </w:rPr>
              <w:t>K', 'NOT</w:t>
            </w:r>
            <w:r>
              <w:t>NA_KB')</w:t>
            </w:r>
          </w:p>
        </w:tc>
        <w:tc>
          <w:tcPr>
            <w:tcW w:w="826" w:type="pct"/>
          </w:tcPr>
          <w:p w14:paraId="7AB9384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07520295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DC9B4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)</w:t>
            </w:r>
          </w:p>
        </w:tc>
        <w:tc>
          <w:tcPr>
            <w:tcW w:w="826" w:type="pct"/>
          </w:tcPr>
          <w:p w14:paraId="4F3D8CDE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5</w:t>
            </w:r>
          </w:p>
        </w:tc>
      </w:tr>
      <w:tr w:rsidR="001908A8" w14:paraId="3BB19E0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039D11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75182E3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  <w:tr w:rsidR="001908A8" w14:paraId="1B9ED93B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07D58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4F982A62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2</w:t>
            </w:r>
          </w:p>
        </w:tc>
      </w:tr>
      <w:tr w:rsidR="001908A8" w14:paraId="4834221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80067E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029FD17C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6</w:t>
            </w:r>
          </w:p>
        </w:tc>
      </w:tr>
      <w:tr w:rsidR="001908A8" w14:paraId="1BB24B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30DA8D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0E13766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7</w:t>
            </w:r>
          </w:p>
        </w:tc>
      </w:tr>
      <w:tr w:rsidR="001908A8" w14:paraId="27EB009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1F402F6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2922678B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7312877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833497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2D856F7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4</w:t>
            </w:r>
          </w:p>
        </w:tc>
      </w:tr>
      <w:tr w:rsidR="001908A8" w14:paraId="229EBE9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8E2D80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2185BC8A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8</w:t>
            </w:r>
          </w:p>
        </w:tc>
      </w:tr>
      <w:tr w:rsidR="001908A8" w14:paraId="4F279DA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F038DF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066AED8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4</w:t>
            </w:r>
          </w:p>
        </w:tc>
      </w:tr>
      <w:tr w:rsidR="001908A8" w14:paraId="1FD31F8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DD8C7D2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_KB', 'SEX')</w:t>
            </w:r>
          </w:p>
        </w:tc>
        <w:tc>
          <w:tcPr>
            <w:tcW w:w="826" w:type="pct"/>
          </w:tcPr>
          <w:p w14:paraId="4076923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5</w:t>
            </w:r>
          </w:p>
        </w:tc>
      </w:tr>
      <w:tr w:rsidR="001908A8" w14:paraId="7F4809C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16DE4C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826" w:type="pct"/>
          </w:tcPr>
          <w:p w14:paraId="6FED57A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7</w:t>
            </w:r>
          </w:p>
        </w:tc>
      </w:tr>
      <w:tr w:rsidR="001908A8" w14:paraId="0D5C9E4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AB8BD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152025F3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26</w:t>
            </w:r>
          </w:p>
        </w:tc>
      </w:tr>
      <w:tr w:rsidR="001908A8" w14:paraId="484AA75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530590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1AD3BEC7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1</w:t>
            </w:r>
          </w:p>
        </w:tc>
      </w:tr>
      <w:tr w:rsidR="001908A8" w14:paraId="29E62924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302A6A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7BFF35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00</w:t>
            </w:r>
          </w:p>
        </w:tc>
      </w:tr>
      <w:tr w:rsidR="001908A8" w14:paraId="5724479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DC52530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0F309D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0</w:t>
            </w:r>
          </w:p>
        </w:tc>
      </w:tr>
      <w:tr w:rsidR="001908A8" w14:paraId="7A0F8B2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5DBBA82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798EE5B7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1</w:t>
            </w:r>
          </w:p>
        </w:tc>
      </w:tr>
      <w:tr w:rsidR="001908A8" w14:paraId="684A85C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5B143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E22635B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6CFE0F8D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FC1152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SEX')</w:t>
            </w:r>
          </w:p>
        </w:tc>
        <w:tc>
          <w:tcPr>
            <w:tcW w:w="826" w:type="pct"/>
          </w:tcPr>
          <w:p w14:paraId="1A313655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26</w:t>
            </w:r>
          </w:p>
        </w:tc>
      </w:tr>
      <w:tr w:rsidR="001908A8" w14:paraId="40265E5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9A788A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B329FB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8</w:t>
            </w:r>
          </w:p>
        </w:tc>
      </w:tr>
      <w:tr w:rsidR="001908A8" w14:paraId="7421105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1AFEEDAE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0F0E22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8</w:t>
            </w:r>
          </w:p>
        </w:tc>
      </w:tr>
      <w:tr w:rsidR="001908A8" w14:paraId="37BC404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37CC47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48970E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2</w:t>
            </w:r>
          </w:p>
        </w:tc>
      </w:tr>
      <w:tr w:rsidR="001908A8" w14:paraId="4500D00B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FBBEA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3CD45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8</w:t>
            </w:r>
          </w:p>
        </w:tc>
      </w:tr>
      <w:tr w:rsidR="001908A8" w14:paraId="6800ED12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B3A174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0E9AE9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8</w:t>
            </w:r>
          </w:p>
        </w:tc>
      </w:tr>
      <w:tr w:rsidR="001908A8" w14:paraId="3EBDA5DC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693BED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D0D9FF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08491E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90C38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8A9433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9</w:t>
            </w:r>
          </w:p>
        </w:tc>
      </w:tr>
      <w:tr w:rsidR="001908A8" w14:paraId="05F02037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8DD836F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65082E96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2</w:t>
            </w:r>
          </w:p>
        </w:tc>
      </w:tr>
      <w:tr w:rsidR="001908A8" w14:paraId="3F0A527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8108AC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DA932A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8</w:t>
            </w:r>
          </w:p>
        </w:tc>
      </w:tr>
      <w:tr w:rsidR="001908A8" w14:paraId="467D47A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A0A98D8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3964260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11</w:t>
            </w:r>
          </w:p>
        </w:tc>
      </w:tr>
      <w:tr w:rsidR="001908A8" w14:paraId="1F921300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F327EED" w14:textId="77777777" w:rsidR="009B4E9B" w:rsidRDefault="009B4E9B" w:rsidP="001908A8">
            <w:pPr>
              <w:pStyle w:val="Compact"/>
              <w:jc w:val="both"/>
            </w:pPr>
            <w:r>
              <w:t>('NA</w:t>
            </w:r>
            <w:r>
              <w:rPr>
                <w:i/>
              </w:rPr>
              <w:t>KB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F3C18D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1</w:t>
            </w:r>
          </w:p>
        </w:tc>
      </w:tr>
      <w:tr w:rsidR="001908A8" w14:paraId="33E6B30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1EFBC7E" w14:textId="77777777" w:rsidR="009B4E9B" w:rsidRDefault="009B4E9B" w:rsidP="001908A8">
            <w:pPr>
              <w:pStyle w:val="Compact"/>
              <w:jc w:val="both"/>
            </w:pPr>
            <w:r>
              <w:t>(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251F1148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46</w:t>
            </w:r>
          </w:p>
        </w:tc>
      </w:tr>
      <w:tr w:rsidR="001908A8" w14:paraId="3BE6377A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346ECC0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199673D3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7</w:t>
            </w:r>
          </w:p>
        </w:tc>
      </w:tr>
      <w:tr w:rsidR="001908A8" w14:paraId="3F3B635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9EB0449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18102A8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5</w:t>
            </w:r>
          </w:p>
        </w:tc>
      </w:tr>
      <w:tr w:rsidR="001908A8" w14:paraId="0BAF4B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45FD21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4B0B4DAA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39</w:t>
            </w:r>
          </w:p>
        </w:tc>
      </w:tr>
      <w:tr w:rsidR="001908A8" w14:paraId="0D49AE55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DDFDF8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, 'NOT</w:t>
            </w:r>
            <w:r>
              <w:rPr>
                <w:i/>
              </w:rPr>
              <w:t>NA</w:t>
            </w:r>
            <w:r>
              <w:t>KB')</w:t>
            </w:r>
          </w:p>
        </w:tc>
        <w:tc>
          <w:tcPr>
            <w:tcW w:w="826" w:type="pct"/>
          </w:tcPr>
          <w:p w14:paraId="0564F64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6</w:t>
            </w:r>
          </w:p>
        </w:tc>
      </w:tr>
      <w:tr w:rsidR="001908A8" w14:paraId="5CF70FF1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EB1BBDC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, 'SEX')</w:t>
            </w:r>
          </w:p>
        </w:tc>
        <w:tc>
          <w:tcPr>
            <w:tcW w:w="826" w:type="pct"/>
          </w:tcPr>
          <w:p w14:paraId="6380BD9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6</w:t>
            </w:r>
          </w:p>
        </w:tc>
      </w:tr>
      <w:tr w:rsidR="001908A8" w14:paraId="557CCD66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D2B7D9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NOT</w:t>
            </w:r>
            <w:r>
              <w:t>NA_KB')</w:t>
            </w:r>
          </w:p>
        </w:tc>
        <w:tc>
          <w:tcPr>
            <w:tcW w:w="826" w:type="pct"/>
          </w:tcPr>
          <w:p w14:paraId="587D2EE4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6</w:t>
            </w:r>
          </w:p>
        </w:tc>
      </w:tr>
      <w:tr w:rsidR="001908A8" w14:paraId="0AE9CBA3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E0A376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_KB', 'SEX')</w:t>
            </w:r>
          </w:p>
        </w:tc>
        <w:tc>
          <w:tcPr>
            <w:tcW w:w="826" w:type="pct"/>
          </w:tcPr>
          <w:p w14:paraId="57EBC4CD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4DC6D98F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635D38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)</w:t>
            </w:r>
          </w:p>
        </w:tc>
        <w:tc>
          <w:tcPr>
            <w:tcW w:w="826" w:type="pct"/>
          </w:tcPr>
          <w:p w14:paraId="1A01AFE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71</w:t>
            </w:r>
          </w:p>
        </w:tc>
      </w:tr>
      <w:tr w:rsidR="001908A8" w14:paraId="1819B107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0952135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A</w:t>
            </w:r>
            <w:r>
              <w:t>KB')</w:t>
            </w:r>
          </w:p>
        </w:tc>
        <w:tc>
          <w:tcPr>
            <w:tcW w:w="826" w:type="pct"/>
          </w:tcPr>
          <w:p w14:paraId="5427DB6C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5</w:t>
            </w:r>
          </w:p>
        </w:tc>
      </w:tr>
      <w:tr w:rsidR="001908A8" w14:paraId="53695F7E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CA91783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826" w:type="pct"/>
          </w:tcPr>
          <w:p w14:paraId="6DF7B861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9</w:t>
            </w:r>
          </w:p>
        </w:tc>
      </w:tr>
      <w:tr w:rsidR="001908A8" w14:paraId="0005AF6E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0C81412A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55AD9A4F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3</w:t>
            </w:r>
          </w:p>
        </w:tc>
      </w:tr>
      <w:tr w:rsidR="001908A8" w14:paraId="6449290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527C38F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1186326D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55</w:t>
            </w:r>
          </w:p>
        </w:tc>
      </w:tr>
      <w:tr w:rsidR="001908A8" w14:paraId="3E3917CD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65B802E7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5F544071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6</w:t>
            </w:r>
          </w:p>
        </w:tc>
      </w:tr>
      <w:tr w:rsidR="001908A8" w14:paraId="307AE068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2F52EAC4" w14:textId="77777777" w:rsidR="009B4E9B" w:rsidRDefault="009B4E9B" w:rsidP="001908A8">
            <w:pPr>
              <w:pStyle w:val="Compact"/>
              <w:jc w:val="both"/>
            </w:pPr>
            <w:r>
              <w:lastRenderedPageBreak/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B052C22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5</w:t>
            </w:r>
          </w:p>
        </w:tc>
      </w:tr>
      <w:tr w:rsidR="001908A8" w14:paraId="12338554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74FFB744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NOT</w:t>
            </w:r>
            <w:r>
              <w:rPr>
                <w:i/>
              </w:rPr>
              <w:t>NA</w:t>
            </w:r>
            <w:r>
              <w:t>KB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826" w:type="pct"/>
          </w:tcPr>
          <w:p w14:paraId="1126A278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8</w:t>
            </w:r>
          </w:p>
        </w:tc>
      </w:tr>
      <w:tr w:rsidR="001908A8" w14:paraId="21334ED1" w14:textId="77777777" w:rsidTr="009B4E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5D8E8FAD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_KB')</w:t>
            </w:r>
          </w:p>
        </w:tc>
        <w:tc>
          <w:tcPr>
            <w:tcW w:w="826" w:type="pct"/>
          </w:tcPr>
          <w:p w14:paraId="412AC779" w14:textId="77777777" w:rsidR="009B4E9B" w:rsidRDefault="009B4E9B" w:rsidP="001908A8">
            <w:pPr>
              <w:pStyle w:val="Compact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9</w:t>
            </w:r>
          </w:p>
        </w:tc>
      </w:tr>
      <w:tr w:rsidR="009E1A89" w14:paraId="56868348" w14:textId="77777777" w:rsidTr="009B4E9B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4174" w:type="pct"/>
          </w:tcPr>
          <w:p w14:paraId="486363F1" w14:textId="77777777" w:rsidR="009B4E9B" w:rsidRDefault="009B4E9B" w:rsidP="001908A8">
            <w:pPr>
              <w:pStyle w:val="Compact"/>
              <w:jc w:val="both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NOT</w:t>
            </w:r>
            <w:r>
              <w:t>NA</w:t>
            </w:r>
            <w:r>
              <w:rPr>
                <w:i/>
              </w:rPr>
              <w:t>KB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826" w:type="pct"/>
          </w:tcPr>
          <w:p w14:paraId="27FE0159" w14:textId="77777777" w:rsidR="009B4E9B" w:rsidRDefault="009B4E9B" w:rsidP="001908A8">
            <w:pPr>
              <w:pStyle w:val="Compac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3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13B386F8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61C9A309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80% sono:</w:t>
      </w:r>
    </w:p>
    <w:p w14:paraId="7956D931" w14:textId="12949D54" w:rsid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Pr="009B4E9B">
        <w:rPr>
          <w:rFonts w:ascii="Franklin Gothic Book" w:hAnsi="Franklin Gothic Book"/>
          <w:sz w:val="24"/>
          <w:szCs w:val="28"/>
        </w:rPr>
        <w:t>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  <w:r>
        <w:rPr>
          <w:rFonts w:ascii="Franklin Gothic Book" w:hAnsi="Franklin Gothic Book"/>
          <w:sz w:val="24"/>
          <w:szCs w:val="28"/>
        </w:rPr>
        <w:t xml:space="preserve">             </w:t>
      </w:r>
    </w:p>
    <w:p w14:paraId="7FFB1D72" w14:textId="3BD9AF3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FA58F54" w14:textId="6FF7AEC5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D787F86" w14:textId="3AE8470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42C13B1B" w14:textId="38E4534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A05455E" w14:textId="2DAA3183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742D05D" w14:textId="69F6D11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9402F84" w14:textId="7973D27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1E6BA97B" w14:textId="6D7078F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35194F3" w14:textId="206E718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BCBE9C6" w14:textId="4C00584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8D40CF3" w14:textId="67491C2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6A018CB5" w14:textId="058F91B7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587FF211" w14:textId="457621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F7648BF" w14:textId="650A175A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37D1A7AC" w14:textId="23C8A879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011A34A0" w14:textId="787B6FC1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5618802" w14:textId="405193C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69ABA32B" w14:textId="1B1925CF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789FAA3E" w14:textId="6923279B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205315DF" w14:textId="729FA058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2E7ABD8A" w14:textId="41C24F8C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SEX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35C63372" w14:textId="3FF69DB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,</w:t>
      </w:r>
    </w:p>
    <w:p w14:paraId="0FB06DDD" w14:textId="5A674FC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SP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, ritm_ecg_p_01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GEPAR_S_n},</w:t>
      </w:r>
    </w:p>
    <w:p w14:paraId="721E448A" w14:textId="1315DAF2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B4E9B">
        <w:rPr>
          <w:rFonts w:ascii="Franklin Gothic Book" w:hAnsi="Franklin Gothic Book"/>
          <w:sz w:val="24"/>
          <w:szCs w:val="28"/>
        </w:rPr>
        <w:lastRenderedPageBreak/>
        <w:t xml:space="preserve"> {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ANT_CA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</w:t>
      </w:r>
      <w:proofErr w:type="spellStart"/>
      <w:r w:rsidRPr="009B4E9B">
        <w:rPr>
          <w:rFonts w:ascii="Franklin Gothic Book" w:hAnsi="Franklin Gothic Book"/>
          <w:sz w:val="24"/>
          <w:szCs w:val="28"/>
        </w:rPr>
        <w:t>GEPAR_S_n</w:t>
      </w:r>
      <w:proofErr w:type="spellEnd"/>
      <w:r w:rsidRPr="009B4E9B">
        <w:rPr>
          <w:rFonts w:ascii="Franklin Gothic Book" w:hAnsi="Franklin Gothic Book"/>
          <w:sz w:val="24"/>
          <w:szCs w:val="28"/>
        </w:rPr>
        <w:t xml:space="preserve">, NOT_NA_KB} </w:t>
      </w:r>
      <m:oMath>
        <m:r>
          <w:rPr>
            <w:rFonts w:ascii="Cambria Math" w:hAnsi="Cambria Math"/>
            <w:sz w:val="24"/>
            <w:szCs w:val="28"/>
          </w:rPr>
          <m:t>→</m:t>
        </m:r>
      </m:oMath>
      <w:r w:rsidRPr="009B4E9B">
        <w:rPr>
          <w:rFonts w:ascii="Franklin Gothic Book" w:hAnsi="Franklin Gothic Book"/>
          <w:sz w:val="24"/>
          <w:szCs w:val="28"/>
        </w:rPr>
        <w:t xml:space="preserve"> {ASP_S_n}</w:t>
      </w:r>
    </w:p>
    <w:p w14:paraId="3797E7D3" w14:textId="3CEDADE6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</w:p>
    <w:p w14:paraId="2DE348E3" w14:textId="1500C933" w:rsidR="00614F7C" w:rsidRDefault="00614F7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Evaluation</w:t>
      </w:r>
    </w:p>
    <w:p w14:paraId="6A6512C6" w14:textId="77777777" w:rsidR="00614F7C" w:rsidRPr="00B33216" w:rsidRDefault="00614F7C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B33216">
        <w:rPr>
          <w:rFonts w:ascii="Corbel Light" w:hAnsi="Corbel Light"/>
          <w:noProof/>
          <w:sz w:val="32"/>
          <w:szCs w:val="32"/>
        </w:rPr>
        <mc:AlternateContent>
          <mc:Choice Requires="wpg">
            <w:drawing>
              <wp:inline distT="0" distB="0" distL="0" distR="0" wp14:anchorId="428E34DC" wp14:editId="648EAA38">
                <wp:extent cx="5391785" cy="18177"/>
                <wp:effectExtent l="0" t="0" r="0" b="0"/>
                <wp:docPr id="224929" name="Group 299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1785" cy="18177"/>
                          <a:chOff x="0" y="0"/>
                          <a:chExt cx="5650950" cy="19059"/>
                        </a:xfrm>
                      </wpg:grpSpPr>
                      <wps:wsp>
                        <wps:cNvPr id="224930" name="Shape 45389"/>
                        <wps:cNvSpPr/>
                        <wps:spPr>
                          <a:xfrm>
                            <a:off x="0" y="0"/>
                            <a:ext cx="5650950" cy="1905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57FC93" id="Group 29929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textboxrect="0,0,5650950,19059"/>
                </v:shape>
                <w10:anchorlock/>
              </v:group>
            </w:pict>
          </mc:Fallback>
        </mc:AlternateContent>
      </w:r>
    </w:p>
    <w:p w14:paraId="2DC623B4" w14:textId="255487C2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7E9FF884" w14:textId="0F9E8DA4" w:rsidR="0033467E" w:rsidRDefault="00220175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Analisi dei </w:t>
      </w:r>
      <w:proofErr w:type="gramStart"/>
      <w:r>
        <w:rPr>
          <w:rFonts w:ascii="Corbel Light" w:hAnsi="Corbel Light"/>
          <w:b/>
          <w:bCs/>
          <w:sz w:val="24"/>
          <w:szCs w:val="28"/>
        </w:rPr>
        <w:t>cluster :</w:t>
      </w:r>
      <w:proofErr w:type="gramEnd"/>
      <w:r>
        <w:rPr>
          <w:rFonts w:ascii="Corbel Light" w:hAnsi="Corbel Light"/>
          <w:b/>
          <w:bCs/>
          <w:sz w:val="24"/>
          <w:szCs w:val="28"/>
        </w:rPr>
        <w:t xml:space="preserve"> </w:t>
      </w:r>
      <w:r w:rsidR="000E6253">
        <w:rPr>
          <w:rFonts w:ascii="Corbel Light" w:hAnsi="Corbel Light"/>
          <w:sz w:val="24"/>
          <w:szCs w:val="28"/>
        </w:rPr>
        <w:t>Secondo</w:t>
      </w:r>
      <w:r w:rsidR="0033467E">
        <w:rPr>
          <w:rFonts w:ascii="Corbel Light" w:hAnsi="Corbel Light"/>
          <w:sz w:val="24"/>
          <w:szCs w:val="28"/>
        </w:rPr>
        <w:t xml:space="preserve"> il </w:t>
      </w:r>
      <w:proofErr w:type="spellStart"/>
      <w:r w:rsidR="0033467E">
        <w:rPr>
          <w:rFonts w:ascii="Corbel Light" w:hAnsi="Corbel Light"/>
          <w:sz w:val="24"/>
          <w:szCs w:val="28"/>
        </w:rPr>
        <w:t>crietorio</w:t>
      </w:r>
      <w:proofErr w:type="spellEnd"/>
      <w:r w:rsidR="0033467E">
        <w:rPr>
          <w:rFonts w:ascii="Corbel Light" w:hAnsi="Corbel Light"/>
          <w:sz w:val="24"/>
          <w:szCs w:val="28"/>
        </w:rPr>
        <w:t xml:space="preserve"> OC il clustering migliore </w:t>
      </w:r>
      <w:r w:rsidR="004F3088">
        <w:rPr>
          <w:rFonts w:ascii="Corbel Light" w:hAnsi="Corbel Light"/>
          <w:sz w:val="24"/>
          <w:szCs w:val="28"/>
        </w:rPr>
        <w:t>o</w:t>
      </w:r>
      <w:r w:rsidR="0033467E">
        <w:rPr>
          <w:rFonts w:ascii="Corbel Light" w:hAnsi="Corbel Light"/>
          <w:sz w:val="24"/>
          <w:szCs w:val="28"/>
        </w:rPr>
        <w:t xml:space="preserve"> il Single Linkage con distanza di </w:t>
      </w:r>
      <w:proofErr w:type="spellStart"/>
      <w:r w:rsidR="0033467E">
        <w:rPr>
          <w:rFonts w:ascii="Corbel Light" w:hAnsi="Corbel Light"/>
          <w:sz w:val="24"/>
          <w:szCs w:val="28"/>
        </w:rPr>
        <w:t>Mahnattan</w:t>
      </w:r>
      <w:proofErr w:type="spellEnd"/>
      <w:r w:rsidR="004F3088">
        <w:rPr>
          <w:rFonts w:ascii="Corbel Light" w:hAnsi="Corbel Light"/>
          <w:sz w:val="24"/>
          <w:szCs w:val="28"/>
        </w:rPr>
        <w:t xml:space="preserve"> ,p</w:t>
      </w:r>
      <w:r w:rsidR="0033467E">
        <w:rPr>
          <w:rFonts w:ascii="Corbel Light" w:hAnsi="Corbel Light"/>
          <w:sz w:val="24"/>
          <w:szCs w:val="28"/>
        </w:rPr>
        <w:t xml:space="preserve">er poter ottenere buoni risultati utilizzano come criterio Gini o </w:t>
      </w:r>
      <w:proofErr w:type="spellStart"/>
      <w:r w:rsidR="0033467E">
        <w:rPr>
          <w:rFonts w:ascii="Corbel Light" w:hAnsi="Corbel Light"/>
          <w:sz w:val="24"/>
          <w:szCs w:val="28"/>
        </w:rPr>
        <w:t>Purity</w:t>
      </w:r>
      <w:proofErr w:type="spellEnd"/>
      <w:r w:rsidR="0033467E">
        <w:rPr>
          <w:rFonts w:ascii="Corbel Light" w:hAnsi="Corbel Light"/>
          <w:sz w:val="24"/>
          <w:szCs w:val="28"/>
        </w:rPr>
        <w:t xml:space="preserve"> servirebbero altre osservazioni</w:t>
      </w:r>
      <w:r w:rsidR="008A229C">
        <w:rPr>
          <w:rFonts w:ascii="Corbel Light" w:hAnsi="Corbel Light"/>
          <w:sz w:val="24"/>
          <w:szCs w:val="28"/>
        </w:rPr>
        <w:t xml:space="preserve"> o meno variabili di output.</w:t>
      </w:r>
    </w:p>
    <w:p w14:paraId="1AF7EC25" w14:textId="50AC8DD7" w:rsidR="004F3088" w:rsidRDefault="008A229C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b/>
          <w:bCs/>
          <w:sz w:val="24"/>
          <w:szCs w:val="28"/>
        </w:rPr>
        <w:t xml:space="preserve">Possibili </w:t>
      </w:r>
      <w:r w:rsidR="00E1298D" w:rsidRPr="008A229C">
        <w:rPr>
          <w:rFonts w:ascii="Corbel Light" w:hAnsi="Corbel Light"/>
          <w:b/>
          <w:bCs/>
          <w:sz w:val="24"/>
          <w:szCs w:val="28"/>
        </w:rPr>
        <w:t>Soluzioni</w:t>
      </w:r>
      <w:r w:rsidR="00E1298D">
        <w:rPr>
          <w:rFonts w:ascii="Corbel Light" w:hAnsi="Corbel Light"/>
          <w:sz w:val="24"/>
          <w:szCs w:val="28"/>
        </w:rPr>
        <w:t>:</w:t>
      </w:r>
    </w:p>
    <w:p w14:paraId="06CA52F7" w14:textId="7B261BB3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proofErr w:type="spellStart"/>
      <w:r>
        <w:rPr>
          <w:rFonts w:ascii="Corbel Light" w:hAnsi="Corbel Light"/>
          <w:sz w:val="24"/>
          <w:szCs w:val="28"/>
        </w:rPr>
        <w:t>Transformare</w:t>
      </w:r>
      <w:proofErr w:type="spellEnd"/>
      <w:r>
        <w:rPr>
          <w:rFonts w:ascii="Corbel Light" w:hAnsi="Corbel Light"/>
          <w:sz w:val="24"/>
          <w:szCs w:val="28"/>
        </w:rPr>
        <w:t xml:space="preserve"> le variabili di output relative alle complicazioni in un'unica variabile di classe cos’ definita: </w:t>
      </w:r>
    </w:p>
    <w:p w14:paraId="0001890F" w14:textId="32E9EB96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proofErr w:type="gramStart"/>
      <w:r>
        <w:rPr>
          <w:rFonts w:ascii="Corbel Light" w:hAnsi="Corbel Light"/>
          <w:sz w:val="24"/>
          <w:szCs w:val="28"/>
        </w:rPr>
        <w:t>0 :</w:t>
      </w:r>
      <w:proofErr w:type="gramEnd"/>
      <w:r>
        <w:rPr>
          <w:rFonts w:ascii="Corbel Light" w:hAnsi="Corbel Light"/>
          <w:sz w:val="24"/>
          <w:szCs w:val="28"/>
        </w:rPr>
        <w:t xml:space="preserve"> Nessuna complicazione e Paziente Vivo.</w:t>
      </w:r>
    </w:p>
    <w:p w14:paraId="7132CF36" w14:textId="647D3868" w:rsid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proofErr w:type="gramStart"/>
      <w:r>
        <w:rPr>
          <w:rFonts w:ascii="Corbel Light" w:hAnsi="Corbel Light"/>
          <w:sz w:val="24"/>
          <w:szCs w:val="28"/>
        </w:rPr>
        <w:t>1 :</w:t>
      </w:r>
      <w:proofErr w:type="gramEnd"/>
      <w:r>
        <w:rPr>
          <w:rFonts w:ascii="Corbel Light" w:hAnsi="Corbel Light"/>
          <w:sz w:val="24"/>
          <w:szCs w:val="28"/>
        </w:rPr>
        <w:t xml:space="preserve"> Complicazioni e Paziente Vivo.</w:t>
      </w:r>
    </w:p>
    <w:p w14:paraId="5968F6AD" w14:textId="521E039B" w:rsidR="008A229C" w:rsidRPr="008A229C" w:rsidRDefault="008A229C" w:rsidP="0033467E">
      <w:pPr>
        <w:jc w:val="both"/>
        <w:rPr>
          <w:rFonts w:ascii="Corbel Light" w:hAnsi="Corbel Light"/>
          <w:sz w:val="24"/>
          <w:szCs w:val="28"/>
        </w:rPr>
      </w:pPr>
      <w:proofErr w:type="gramStart"/>
      <w:r>
        <w:rPr>
          <w:rFonts w:ascii="Corbel Light" w:hAnsi="Corbel Light"/>
          <w:sz w:val="24"/>
          <w:szCs w:val="28"/>
        </w:rPr>
        <w:t>2 :</w:t>
      </w:r>
      <w:proofErr w:type="gramEnd"/>
      <w:r>
        <w:rPr>
          <w:rFonts w:ascii="Corbel Light" w:hAnsi="Corbel Light"/>
          <w:sz w:val="24"/>
          <w:szCs w:val="28"/>
        </w:rPr>
        <w:t xml:space="preserve"> Complicazioni e Paziente Morto.</w:t>
      </w:r>
    </w:p>
    <w:p w14:paraId="7D18A5E4" w14:textId="77777777" w:rsidR="00E1298D" w:rsidRPr="004F3088" w:rsidRDefault="00E1298D" w:rsidP="0033467E">
      <w:pPr>
        <w:jc w:val="both"/>
        <w:rPr>
          <w:rFonts w:ascii="Corbel Light" w:hAnsi="Corbel Light"/>
          <w:sz w:val="24"/>
          <w:szCs w:val="28"/>
        </w:rPr>
      </w:pPr>
    </w:p>
    <w:p w14:paraId="4774C644" w14:textId="59FD4B33" w:rsidR="000E6253" w:rsidRDefault="000E6253" w:rsidP="001908A8">
      <w:pPr>
        <w:jc w:val="both"/>
        <w:rPr>
          <w:rFonts w:ascii="Corbel Light" w:hAnsi="Corbel Light"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  <w:r w:rsidR="0035567D" w:rsidRPr="0033467E"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Nessuna reale patter</w:t>
      </w:r>
      <w:r w:rsidR="008A229C">
        <w:rPr>
          <w:rFonts w:ascii="Corbel Light" w:hAnsi="Corbel Light"/>
          <w:sz w:val="24"/>
          <w:szCs w:val="28"/>
        </w:rPr>
        <w:t xml:space="preserve">n </w:t>
      </w:r>
      <w:r>
        <w:rPr>
          <w:rFonts w:ascii="Corbel Light" w:hAnsi="Corbel Light"/>
          <w:sz w:val="24"/>
          <w:szCs w:val="28"/>
        </w:rPr>
        <w:t>interessate scoperto</w:t>
      </w:r>
      <w:r w:rsidR="008A229C">
        <w:rPr>
          <w:rFonts w:ascii="Corbel Light" w:hAnsi="Corbel Light"/>
          <w:sz w:val="24"/>
          <w:szCs w:val="28"/>
        </w:rPr>
        <w:t>.</w:t>
      </w:r>
    </w:p>
    <w:p w14:paraId="28EFAC57" w14:textId="5F0AAEFB" w:rsidR="008A229C" w:rsidRDefault="008A229C" w:rsidP="008A229C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8A229C">
        <w:rPr>
          <w:rFonts w:ascii="Corbel Light" w:hAnsi="Corbel Light"/>
          <w:b/>
          <w:bCs/>
          <w:sz w:val="24"/>
          <w:szCs w:val="28"/>
        </w:rPr>
        <w:t>Possibili Soluzioni:</w:t>
      </w:r>
    </w:p>
    <w:p w14:paraId="37E7BFD5" w14:textId="027EF3BA" w:rsidR="001340A6" w:rsidRPr="008A229C" w:rsidRDefault="008A2094" w:rsidP="008A229C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Abbassare il livello di </w:t>
      </w:r>
      <w:proofErr w:type="spellStart"/>
      <w:r>
        <w:rPr>
          <w:rFonts w:ascii="Corbel Light" w:hAnsi="Corbel Light"/>
          <w:sz w:val="24"/>
          <w:szCs w:val="28"/>
        </w:rPr>
        <w:t>minsup</w:t>
      </w:r>
      <w:proofErr w:type="spellEnd"/>
      <w:r>
        <w:rPr>
          <w:rFonts w:ascii="Corbel Light" w:hAnsi="Corbel Light"/>
          <w:sz w:val="24"/>
          <w:szCs w:val="28"/>
        </w:rPr>
        <w:t xml:space="preserve"> e </w:t>
      </w:r>
      <w:proofErr w:type="spellStart"/>
      <w:r>
        <w:rPr>
          <w:rFonts w:ascii="Corbel Light" w:hAnsi="Corbel Light"/>
          <w:sz w:val="24"/>
          <w:szCs w:val="28"/>
        </w:rPr>
        <w:t>minconf</w:t>
      </w:r>
      <w:proofErr w:type="spellEnd"/>
    </w:p>
    <w:p w14:paraId="653AD9FD" w14:textId="77777777" w:rsidR="008A229C" w:rsidRPr="0033467E" w:rsidRDefault="008A229C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629CB00F" w14:textId="301B22B1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1C0EA1B7" w14:textId="785EB2E8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64026EC8" w14:textId="4C60DC4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A117C9" w14:textId="77777777" w:rsidR="000A7E69" w:rsidRDefault="000A7E69">
      <w:pPr>
        <w:spacing w:after="0" w:line="240" w:lineRule="auto"/>
      </w:pPr>
      <w:r>
        <w:separator/>
      </w:r>
    </w:p>
  </w:endnote>
  <w:endnote w:type="continuationSeparator" w:id="0">
    <w:p w14:paraId="2E3B3A2A" w14:textId="77777777" w:rsidR="000A7E69" w:rsidRDefault="000A7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77777777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37957800"/>
      <w:docPartObj>
        <w:docPartGallery w:val="Page Numbers (Bottom of Page)"/>
        <w:docPartUnique/>
      </w:docPartObj>
    </w:sdtPr>
    <w:sdtEndPr/>
    <w:sdtContent>
      <w:p w14:paraId="19E7D35E" w14:textId="5A89C463" w:rsidR="009A1339" w:rsidRDefault="009A1339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7213A6B4" wp14:editId="76EF2E90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53" name="Group 4265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67" name="Shape 45467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8" name="Shape 45468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69" name="Shape 45469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0" name="Shape 45470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1" name="Shape 45471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2" name="Shape 45472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3" name="Shape 45473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4" name="Shape 45474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5" name="Shape 45475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6" name="Shape 45476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7" name="Shape 45477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8" name="Shape 45478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79" name="Shape 45479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53" style="width:444.957pt;height:0.000305176pt;position:absolute;mso-position-horizontal-relative:page;mso-position-horizontal:absolute;margin-left:75.5216pt;mso-position-vertical-relative:page;margin-top:813.864pt;" coordsize="56509,0">
              <v:shape id="Shape 45480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81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2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83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4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85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86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87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88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89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90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91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92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0DA4F29" wp14:editId="621BB3AE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35" name="Group 426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41" name="Shape 45441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2" name="Shape 45442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3" name="Shape 45443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4" name="Shape 45444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5" name="Shape 45445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6" name="Shape 45446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7" name="Shape 45447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8" name="Shape 45448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49" name="Shape 45449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0" name="Shape 45450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1" name="Shape 45451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2" name="Shape 45452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53" name="Shape 45453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35" style="width:444.957pt;height:0.000305176pt;position:absolute;mso-position-horizontal-relative:page;mso-position-horizontal:absolute;margin-left:75.5216pt;mso-position-vertical-relative:page;margin-top:813.864pt;" coordsize="56509,0">
              <v:shape id="Shape 45454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55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6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57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58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59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0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61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2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63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64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65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66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77777777" w:rsidR="002F7838" w:rsidRDefault="00636559">
    <w:pPr>
      <w:spacing w:after="0" w:line="259" w:lineRule="auto"/>
      <w:ind w:left="-1440" w:right="50" w:firstLine="0"/>
    </w:pPr>
    <w:r>
      <w:rPr>
        <w:rFonts w:ascii="Calibri" w:eastAsia="Calibri" w:hAnsi="Calibri" w:cs="Calibri"/>
        <w:noProof/>
        <w:color w:val="000000"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BC9079B" wp14:editId="4A35A6A4">
              <wp:simplePos x="0" y="0"/>
              <wp:positionH relativeFrom="page">
                <wp:posOffset>959124</wp:posOffset>
              </wp:positionH>
              <wp:positionV relativeFrom="page">
                <wp:posOffset>10336076</wp:posOffset>
              </wp:positionV>
              <wp:extent cx="5650950" cy="4"/>
              <wp:effectExtent l="0" t="0" r="0" b="0"/>
              <wp:wrapSquare wrapText="bothSides"/>
              <wp:docPr id="42617" name="Group 426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650950" cy="4"/>
                        <a:chOff x="0" y="0"/>
                        <a:chExt cx="5650950" cy="4"/>
                      </a:xfrm>
                    </wpg:grpSpPr>
                    <wps:wsp>
                      <wps:cNvPr id="45415" name="Shape 45415"/>
                      <wps:cNvSpPr/>
                      <wps:spPr>
                        <a:xfrm>
                          <a:off x="4917185" y="0"/>
                          <a:ext cx="7337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6" name="Shape 45416"/>
                      <wps:cNvSpPr/>
                      <wps:spPr>
                        <a:xfrm>
                          <a:off x="5641421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7" name="Shape 45417"/>
                      <wps:cNvSpPr/>
                      <wps:spPr>
                        <a:xfrm>
                          <a:off x="4374007" y="0"/>
                          <a:ext cx="55270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8" name="Shape 45418"/>
                      <wps:cNvSpPr/>
                      <wps:spPr>
                        <a:xfrm>
                          <a:off x="491718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19" name="Shape 45419"/>
                      <wps:cNvSpPr/>
                      <wps:spPr>
                        <a:xfrm>
                          <a:off x="3907065" y="0"/>
                          <a:ext cx="476471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0" name="Shape 45420"/>
                      <wps:cNvSpPr/>
                      <wps:spPr>
                        <a:xfrm>
                          <a:off x="4374007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1" name="Shape 45421"/>
                      <wps:cNvSpPr/>
                      <wps:spPr>
                        <a:xfrm>
                          <a:off x="3440123" y="0"/>
                          <a:ext cx="4764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2" name="Shape 45422"/>
                      <wps:cNvSpPr/>
                      <wps:spPr>
                        <a:xfrm>
                          <a:off x="3907065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3" name="Shape 45423"/>
                      <wps:cNvSpPr/>
                      <wps:spPr>
                        <a:xfrm>
                          <a:off x="743295" y="0"/>
                          <a:ext cx="2706357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4" name="Shape 45424"/>
                      <wps:cNvSpPr/>
                      <wps:spPr>
                        <a:xfrm>
                          <a:off x="3440123" y="0"/>
                          <a:ext cx="9530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5" name="Shape 45425"/>
                      <wps:cNvSpPr/>
                      <wps:spPr>
                        <a:xfrm>
                          <a:off x="0" y="0"/>
                          <a:ext cx="75282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6" name="Shape 45426"/>
                      <wps:cNvSpPr/>
                      <wps:spPr>
                        <a:xfrm>
                          <a:off x="0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5427" name="Shape 45427"/>
                      <wps:cNvSpPr/>
                      <wps:spPr>
                        <a:xfrm>
                          <a:off x="743295" y="0"/>
                          <a:ext cx="9529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DFE2E5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42617" style="width:444.957pt;height:0.000305176pt;position:absolute;mso-position-horizontal-relative:page;mso-position-horizontal:absolute;margin-left:75.5216pt;mso-position-vertical-relative:page;margin-top:813.864pt;" coordsize="56509,0">
              <v:shape id="Shape 45428" style="position:absolute;width:7337;height:91;left:49171;top:0;" coordsize="733765,9144" path="m0,0l733765,0l733765,9144l0,9144l0,0">
                <v:stroke weight="0pt" endcap="flat" joinstyle="miter" miterlimit="10" on="false" color="#000000" opacity="0"/>
                <v:fill on="true" color="#dfe2e5"/>
              </v:shape>
              <v:shape id="Shape 45429" style="position:absolute;width:95;height:91;left:56414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0" style="position:absolute;width:5527;height:91;left:43740;top:0;" coordsize="552707,9144" path="m0,0l552707,0l552707,9144l0,9144l0,0">
                <v:stroke weight="0pt" endcap="flat" joinstyle="miter" miterlimit="10" on="false" color="#000000" opacity="0"/>
                <v:fill on="true" color="#dfe2e5"/>
              </v:shape>
              <v:shape id="Shape 45431" style="position:absolute;width:95;height:91;left:49171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2" style="position:absolute;width:4764;height:91;left:39070;top:0;" coordsize="476471,9144" path="m0,0l476471,0l476471,9144l0,9144l0,0">
                <v:stroke weight="0pt" endcap="flat" joinstyle="miter" miterlimit="10" on="false" color="#000000" opacity="0"/>
                <v:fill on="true" color="#dfe2e5"/>
              </v:shape>
              <v:shape id="Shape 45433" style="position:absolute;width:95;height:91;left:4374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34" style="position:absolute;width:4764;height:91;left:34401;top:0;" coordsize="476472,9144" path="m0,0l476472,0l476472,9144l0,9144l0,0">
                <v:stroke weight="0pt" endcap="flat" joinstyle="miter" miterlimit="10" on="false" color="#000000" opacity="0"/>
                <v:fill on="true" color="#dfe2e5"/>
              </v:shape>
              <v:shape id="Shape 45435" style="position:absolute;width:95;height:91;left:39070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6" style="position:absolute;width:27063;height:91;left:7432;top:0;" coordsize="2706357,9144" path="m0,0l2706357,0l2706357,9144l0,9144l0,0">
                <v:stroke weight="0pt" endcap="flat" joinstyle="miter" miterlimit="10" on="false" color="#000000" opacity="0"/>
                <v:fill on="true" color="#dfe2e5"/>
              </v:shape>
              <v:shape id="Shape 45437" style="position:absolute;width:95;height:91;left:34401;top:0;" coordsize="9530,9144" path="m0,0l9530,0l9530,9144l0,9144l0,0">
                <v:stroke weight="0pt" endcap="flat" joinstyle="miter" miterlimit="10" on="false" color="#000000" opacity="0"/>
                <v:fill on="true" color="#dfe2e5"/>
              </v:shape>
              <v:shape id="Shape 45438" style="position:absolute;width:7528;height:91;left:0;top:0;" coordsize="752825,9144" path="m0,0l752825,0l752825,9144l0,9144l0,0">
                <v:stroke weight="0pt" endcap="flat" joinstyle="miter" miterlimit="10" on="false" color="#000000" opacity="0"/>
                <v:fill on="true" color="#dfe2e5"/>
              </v:shape>
              <v:shape id="Shape 45439" style="position:absolute;width:95;height:91;left:0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v:shape id="Shape 45440" style="position:absolute;width:95;height:91;left:7432;top:0;" coordsize="9529,9144" path="m0,0l9529,0l9529,9144l0,9144l0,0">
                <v:stroke weight="0pt" endcap="flat" joinstyle="miter" miterlimit="10" on="false" color="#000000" opacity="0"/>
                <v:fill on="true" color="#dfe2e5"/>
              </v:shape>
              <w10:wrap type="squar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CAB50" w14:textId="77777777" w:rsidR="000A7E69" w:rsidRDefault="000A7E69">
      <w:pPr>
        <w:spacing w:after="0" w:line="240" w:lineRule="auto"/>
      </w:pPr>
      <w:r>
        <w:separator/>
      </w:r>
    </w:p>
  </w:footnote>
  <w:footnote w:type="continuationSeparator" w:id="0">
    <w:p w14:paraId="4BE6368A" w14:textId="77777777" w:rsidR="000A7E69" w:rsidRDefault="000A7E69">
      <w:pPr>
        <w:spacing w:after="0" w:line="240" w:lineRule="auto"/>
      </w:pPr>
      <w:r>
        <w:continuationSeparator/>
      </w:r>
    </w:p>
  </w:footnote>
  <w:footnote w:id="1">
    <w:p w14:paraId="079298CE" w14:textId="1911A57D" w:rsidR="0040023A" w:rsidRDefault="0040023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 xml:space="preserve">CAMPO, David Nazareno; STEGMAYER, Georgina; MILONE, Diego H. A new index for clustering </w:t>
      </w:r>
      <w:proofErr w:type="spellStart"/>
      <w:r w:rsidRPr="0040023A">
        <w:rPr>
          <w:sz w:val="14"/>
          <w:szCs w:val="14"/>
        </w:rPr>
        <w:t>validation</w:t>
      </w:r>
      <w:proofErr w:type="spellEnd"/>
      <w:r w:rsidRPr="0040023A">
        <w:rPr>
          <w:sz w:val="14"/>
          <w:szCs w:val="14"/>
        </w:rPr>
        <w:t xml:space="preserve"> with </w:t>
      </w:r>
      <w:proofErr w:type="spellStart"/>
      <w:r w:rsidRPr="0040023A">
        <w:rPr>
          <w:sz w:val="14"/>
          <w:szCs w:val="14"/>
        </w:rPr>
        <w:t>overlapped</w:t>
      </w:r>
      <w:proofErr w:type="spellEnd"/>
      <w:r w:rsidRPr="0040023A">
        <w:rPr>
          <w:sz w:val="14"/>
          <w:szCs w:val="14"/>
        </w:rPr>
        <w:t xml:space="preserve">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</w:t>
    </w:r>
    <w:proofErr w:type="spellEnd"/>
    <w:r w:rsidRPr="00F942EA">
      <w:rPr>
        <w:rStyle w:val="Riferimentointenso"/>
        <w:rFonts w:ascii="Corbel Light" w:hAnsi="Corbel Light"/>
        <w:color w:val="7030A0"/>
        <w:sz w:val="40"/>
        <w:szCs w:val="44"/>
      </w:rPr>
      <w:t xml:space="preserve"> </w:t>
    </w: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Infarction-Complications</w:t>
    </w:r>
    <w:proofErr w:type="spellEnd"/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4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9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7"/>
  </w:num>
  <w:num w:numId="7">
    <w:abstractNumId w:val="11"/>
  </w:num>
  <w:num w:numId="8">
    <w:abstractNumId w:val="10"/>
  </w:num>
  <w:num w:numId="9">
    <w:abstractNumId w:val="8"/>
  </w:num>
  <w:num w:numId="10">
    <w:abstractNumId w:val="0"/>
  </w:num>
  <w:num w:numId="11">
    <w:abstractNumId w:val="1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08"/>
  <w:hyphenationZone w:val="283"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7838"/>
    <w:rsid w:val="00000070"/>
    <w:rsid w:val="0002250D"/>
    <w:rsid w:val="000441AD"/>
    <w:rsid w:val="00063944"/>
    <w:rsid w:val="000844B3"/>
    <w:rsid w:val="000910F8"/>
    <w:rsid w:val="000A23FA"/>
    <w:rsid w:val="000A7E69"/>
    <w:rsid w:val="000C1C11"/>
    <w:rsid w:val="000C2462"/>
    <w:rsid w:val="000E6253"/>
    <w:rsid w:val="0010524C"/>
    <w:rsid w:val="001340A6"/>
    <w:rsid w:val="001410D7"/>
    <w:rsid w:val="00184D1D"/>
    <w:rsid w:val="00187605"/>
    <w:rsid w:val="001908A8"/>
    <w:rsid w:val="001A5D35"/>
    <w:rsid w:val="001D25E4"/>
    <w:rsid w:val="001D45A5"/>
    <w:rsid w:val="001F5F0E"/>
    <w:rsid w:val="001F6432"/>
    <w:rsid w:val="00220175"/>
    <w:rsid w:val="00246BAD"/>
    <w:rsid w:val="002479AC"/>
    <w:rsid w:val="0025265C"/>
    <w:rsid w:val="0026156A"/>
    <w:rsid w:val="002673CF"/>
    <w:rsid w:val="002731F8"/>
    <w:rsid w:val="00275374"/>
    <w:rsid w:val="002A09BE"/>
    <w:rsid w:val="002F7122"/>
    <w:rsid w:val="002F7838"/>
    <w:rsid w:val="00302A9F"/>
    <w:rsid w:val="0033467E"/>
    <w:rsid w:val="0035567D"/>
    <w:rsid w:val="00380E97"/>
    <w:rsid w:val="003924DD"/>
    <w:rsid w:val="003A5B65"/>
    <w:rsid w:val="003B1498"/>
    <w:rsid w:val="003C497D"/>
    <w:rsid w:val="003D6BB4"/>
    <w:rsid w:val="003F6C2F"/>
    <w:rsid w:val="0040023A"/>
    <w:rsid w:val="004641EE"/>
    <w:rsid w:val="00465C28"/>
    <w:rsid w:val="00483843"/>
    <w:rsid w:val="004A2032"/>
    <w:rsid w:val="004A75FF"/>
    <w:rsid w:val="004D1A19"/>
    <w:rsid w:val="004F3088"/>
    <w:rsid w:val="0051467E"/>
    <w:rsid w:val="00545C5F"/>
    <w:rsid w:val="005550DD"/>
    <w:rsid w:val="005661A3"/>
    <w:rsid w:val="0057555D"/>
    <w:rsid w:val="00584B81"/>
    <w:rsid w:val="005A1AAA"/>
    <w:rsid w:val="005C26D6"/>
    <w:rsid w:val="005D2CF9"/>
    <w:rsid w:val="005F0F9B"/>
    <w:rsid w:val="005F757B"/>
    <w:rsid w:val="00605B92"/>
    <w:rsid w:val="00606E2E"/>
    <w:rsid w:val="00614F7C"/>
    <w:rsid w:val="006221C7"/>
    <w:rsid w:val="0063105E"/>
    <w:rsid w:val="00636559"/>
    <w:rsid w:val="00636561"/>
    <w:rsid w:val="00652346"/>
    <w:rsid w:val="00653282"/>
    <w:rsid w:val="00665BA6"/>
    <w:rsid w:val="006A043B"/>
    <w:rsid w:val="006A7CDE"/>
    <w:rsid w:val="00746D91"/>
    <w:rsid w:val="007705C6"/>
    <w:rsid w:val="0078668A"/>
    <w:rsid w:val="007904F6"/>
    <w:rsid w:val="00797D32"/>
    <w:rsid w:val="007C0384"/>
    <w:rsid w:val="007E1F6F"/>
    <w:rsid w:val="007F0FF6"/>
    <w:rsid w:val="0081541F"/>
    <w:rsid w:val="00823EB4"/>
    <w:rsid w:val="0083216C"/>
    <w:rsid w:val="00871A15"/>
    <w:rsid w:val="00886364"/>
    <w:rsid w:val="008A2094"/>
    <w:rsid w:val="008A229C"/>
    <w:rsid w:val="008B0256"/>
    <w:rsid w:val="008E7350"/>
    <w:rsid w:val="009030D1"/>
    <w:rsid w:val="00903537"/>
    <w:rsid w:val="00943370"/>
    <w:rsid w:val="00950C3F"/>
    <w:rsid w:val="009538C5"/>
    <w:rsid w:val="00963023"/>
    <w:rsid w:val="009940E6"/>
    <w:rsid w:val="00997884"/>
    <w:rsid w:val="009A1339"/>
    <w:rsid w:val="009B4E9B"/>
    <w:rsid w:val="009E1A89"/>
    <w:rsid w:val="009E767D"/>
    <w:rsid w:val="009F7206"/>
    <w:rsid w:val="00A131A3"/>
    <w:rsid w:val="00A16DE4"/>
    <w:rsid w:val="00A4081C"/>
    <w:rsid w:val="00A43B61"/>
    <w:rsid w:val="00A47361"/>
    <w:rsid w:val="00A63905"/>
    <w:rsid w:val="00A84177"/>
    <w:rsid w:val="00AC4E3F"/>
    <w:rsid w:val="00AE1DC0"/>
    <w:rsid w:val="00AE250C"/>
    <w:rsid w:val="00B33216"/>
    <w:rsid w:val="00B33995"/>
    <w:rsid w:val="00B53BAA"/>
    <w:rsid w:val="00B56C93"/>
    <w:rsid w:val="00B74E7A"/>
    <w:rsid w:val="00BB319E"/>
    <w:rsid w:val="00BC61AF"/>
    <w:rsid w:val="00BE2B03"/>
    <w:rsid w:val="00C2241A"/>
    <w:rsid w:val="00C26DAB"/>
    <w:rsid w:val="00C94A5A"/>
    <w:rsid w:val="00CA4950"/>
    <w:rsid w:val="00CA56D3"/>
    <w:rsid w:val="00CB71B2"/>
    <w:rsid w:val="00CC0271"/>
    <w:rsid w:val="00CD2D4F"/>
    <w:rsid w:val="00D069CF"/>
    <w:rsid w:val="00D371EB"/>
    <w:rsid w:val="00D40FA4"/>
    <w:rsid w:val="00E1298D"/>
    <w:rsid w:val="00E21143"/>
    <w:rsid w:val="00E5115D"/>
    <w:rsid w:val="00E52E7C"/>
    <w:rsid w:val="00E7263B"/>
    <w:rsid w:val="00EB0C0C"/>
    <w:rsid w:val="00ED0633"/>
    <w:rsid w:val="00ED7FF8"/>
    <w:rsid w:val="00EE3580"/>
    <w:rsid w:val="00F01DB9"/>
    <w:rsid w:val="00F15359"/>
    <w:rsid w:val="00F23349"/>
    <w:rsid w:val="00F26117"/>
    <w:rsid w:val="00F46672"/>
    <w:rsid w:val="00F5430D"/>
    <w:rsid w:val="00F54827"/>
    <w:rsid w:val="00F9220E"/>
    <w:rsid w:val="00F942EA"/>
    <w:rsid w:val="00FD1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FA76FAD1-4196-4C7D-8B4F-0797C1888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8A229C"/>
    <w:pPr>
      <w:spacing w:after="157" w:line="265" w:lineRule="auto"/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semiHidden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semiHidden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image" Target="media/image10.png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2.png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2.png"/><Relationship Id="rId128" Type="http://schemas.openxmlformats.org/officeDocument/2006/relationships/image" Target="media/image107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14" Type="http://schemas.openxmlformats.org/officeDocument/2006/relationships/image" Target="media/image3.png"/><Relationship Id="rId22" Type="http://schemas.openxmlformats.org/officeDocument/2006/relationships/header" Target="header1.xml"/><Relationship Id="rId27" Type="http://schemas.openxmlformats.org/officeDocument/2006/relationships/image" Target="media/image12.jp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56" Type="http://schemas.openxmlformats.org/officeDocument/2006/relationships/image" Target="media/image41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26" Type="http://schemas.openxmlformats.org/officeDocument/2006/relationships/image" Target="media/image105.png"/><Relationship Id="rId134" Type="http://schemas.openxmlformats.org/officeDocument/2006/relationships/image" Target="media/image113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image" Target="media/image65.jpg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8.xml"/><Relationship Id="rId3" Type="http://schemas.openxmlformats.org/officeDocument/2006/relationships/numbering" Target="numbering.xml"/><Relationship Id="rId12" Type="http://schemas.openxmlformats.org/officeDocument/2006/relationships/hyperlink" Target="https://archive.ics.uci.edu/ml/datasets/Myocardial+infarction+complications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3.png"/><Relationship Id="rId129" Type="http://schemas.openxmlformats.org/officeDocument/2006/relationships/image" Target="media/image108.png"/><Relationship Id="rId137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footer" Target="footer6.xml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image" Target="media/image101.png"/><Relationship Id="rId127" Type="http://schemas.openxmlformats.org/officeDocument/2006/relationships/image" Target="media/image106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4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footer" Target="footer9.xml"/><Relationship Id="rId130" Type="http://schemas.openxmlformats.org/officeDocument/2006/relationships/image" Target="media/image109.png"/><Relationship Id="rId135" Type="http://schemas.openxmlformats.org/officeDocument/2006/relationships/image" Target="media/image11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jpg"/><Relationship Id="rId104" Type="http://schemas.openxmlformats.org/officeDocument/2006/relationships/image" Target="media/image86.png"/><Relationship Id="rId120" Type="http://schemas.openxmlformats.org/officeDocument/2006/relationships/footer" Target="footer7.xml"/><Relationship Id="rId125" Type="http://schemas.openxmlformats.org/officeDocument/2006/relationships/image" Target="media/image104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2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10.png"/><Relationship Id="rId136" Type="http://schemas.openxmlformats.org/officeDocument/2006/relationships/fontTable" Target="fontTable.xml"/><Relationship Id="rId61" Type="http://schemas.openxmlformats.org/officeDocument/2006/relationships/image" Target="media/image46.jpg"/><Relationship Id="rId82" Type="http://schemas.openxmlformats.org/officeDocument/2006/relationships/footer" Target="footer5.xml"/><Relationship Id="rId19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8</Pages>
  <Words>5469</Words>
  <Characters>31178</Characters>
  <Application>Microsoft Office Word</Application>
  <DocSecurity>0</DocSecurity>
  <Lines>259</Lines>
  <Paragraphs>7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3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aNALISI PER LA FENOTIPIZZAZIONE DELLA MALATTIA</dc:subject>
  <dc:creator>Vito Simone Lacatena</dc:creator>
  <cp:keywords/>
  <cp:lastModifiedBy>Vito Simone Lacatena</cp:lastModifiedBy>
  <cp:revision>4</cp:revision>
  <dcterms:created xsi:type="dcterms:W3CDTF">2021-07-10T13:35:00Z</dcterms:created>
  <dcterms:modified xsi:type="dcterms:W3CDTF">2021-07-10T13:37:00Z</dcterms:modified>
</cp:coreProperties>
</file>